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94EE68" w14:textId="7C98F563" w:rsidR="004C13E3" w:rsidRPr="00005C48" w:rsidRDefault="004C13E3" w:rsidP="004C13E3">
      <w:pPr>
        <w:spacing w:after="0" w:line="240" w:lineRule="auto"/>
        <w:rPr>
          <w:rFonts w:cstheme="minorHAnsi"/>
          <w:b/>
          <w:bCs/>
          <w:color w:val="002060"/>
          <w:sz w:val="28"/>
          <w:szCs w:val="28"/>
        </w:rPr>
      </w:pPr>
      <w:r w:rsidRPr="00005C48">
        <w:rPr>
          <w:rFonts w:cstheme="minorHAnsi"/>
          <w:b/>
          <w:bCs/>
          <w:color w:val="002060"/>
          <w:sz w:val="28"/>
          <w:szCs w:val="28"/>
        </w:rPr>
        <w:t>To:</w:t>
      </w:r>
      <w:r w:rsidR="003425B9" w:rsidRPr="00005C48">
        <w:rPr>
          <w:rFonts w:cstheme="minorHAnsi"/>
          <w:b/>
          <w:bCs/>
          <w:color w:val="002060"/>
          <w:sz w:val="28"/>
          <w:szCs w:val="28"/>
        </w:rPr>
        <w:t xml:space="preserve"> </w:t>
      </w:r>
      <w:r w:rsidRPr="00005C48">
        <w:rPr>
          <w:rFonts w:cstheme="minorHAnsi"/>
          <w:b/>
          <w:bCs/>
          <w:color w:val="002060"/>
          <w:sz w:val="28"/>
          <w:szCs w:val="28"/>
        </w:rPr>
        <w:tab/>
      </w:r>
      <w:r w:rsidRPr="00005C48">
        <w:rPr>
          <w:rFonts w:cstheme="minorHAnsi"/>
          <w:b/>
          <w:bCs/>
          <w:color w:val="002060"/>
          <w:sz w:val="28"/>
          <w:szCs w:val="28"/>
        </w:rPr>
        <w:tab/>
        <w:t>ALL</w:t>
      </w:r>
      <w:r w:rsidR="003425B9" w:rsidRPr="00005C48">
        <w:rPr>
          <w:rFonts w:cstheme="minorHAnsi"/>
          <w:b/>
          <w:bCs/>
          <w:color w:val="002060"/>
          <w:sz w:val="28"/>
          <w:szCs w:val="28"/>
        </w:rPr>
        <w:t xml:space="preserve"> </w:t>
      </w:r>
      <w:r w:rsidRPr="00005C48">
        <w:rPr>
          <w:rFonts w:cstheme="minorHAnsi"/>
          <w:b/>
          <w:bCs/>
          <w:color w:val="002060"/>
          <w:sz w:val="28"/>
          <w:szCs w:val="28"/>
        </w:rPr>
        <w:t>RESIDENTS</w:t>
      </w:r>
      <w:r w:rsidR="003425B9" w:rsidRPr="00005C48">
        <w:rPr>
          <w:rFonts w:cstheme="minorHAnsi"/>
          <w:b/>
          <w:bCs/>
          <w:color w:val="002060"/>
          <w:sz w:val="28"/>
          <w:szCs w:val="28"/>
        </w:rPr>
        <w:t xml:space="preserve"> </w:t>
      </w:r>
      <w:r w:rsidR="002B5D3C" w:rsidRPr="00005C48">
        <w:rPr>
          <w:rFonts w:cstheme="minorHAnsi"/>
          <w:b/>
          <w:bCs/>
          <w:color w:val="002060"/>
          <w:sz w:val="28"/>
          <w:szCs w:val="28"/>
        </w:rPr>
        <w:t>&amp;</w:t>
      </w:r>
      <w:r w:rsidR="003425B9" w:rsidRPr="00005C48">
        <w:rPr>
          <w:rFonts w:cstheme="minorHAnsi"/>
          <w:b/>
          <w:bCs/>
          <w:color w:val="002060"/>
          <w:sz w:val="28"/>
          <w:szCs w:val="28"/>
        </w:rPr>
        <w:t xml:space="preserve"> </w:t>
      </w:r>
      <w:r w:rsidR="002B5D3C" w:rsidRPr="00005C48">
        <w:rPr>
          <w:rFonts w:cstheme="minorHAnsi"/>
          <w:b/>
          <w:bCs/>
          <w:color w:val="002060"/>
          <w:sz w:val="28"/>
          <w:szCs w:val="28"/>
        </w:rPr>
        <w:t>STAFF</w:t>
      </w:r>
    </w:p>
    <w:p w14:paraId="1B8AF582" w14:textId="364EDDE3" w:rsidR="004C13E3" w:rsidRPr="00005C48" w:rsidRDefault="004C13E3" w:rsidP="004C13E3">
      <w:pPr>
        <w:spacing w:after="0" w:line="240" w:lineRule="auto"/>
        <w:rPr>
          <w:rFonts w:cstheme="minorHAnsi"/>
          <w:b/>
          <w:bCs/>
          <w:color w:val="002060"/>
          <w:sz w:val="28"/>
          <w:szCs w:val="28"/>
        </w:rPr>
      </w:pPr>
      <w:r w:rsidRPr="00005C48">
        <w:rPr>
          <w:rFonts w:cstheme="minorHAnsi"/>
          <w:b/>
          <w:bCs/>
          <w:color w:val="002060"/>
          <w:sz w:val="28"/>
          <w:szCs w:val="28"/>
        </w:rPr>
        <w:t>From:</w:t>
      </w:r>
      <w:r w:rsidR="00745FCC" w:rsidRPr="00005C48">
        <w:rPr>
          <w:rFonts w:cstheme="minorHAnsi"/>
          <w:b/>
          <w:bCs/>
          <w:color w:val="002060"/>
          <w:sz w:val="28"/>
          <w:szCs w:val="28"/>
        </w:rPr>
        <w:tab/>
      </w:r>
      <w:r w:rsidRPr="00005C48">
        <w:rPr>
          <w:rFonts w:cstheme="minorHAnsi"/>
          <w:b/>
          <w:bCs/>
          <w:color w:val="002060"/>
          <w:sz w:val="28"/>
          <w:szCs w:val="28"/>
        </w:rPr>
        <w:tab/>
        <w:t>ANDREW</w:t>
      </w:r>
      <w:r w:rsidR="003425B9" w:rsidRPr="00005C48">
        <w:rPr>
          <w:rFonts w:cstheme="minorHAnsi"/>
          <w:b/>
          <w:bCs/>
          <w:color w:val="002060"/>
          <w:sz w:val="28"/>
          <w:szCs w:val="28"/>
        </w:rPr>
        <w:t xml:space="preserve"> </w:t>
      </w:r>
      <w:r w:rsidRPr="00005C48">
        <w:rPr>
          <w:rFonts w:cstheme="minorHAnsi"/>
          <w:b/>
          <w:bCs/>
          <w:color w:val="002060"/>
          <w:sz w:val="28"/>
          <w:szCs w:val="28"/>
        </w:rPr>
        <w:t>DUJON,</w:t>
      </w:r>
      <w:r w:rsidR="003425B9" w:rsidRPr="00005C48">
        <w:rPr>
          <w:rFonts w:cstheme="minorHAnsi"/>
          <w:b/>
          <w:bCs/>
          <w:color w:val="002060"/>
          <w:sz w:val="28"/>
          <w:szCs w:val="28"/>
        </w:rPr>
        <w:t xml:space="preserve"> </w:t>
      </w:r>
      <w:r w:rsidRPr="00005C48">
        <w:rPr>
          <w:rFonts w:cstheme="minorHAnsi"/>
          <w:b/>
          <w:bCs/>
          <w:color w:val="002060"/>
          <w:sz w:val="28"/>
          <w:szCs w:val="28"/>
        </w:rPr>
        <w:t>President/Chief</w:t>
      </w:r>
      <w:r w:rsidR="003425B9" w:rsidRPr="00005C48">
        <w:rPr>
          <w:rFonts w:cstheme="minorHAnsi"/>
          <w:b/>
          <w:bCs/>
          <w:color w:val="002060"/>
          <w:sz w:val="28"/>
          <w:szCs w:val="28"/>
        </w:rPr>
        <w:t xml:space="preserve"> </w:t>
      </w:r>
      <w:r w:rsidRPr="00005C48">
        <w:rPr>
          <w:rFonts w:cstheme="minorHAnsi"/>
          <w:b/>
          <w:bCs/>
          <w:color w:val="002060"/>
          <w:sz w:val="28"/>
          <w:szCs w:val="28"/>
        </w:rPr>
        <w:t>Executive</w:t>
      </w:r>
      <w:r w:rsidR="003425B9" w:rsidRPr="00005C48">
        <w:rPr>
          <w:rFonts w:cstheme="minorHAnsi"/>
          <w:b/>
          <w:bCs/>
          <w:color w:val="002060"/>
          <w:sz w:val="28"/>
          <w:szCs w:val="28"/>
        </w:rPr>
        <w:t xml:space="preserve"> </w:t>
      </w:r>
      <w:r w:rsidRPr="00005C48">
        <w:rPr>
          <w:rFonts w:cstheme="minorHAnsi"/>
          <w:b/>
          <w:bCs/>
          <w:color w:val="002060"/>
          <w:sz w:val="28"/>
          <w:szCs w:val="28"/>
        </w:rPr>
        <w:t>Officer</w:t>
      </w:r>
    </w:p>
    <w:p w14:paraId="397E7BC5" w14:textId="7F2554FB" w:rsidR="001E2E6F" w:rsidRPr="00005C48" w:rsidRDefault="004C13E3" w:rsidP="004C13E3">
      <w:pPr>
        <w:spacing w:after="0" w:line="240" w:lineRule="auto"/>
        <w:rPr>
          <w:rFonts w:cstheme="minorHAnsi"/>
          <w:b/>
          <w:bCs/>
          <w:color w:val="002060"/>
          <w:sz w:val="28"/>
          <w:szCs w:val="28"/>
        </w:rPr>
      </w:pPr>
      <w:r w:rsidRPr="00005C48">
        <w:rPr>
          <w:rFonts w:cstheme="minorHAnsi"/>
          <w:b/>
          <w:bCs/>
          <w:color w:val="002060"/>
          <w:sz w:val="28"/>
          <w:szCs w:val="28"/>
        </w:rPr>
        <w:t>RE:</w:t>
      </w:r>
      <w:r w:rsidRPr="00005C48">
        <w:rPr>
          <w:rFonts w:cstheme="minorHAnsi"/>
          <w:b/>
          <w:bCs/>
          <w:color w:val="002060"/>
          <w:sz w:val="28"/>
          <w:szCs w:val="28"/>
        </w:rPr>
        <w:tab/>
      </w:r>
      <w:r w:rsidRPr="00005C48">
        <w:rPr>
          <w:rFonts w:cstheme="minorHAnsi"/>
          <w:b/>
          <w:bCs/>
          <w:color w:val="002060"/>
          <w:sz w:val="28"/>
          <w:szCs w:val="28"/>
        </w:rPr>
        <w:tab/>
      </w:r>
      <w:r w:rsidR="00DB0B64">
        <w:rPr>
          <w:rFonts w:cstheme="minorHAnsi"/>
          <w:b/>
          <w:bCs/>
          <w:color w:val="002060"/>
          <w:sz w:val="28"/>
          <w:szCs w:val="28"/>
        </w:rPr>
        <w:t>Donnelly Street Opening</w:t>
      </w:r>
      <w:r w:rsidR="006573ED">
        <w:rPr>
          <w:rFonts w:cstheme="minorHAnsi"/>
          <w:b/>
          <w:bCs/>
          <w:color w:val="002060"/>
          <w:sz w:val="28"/>
          <w:szCs w:val="28"/>
        </w:rPr>
        <w:t xml:space="preserve">, Memorial Day, </w:t>
      </w:r>
      <w:r w:rsidR="005E4E21" w:rsidRPr="00005C48">
        <w:rPr>
          <w:rFonts w:cstheme="minorHAnsi"/>
          <w:b/>
          <w:bCs/>
          <w:color w:val="002060"/>
          <w:sz w:val="28"/>
          <w:szCs w:val="28"/>
        </w:rPr>
        <w:t>&amp; More</w:t>
      </w:r>
    </w:p>
    <w:p w14:paraId="405CCA68" w14:textId="6066BC52" w:rsidR="004C13E3" w:rsidRPr="00005C48" w:rsidRDefault="004C13E3" w:rsidP="004C13E3">
      <w:pPr>
        <w:spacing w:after="0" w:line="240" w:lineRule="auto"/>
        <w:rPr>
          <w:rFonts w:cstheme="minorHAnsi"/>
          <w:b/>
          <w:bCs/>
          <w:sz w:val="28"/>
          <w:szCs w:val="28"/>
        </w:rPr>
      </w:pPr>
      <w:r w:rsidRPr="00005C48">
        <w:rPr>
          <w:rFonts w:cstheme="minorHAnsi"/>
          <w:b/>
          <w:bCs/>
          <w:color w:val="002060"/>
          <w:sz w:val="28"/>
          <w:szCs w:val="28"/>
        </w:rPr>
        <w:t>Date:</w:t>
      </w:r>
      <w:r w:rsidR="00745FCC" w:rsidRPr="00005C48">
        <w:rPr>
          <w:rFonts w:cstheme="minorHAnsi"/>
          <w:b/>
          <w:bCs/>
          <w:color w:val="002060"/>
          <w:sz w:val="28"/>
          <w:szCs w:val="28"/>
        </w:rPr>
        <w:tab/>
      </w:r>
      <w:r w:rsidRPr="00005C48">
        <w:rPr>
          <w:rFonts w:cstheme="minorHAnsi"/>
          <w:b/>
          <w:bCs/>
          <w:color w:val="002060"/>
          <w:sz w:val="28"/>
          <w:szCs w:val="28"/>
        </w:rPr>
        <w:tab/>
      </w:r>
      <w:r w:rsidR="00005C48" w:rsidRPr="00005C48">
        <w:rPr>
          <w:rFonts w:cstheme="minorHAnsi"/>
          <w:b/>
          <w:bCs/>
          <w:color w:val="002060"/>
          <w:sz w:val="28"/>
          <w:szCs w:val="28"/>
        </w:rPr>
        <w:t>May</w:t>
      </w:r>
      <w:r w:rsidR="00FE69D3" w:rsidRPr="00005C48">
        <w:rPr>
          <w:rFonts w:cstheme="minorHAnsi"/>
          <w:b/>
          <w:bCs/>
          <w:color w:val="002060"/>
          <w:sz w:val="28"/>
          <w:szCs w:val="28"/>
        </w:rPr>
        <w:t xml:space="preserve"> </w:t>
      </w:r>
      <w:r w:rsidR="00DB0B64">
        <w:rPr>
          <w:rFonts w:cstheme="minorHAnsi"/>
          <w:b/>
          <w:bCs/>
          <w:color w:val="002060"/>
          <w:sz w:val="28"/>
          <w:szCs w:val="28"/>
        </w:rPr>
        <w:t>21</w:t>
      </w:r>
      <w:r w:rsidR="00FE69D3" w:rsidRPr="00005C48">
        <w:rPr>
          <w:rFonts w:cstheme="minorHAnsi"/>
          <w:b/>
          <w:bCs/>
          <w:color w:val="002060"/>
          <w:sz w:val="28"/>
          <w:szCs w:val="28"/>
        </w:rPr>
        <w:t>, 2026</w:t>
      </w:r>
    </w:p>
    <w:p w14:paraId="63CA10A6" w14:textId="6AA911B3" w:rsidR="002F02CB" w:rsidRPr="005356C1" w:rsidRDefault="002F02CB" w:rsidP="002F02CB">
      <w:pPr>
        <w:spacing w:after="0" w:line="240" w:lineRule="auto"/>
        <w:rPr>
          <w:rFonts w:cstheme="minorHAnsi"/>
          <w:noProof/>
          <w:sz w:val="28"/>
          <w:szCs w:val="28"/>
        </w:rPr>
      </w:pPr>
    </w:p>
    <w:p w14:paraId="1E16F941" w14:textId="6CDBC72F" w:rsidR="006573ED" w:rsidRPr="006573ED" w:rsidRDefault="006573ED" w:rsidP="006573ED">
      <w:pPr>
        <w:rPr>
          <w:rFonts w:eastAsia="Times New Roman"/>
          <w:sz w:val="25"/>
          <w:szCs w:val="25"/>
        </w:rPr>
      </w:pPr>
      <w:r w:rsidRPr="006573ED">
        <w:rPr>
          <w:rFonts w:eastAsia="Times New Roman"/>
          <w:sz w:val="25"/>
          <w:szCs w:val="25"/>
        </w:rPr>
        <w:t>Good morning,</w:t>
      </w:r>
    </w:p>
    <w:p w14:paraId="258AFEA1" w14:textId="467548CA" w:rsidR="006573ED" w:rsidRPr="006573ED" w:rsidRDefault="006573ED" w:rsidP="006573ED">
      <w:pPr>
        <w:rPr>
          <w:rFonts w:eastAsia="Times New Roman"/>
          <w:sz w:val="25"/>
          <w:szCs w:val="25"/>
        </w:rPr>
      </w:pPr>
      <w:r w:rsidRPr="006573ED">
        <w:rPr>
          <w:rFonts w:eastAsia="Times New Roman"/>
          <w:sz w:val="25"/>
          <w:szCs w:val="25"/>
        </w:rPr>
        <w:t xml:space="preserve">I hope this finds everyone doing well! </w:t>
      </w:r>
    </w:p>
    <w:p w14:paraId="0D93B078" w14:textId="3126ED1A" w:rsidR="006573ED" w:rsidRPr="006573ED" w:rsidRDefault="006573ED" w:rsidP="006573ED">
      <w:pPr>
        <w:rPr>
          <w:rFonts w:eastAsia="Times New Roman"/>
          <w:sz w:val="25"/>
          <w:szCs w:val="25"/>
        </w:rPr>
      </w:pPr>
      <w:r w:rsidRPr="006573ED">
        <w:rPr>
          <w:rFonts w:eastAsia="Times New Roman"/>
          <w:sz w:val="25"/>
          <w:szCs w:val="25"/>
        </w:rPr>
        <w:t>Please remember t</w:t>
      </w:r>
      <w:r>
        <w:rPr>
          <w:rFonts w:eastAsia="Times New Roman"/>
          <w:sz w:val="25"/>
          <w:szCs w:val="25"/>
        </w:rPr>
        <w:t>hat today is the day Donnelly Street reopens</w:t>
      </w:r>
      <w:r w:rsidRPr="006573ED">
        <w:rPr>
          <w:rFonts w:eastAsia="Times New Roman"/>
          <w:sz w:val="25"/>
          <w:szCs w:val="25"/>
        </w:rPr>
        <w:t xml:space="preserve"> at 1 PM. There may be excessive traffic and congestion </w:t>
      </w:r>
      <w:r>
        <w:rPr>
          <w:rFonts w:eastAsia="Times New Roman"/>
          <w:sz w:val="25"/>
          <w:szCs w:val="25"/>
        </w:rPr>
        <w:t>at</w:t>
      </w:r>
      <w:r w:rsidRPr="006573ED">
        <w:rPr>
          <w:rFonts w:eastAsia="Times New Roman"/>
          <w:sz w:val="25"/>
          <w:szCs w:val="25"/>
        </w:rPr>
        <w:t xml:space="preserve"> the entrance to our community. If you need to traverse between the Oaks and Lakeside, I encourage you to use the bridge. Once Donnelly </w:t>
      </w:r>
      <w:r>
        <w:rPr>
          <w:rFonts w:eastAsia="Times New Roman"/>
          <w:sz w:val="25"/>
          <w:szCs w:val="25"/>
        </w:rPr>
        <w:t>reopens, please be extra cautious and look both ways before exiting, as traffic will be significantly heavi</w:t>
      </w:r>
      <w:r w:rsidRPr="006573ED">
        <w:rPr>
          <w:rFonts w:eastAsia="Times New Roman"/>
          <w:sz w:val="25"/>
          <w:szCs w:val="25"/>
        </w:rPr>
        <w:t>er.</w:t>
      </w:r>
    </w:p>
    <w:p w14:paraId="044B1045" w14:textId="213C5710" w:rsidR="006573ED" w:rsidRPr="006573ED" w:rsidRDefault="006573ED" w:rsidP="006573ED">
      <w:pPr>
        <w:rPr>
          <w:rFonts w:eastAsia="Times New Roman"/>
          <w:sz w:val="25"/>
          <w:szCs w:val="25"/>
        </w:rPr>
      </w:pPr>
      <w:r w:rsidRPr="006573ED">
        <w:rPr>
          <w:rFonts w:eastAsia="Times New Roman"/>
          <w:sz w:val="25"/>
          <w:szCs w:val="25"/>
        </w:rPr>
        <w:t>We are making slow but steady progress on the Geo-web wall in the Manors. The contractor has requested additional engineering to ensure we re-stabilize the wall accordingly. We have already engaged another engineering firm to perform th</w:t>
      </w:r>
      <w:r>
        <w:rPr>
          <w:rFonts w:eastAsia="Times New Roman"/>
          <w:sz w:val="25"/>
          <w:szCs w:val="25"/>
        </w:rPr>
        <w:t>e requested scope of work</w:t>
      </w:r>
      <w:r w:rsidRPr="006573ED">
        <w:rPr>
          <w:rFonts w:eastAsia="Times New Roman"/>
          <w:sz w:val="25"/>
          <w:szCs w:val="25"/>
        </w:rPr>
        <w:t>.</w:t>
      </w:r>
    </w:p>
    <w:p w14:paraId="14E778C3" w14:textId="79765370" w:rsidR="006573ED" w:rsidRPr="006573ED" w:rsidRDefault="006573ED" w:rsidP="006573ED">
      <w:pPr>
        <w:rPr>
          <w:rFonts w:eastAsia="Times New Roman"/>
          <w:sz w:val="25"/>
          <w:szCs w:val="25"/>
        </w:rPr>
      </w:pPr>
      <w:r w:rsidRPr="006573ED">
        <w:rPr>
          <w:rFonts w:eastAsia="Times New Roman"/>
          <w:sz w:val="25"/>
          <w:szCs w:val="25"/>
        </w:rPr>
        <w:t xml:space="preserve">A topic of conversation at Resident Council this week was </w:t>
      </w:r>
      <w:r>
        <w:rPr>
          <w:rFonts w:eastAsia="Times New Roman"/>
          <w:sz w:val="25"/>
          <w:szCs w:val="25"/>
        </w:rPr>
        <w:t>whether an assessment would be required due to the excessive expenses we incurred</w:t>
      </w:r>
      <w:r w:rsidRPr="006573ED">
        <w:rPr>
          <w:rFonts w:eastAsia="Times New Roman"/>
          <w:sz w:val="25"/>
          <w:szCs w:val="25"/>
        </w:rPr>
        <w:t xml:space="preserve"> this fiscal year. At th</w:t>
      </w:r>
      <w:r>
        <w:rPr>
          <w:rFonts w:eastAsia="Times New Roman"/>
          <w:sz w:val="25"/>
          <w:szCs w:val="25"/>
        </w:rPr>
        <w:t>is time, we do not anticipate having to implement an assessment,</w:t>
      </w:r>
      <w:r w:rsidRPr="006573ED">
        <w:rPr>
          <w:rFonts w:eastAsia="Times New Roman"/>
          <w:sz w:val="25"/>
          <w:szCs w:val="25"/>
        </w:rPr>
        <w:t xml:space="preserve"> nor do we anticipate a double-digit rate increase for next fiscal year.</w:t>
      </w:r>
    </w:p>
    <w:p w14:paraId="3E374D7F" w14:textId="43B16DE3" w:rsidR="006573ED" w:rsidRDefault="006573ED" w:rsidP="006573ED">
      <w:pPr>
        <w:rPr>
          <w:rFonts w:eastAsia="Times New Roman"/>
          <w:sz w:val="25"/>
          <w:szCs w:val="25"/>
        </w:rPr>
      </w:pPr>
      <w:r w:rsidRPr="006573ED">
        <w:rPr>
          <w:rFonts w:eastAsia="Times New Roman"/>
          <w:sz w:val="25"/>
          <w:szCs w:val="25"/>
        </w:rPr>
        <w:t>Please be advised that transportation charges apply after 2:00 PM Monday through Thursday and all day Friday. A transportation fee will also apply for trips exceeding a 10-mile radius. The after-hours transportation service fee is $45.00. Out-of-town transportation expenses will be calculated based on mileage, labor, and travel time.</w:t>
      </w:r>
      <w:r>
        <w:rPr>
          <w:rFonts w:eastAsia="Times New Roman"/>
          <w:sz w:val="25"/>
          <w:szCs w:val="25"/>
        </w:rPr>
        <w:t xml:space="preserve"> If you have any questions, feel free to reach out to Wendy Craven at ext. 251.</w:t>
      </w:r>
    </w:p>
    <w:p w14:paraId="08072539" w14:textId="042C9AB2" w:rsidR="006573ED" w:rsidRPr="006573ED" w:rsidRDefault="006573ED" w:rsidP="006573ED">
      <w:pPr>
        <w:rPr>
          <w:rFonts w:eastAsia="Times New Roman"/>
          <w:sz w:val="25"/>
          <w:szCs w:val="25"/>
        </w:rPr>
      </w:pPr>
      <w:r w:rsidRPr="006573ED">
        <w:rPr>
          <w:rFonts w:eastAsia="Times New Roman"/>
          <w:sz w:val="25"/>
          <w:szCs w:val="25"/>
        </w:rPr>
        <w:t>Kendra Criss has been researching additional ways to bring mental health support to the community. Stay tuned for more information on this subject.</w:t>
      </w:r>
    </w:p>
    <w:p w14:paraId="152BA632" w14:textId="5C5D820F" w:rsidR="006573ED" w:rsidRDefault="006573ED" w:rsidP="006573ED">
      <w:pPr>
        <w:rPr>
          <w:rFonts w:eastAsia="Times New Roman"/>
          <w:sz w:val="25"/>
          <w:szCs w:val="25"/>
        </w:rPr>
      </w:pPr>
      <w:r w:rsidRPr="006573ED">
        <w:rPr>
          <w:rFonts w:eastAsia="Times New Roman"/>
          <w:sz w:val="25"/>
          <w:szCs w:val="25"/>
        </w:rPr>
        <w:t>I want to commend our Marketing team, because as of yesterday, they had signed 30 new lease agreements! Many of these units are still under remodel, but we are making great progress to get them ready for your new neighbors.</w:t>
      </w:r>
    </w:p>
    <w:p w14:paraId="10F9D4C3" w14:textId="63232E06" w:rsidR="006573ED" w:rsidRDefault="006573ED" w:rsidP="00005C48">
      <w:pPr>
        <w:rPr>
          <w:rFonts w:eastAsia="Times New Roman"/>
          <w:sz w:val="25"/>
          <w:szCs w:val="25"/>
        </w:rPr>
      </w:pPr>
      <w:r w:rsidRPr="006573ED">
        <w:rPr>
          <w:rFonts w:eastAsia="Times New Roman"/>
          <w:sz w:val="25"/>
          <w:szCs w:val="25"/>
        </w:rPr>
        <w:t>As Memorial Day approaches, we wish all residents and employees a safe holiday weekend while remembering and honoring the brave men and women who sacrificed their lives in service to our country.</w:t>
      </w:r>
    </w:p>
    <w:p w14:paraId="433354A4" w14:textId="57A97E8F" w:rsidR="001B2CE9" w:rsidRPr="00005C48" w:rsidRDefault="006573ED" w:rsidP="00005C48">
      <w:pPr>
        <w:rPr>
          <w:rFonts w:cstheme="minorHAnsi"/>
          <w:noProof/>
          <w:sz w:val="23"/>
          <w:szCs w:val="23"/>
        </w:rPr>
      </w:pPr>
      <w:r w:rsidRPr="00005C48">
        <w:rPr>
          <w:rFonts w:cstheme="minorHAnsi"/>
          <w:noProof/>
          <w:sz w:val="24"/>
          <w:szCs w:val="24"/>
        </w:rPr>
        <w:drawing>
          <wp:anchor distT="0" distB="0" distL="114300" distR="114300" simplePos="0" relativeHeight="251661312" behindDoc="1" locked="0" layoutInCell="1" allowOverlap="1" wp14:anchorId="6E2B59C3" wp14:editId="2D473027">
            <wp:simplePos x="0" y="0"/>
            <wp:positionH relativeFrom="column">
              <wp:posOffset>1405890</wp:posOffset>
            </wp:positionH>
            <wp:positionV relativeFrom="paragraph">
              <wp:posOffset>114163</wp:posOffset>
            </wp:positionV>
            <wp:extent cx="1274445" cy="415925"/>
            <wp:effectExtent l="38100" t="152400" r="40005" b="136525"/>
            <wp:wrapNone/>
            <wp:docPr id="1306434675" name="Picture 1306434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20844891">
                      <a:off x="0" y="0"/>
                      <a:ext cx="1274445" cy="415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05C48" w:rsidRPr="00005C48">
        <w:rPr>
          <w:rFonts w:eastAsia="Times New Roman"/>
          <w:sz w:val="25"/>
          <w:szCs w:val="25"/>
        </w:rPr>
        <w:t>Have a wonderful day!</w:t>
      </w:r>
    </w:p>
    <w:sectPr w:rsidR="001B2CE9" w:rsidRPr="00005C48" w:rsidSect="007F7A46">
      <w:headerReference w:type="even" r:id="rId9"/>
      <w:headerReference w:type="default" r:id="rId10"/>
      <w:footerReference w:type="even" r:id="rId11"/>
      <w:footerReference w:type="default" r:id="rId12"/>
      <w:headerReference w:type="first" r:id="rId13"/>
      <w:footerReference w:type="first" r:id="rId14"/>
      <w:pgSz w:w="12240" w:h="15840"/>
      <w:pgMar w:top="2584" w:right="1080" w:bottom="360" w:left="1170" w:header="1872"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409FB5" w14:textId="77777777" w:rsidR="00D43B4A" w:rsidRDefault="00D43B4A" w:rsidP="00657EC1">
      <w:pPr>
        <w:spacing w:after="0" w:line="240" w:lineRule="auto"/>
      </w:pPr>
      <w:r>
        <w:separator/>
      </w:r>
    </w:p>
  </w:endnote>
  <w:endnote w:type="continuationSeparator" w:id="0">
    <w:p w14:paraId="638872DB" w14:textId="77777777" w:rsidR="00D43B4A" w:rsidRDefault="00D43B4A" w:rsidP="00657E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382E13" w14:textId="77777777" w:rsidR="001618B9" w:rsidRDefault="001618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095446" w14:textId="77777777" w:rsidR="00363999" w:rsidRDefault="00363999">
    <w:pPr>
      <w:pStyle w:val="Footer"/>
      <w:jc w:val="center"/>
    </w:pPr>
  </w:p>
  <w:p w14:paraId="3BF2FD10" w14:textId="77777777" w:rsidR="00363999" w:rsidRDefault="00363999" w:rsidP="00156B66">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F470E7" w14:textId="77777777" w:rsidR="001618B9" w:rsidRDefault="001618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8A2318" w14:textId="77777777" w:rsidR="00D43B4A" w:rsidRDefault="00D43B4A" w:rsidP="00657EC1">
      <w:pPr>
        <w:spacing w:after="0" w:line="240" w:lineRule="auto"/>
      </w:pPr>
      <w:r>
        <w:separator/>
      </w:r>
    </w:p>
  </w:footnote>
  <w:footnote w:type="continuationSeparator" w:id="0">
    <w:p w14:paraId="595A3B62" w14:textId="77777777" w:rsidR="00D43B4A" w:rsidRDefault="00D43B4A" w:rsidP="00657E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53670" w14:textId="77777777" w:rsidR="001618B9" w:rsidRDefault="001618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A108A" w14:textId="77777777" w:rsidR="001618B9" w:rsidRDefault="001618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618BE7" w14:textId="4D7A3425" w:rsidR="00363999" w:rsidRPr="0000663F" w:rsidRDefault="00363999" w:rsidP="008C69EE">
    <w:pPr>
      <w:spacing w:after="0"/>
      <w:jc w:val="center"/>
      <w:rPr>
        <w:rFonts w:ascii="Malgun Gothic" w:eastAsia="Malgun Gothic" w:hAnsi="Malgun Gothic"/>
        <w:b/>
        <w:color w:val="5B9BD5" w:themeColor="accent1"/>
        <w:sz w:val="36"/>
        <w:szCs w:val="24"/>
      </w:rPr>
    </w:pPr>
    <w:r>
      <w:rPr>
        <w:noProof/>
      </w:rPr>
      <w:drawing>
        <wp:anchor distT="0" distB="0" distL="114300" distR="114300" simplePos="0" relativeHeight="251658240" behindDoc="1" locked="0" layoutInCell="1" allowOverlap="1" wp14:anchorId="49CB7C36" wp14:editId="1EAD6CA5">
          <wp:simplePos x="0" y="0"/>
          <wp:positionH relativeFrom="column">
            <wp:posOffset>1023620</wp:posOffset>
          </wp:positionH>
          <wp:positionV relativeFrom="paragraph">
            <wp:posOffset>-1035409</wp:posOffset>
          </wp:positionV>
          <wp:extent cx="4372610" cy="809625"/>
          <wp:effectExtent l="0" t="0" r="8890" b="9525"/>
          <wp:wrapTopAndBottom/>
          <wp:docPr id="1539263172" name="Picture 1539263172" descr="C:\Users\bacosta\AppData\Local\Microsoft\Windows\INetCache\Content.Word\WV-Logo-Color-Ta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acosta\AppData\Local\Microsoft\Windows\INetCache\Content.Word\WV-Logo-Color-Tag.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372610" cy="8096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Malgun Gothic" w:eastAsia="Malgun Gothic" w:hAnsi="Malgun Gothic"/>
        <w:b/>
        <w:color w:val="5B9BD5" w:themeColor="accent1"/>
        <w:sz w:val="28"/>
        <w:szCs w:val="24"/>
      </w:rPr>
      <w:t>M</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E</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M</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O</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R</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A</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N</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D</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U</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D3A225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838176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1D8DEC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EF0F66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7378230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A685ED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5E2E8F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ED8092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FAAFCC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246C0A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CC4C1B"/>
    <w:multiLevelType w:val="hybridMultilevel"/>
    <w:tmpl w:val="B6CE9E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0F00FE"/>
    <w:multiLevelType w:val="hybridMultilevel"/>
    <w:tmpl w:val="6E567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1BC0BE6"/>
    <w:multiLevelType w:val="hybridMultilevel"/>
    <w:tmpl w:val="73F05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967579"/>
    <w:multiLevelType w:val="hybridMultilevel"/>
    <w:tmpl w:val="F66C2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ED716F"/>
    <w:multiLevelType w:val="hybridMultilevel"/>
    <w:tmpl w:val="C9542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1B530C"/>
    <w:multiLevelType w:val="hybridMultilevel"/>
    <w:tmpl w:val="6C325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7D0DD9"/>
    <w:multiLevelType w:val="hybridMultilevel"/>
    <w:tmpl w:val="C7A0D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D52927"/>
    <w:multiLevelType w:val="multilevel"/>
    <w:tmpl w:val="01D46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5184201"/>
    <w:multiLevelType w:val="hybridMultilevel"/>
    <w:tmpl w:val="AB3A5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58F22E4"/>
    <w:multiLevelType w:val="hybridMultilevel"/>
    <w:tmpl w:val="5DC83876"/>
    <w:lvl w:ilvl="0" w:tplc="1F903540">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A9D114F"/>
    <w:multiLevelType w:val="multilevel"/>
    <w:tmpl w:val="672A0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F687740"/>
    <w:multiLevelType w:val="hybridMultilevel"/>
    <w:tmpl w:val="157ECA40"/>
    <w:lvl w:ilvl="0" w:tplc="DF94BA3C">
      <w:numFmt w:val="bullet"/>
      <w:lvlText w:val=""/>
      <w:lvlJc w:val="left"/>
      <w:pPr>
        <w:ind w:left="1080" w:hanging="360"/>
      </w:pPr>
      <w:rPr>
        <w:rFonts w:ascii="Symbol" w:eastAsia="Calibri"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2" w15:restartNumberingAfterBreak="0">
    <w:nsid w:val="2F8831EB"/>
    <w:multiLevelType w:val="hybridMultilevel"/>
    <w:tmpl w:val="2E942EA6"/>
    <w:lvl w:ilvl="0" w:tplc="25D4845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0F85C2C"/>
    <w:multiLevelType w:val="hybridMultilevel"/>
    <w:tmpl w:val="9FB2F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33024A"/>
    <w:multiLevelType w:val="hybridMultilevel"/>
    <w:tmpl w:val="F3C8BEE2"/>
    <w:lvl w:ilvl="0" w:tplc="312811BE">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331143B8"/>
    <w:multiLevelType w:val="hybridMultilevel"/>
    <w:tmpl w:val="5AC6D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38F36B0"/>
    <w:multiLevelType w:val="hybridMultilevel"/>
    <w:tmpl w:val="81B0C1B4"/>
    <w:lvl w:ilvl="0" w:tplc="6752127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3BC7847"/>
    <w:multiLevelType w:val="multilevel"/>
    <w:tmpl w:val="0C70A93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8" w15:restartNumberingAfterBreak="0">
    <w:nsid w:val="369709AA"/>
    <w:multiLevelType w:val="hybridMultilevel"/>
    <w:tmpl w:val="CC9E7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AC428BB"/>
    <w:multiLevelType w:val="hybridMultilevel"/>
    <w:tmpl w:val="06D8C8A0"/>
    <w:lvl w:ilvl="0" w:tplc="C66493EA">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4D1D0C04"/>
    <w:multiLevelType w:val="hybridMultilevel"/>
    <w:tmpl w:val="A1B646B2"/>
    <w:lvl w:ilvl="0" w:tplc="9D22B4D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F693EC7"/>
    <w:multiLevelType w:val="hybridMultilevel"/>
    <w:tmpl w:val="4508B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7B5547"/>
    <w:multiLevelType w:val="hybridMultilevel"/>
    <w:tmpl w:val="81CC0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D106CE8"/>
    <w:multiLevelType w:val="hybridMultilevel"/>
    <w:tmpl w:val="7ECA7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3C0BDC"/>
    <w:multiLevelType w:val="hybridMultilevel"/>
    <w:tmpl w:val="50146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5DA25E3"/>
    <w:multiLevelType w:val="hybridMultilevel"/>
    <w:tmpl w:val="94261744"/>
    <w:lvl w:ilvl="0" w:tplc="842E4AD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66D07C12"/>
    <w:multiLevelType w:val="hybridMultilevel"/>
    <w:tmpl w:val="D41CE288"/>
    <w:lvl w:ilvl="0" w:tplc="B01CA29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1A6A72"/>
    <w:multiLevelType w:val="multilevel"/>
    <w:tmpl w:val="B94AF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B882195"/>
    <w:multiLevelType w:val="hybridMultilevel"/>
    <w:tmpl w:val="02722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E35CCC"/>
    <w:multiLevelType w:val="hybridMultilevel"/>
    <w:tmpl w:val="6868E92C"/>
    <w:lvl w:ilvl="0" w:tplc="1F90354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5E1152"/>
    <w:multiLevelType w:val="multilevel"/>
    <w:tmpl w:val="5EEAA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3566AFF"/>
    <w:multiLevelType w:val="hybridMultilevel"/>
    <w:tmpl w:val="0E22A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3E97A69"/>
    <w:multiLevelType w:val="multilevel"/>
    <w:tmpl w:val="A22AC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8AF1AE4"/>
    <w:multiLevelType w:val="hybridMultilevel"/>
    <w:tmpl w:val="AC9C76F0"/>
    <w:lvl w:ilvl="0" w:tplc="1F903540">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94407D2"/>
    <w:multiLevelType w:val="hybridMultilevel"/>
    <w:tmpl w:val="658AD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C1A46BF"/>
    <w:multiLevelType w:val="hybridMultilevel"/>
    <w:tmpl w:val="95289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E710CDD"/>
    <w:multiLevelType w:val="hybridMultilevel"/>
    <w:tmpl w:val="5FB28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1198273">
    <w:abstractNumId w:val="24"/>
  </w:num>
  <w:num w:numId="2" w16cid:durableId="1705792023">
    <w:abstractNumId w:val="21"/>
  </w:num>
  <w:num w:numId="3" w16cid:durableId="243220200">
    <w:abstractNumId w:val="35"/>
  </w:num>
  <w:num w:numId="4" w16cid:durableId="762725075">
    <w:abstractNumId w:val="14"/>
  </w:num>
  <w:num w:numId="5" w16cid:durableId="1987512724">
    <w:abstractNumId w:val="13"/>
  </w:num>
  <w:num w:numId="6" w16cid:durableId="59867910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48930340">
    <w:abstractNumId w:val="10"/>
  </w:num>
  <w:num w:numId="8" w16cid:durableId="1299065124">
    <w:abstractNumId w:val="15"/>
  </w:num>
  <w:num w:numId="9" w16cid:durableId="808328740">
    <w:abstractNumId w:val="28"/>
  </w:num>
  <w:num w:numId="10" w16cid:durableId="509608659">
    <w:abstractNumId w:val="39"/>
  </w:num>
  <w:num w:numId="11" w16cid:durableId="1334996108">
    <w:abstractNumId w:val="43"/>
  </w:num>
  <w:num w:numId="12" w16cid:durableId="654574251">
    <w:abstractNumId w:val="19"/>
  </w:num>
  <w:num w:numId="13" w16cid:durableId="1298874154">
    <w:abstractNumId w:val="12"/>
  </w:num>
  <w:num w:numId="14" w16cid:durableId="187722458">
    <w:abstractNumId w:val="9"/>
  </w:num>
  <w:num w:numId="15" w16cid:durableId="1694267085">
    <w:abstractNumId w:val="7"/>
  </w:num>
  <w:num w:numId="16" w16cid:durableId="1796948091">
    <w:abstractNumId w:val="6"/>
  </w:num>
  <w:num w:numId="17" w16cid:durableId="77869962">
    <w:abstractNumId w:val="5"/>
  </w:num>
  <w:num w:numId="18" w16cid:durableId="824514638">
    <w:abstractNumId w:val="4"/>
  </w:num>
  <w:num w:numId="19" w16cid:durableId="623194818">
    <w:abstractNumId w:val="8"/>
  </w:num>
  <w:num w:numId="20" w16cid:durableId="632097892">
    <w:abstractNumId w:val="3"/>
  </w:num>
  <w:num w:numId="21" w16cid:durableId="1389571242">
    <w:abstractNumId w:val="2"/>
  </w:num>
  <w:num w:numId="22" w16cid:durableId="1525552622">
    <w:abstractNumId w:val="1"/>
  </w:num>
  <w:num w:numId="23" w16cid:durableId="207882505">
    <w:abstractNumId w:val="0"/>
  </w:num>
  <w:num w:numId="24" w16cid:durableId="2139567584">
    <w:abstractNumId w:val="29"/>
  </w:num>
  <w:num w:numId="25" w16cid:durableId="1314332132">
    <w:abstractNumId w:val="16"/>
  </w:num>
  <w:num w:numId="26" w16cid:durableId="2054452975">
    <w:abstractNumId w:val="46"/>
  </w:num>
  <w:num w:numId="27" w16cid:durableId="232398862">
    <w:abstractNumId w:val="25"/>
  </w:num>
  <w:num w:numId="28" w16cid:durableId="1387295242">
    <w:abstractNumId w:val="11"/>
  </w:num>
  <w:num w:numId="29" w16cid:durableId="1235626304">
    <w:abstractNumId w:val="18"/>
  </w:num>
  <w:num w:numId="30" w16cid:durableId="902182296">
    <w:abstractNumId w:val="30"/>
  </w:num>
  <w:num w:numId="31" w16cid:durableId="1600067287">
    <w:abstractNumId w:val="36"/>
  </w:num>
  <w:num w:numId="32" w16cid:durableId="1672637824">
    <w:abstractNumId w:val="22"/>
  </w:num>
  <w:num w:numId="33" w16cid:durableId="608660678">
    <w:abstractNumId w:val="26"/>
  </w:num>
  <w:num w:numId="34" w16cid:durableId="650450681">
    <w:abstractNumId w:val="45"/>
  </w:num>
  <w:num w:numId="35" w16cid:durableId="1979335718">
    <w:abstractNumId w:val="23"/>
  </w:num>
  <w:num w:numId="36" w16cid:durableId="1051199160">
    <w:abstractNumId w:val="38"/>
  </w:num>
  <w:num w:numId="37" w16cid:durableId="944729171">
    <w:abstractNumId w:val="40"/>
  </w:num>
  <w:num w:numId="38" w16cid:durableId="349140031">
    <w:abstractNumId w:val="42"/>
  </w:num>
  <w:num w:numId="39" w16cid:durableId="1866209245">
    <w:abstractNumId w:val="37"/>
  </w:num>
  <w:num w:numId="40" w16cid:durableId="320425606">
    <w:abstractNumId w:val="17"/>
  </w:num>
  <w:num w:numId="41" w16cid:durableId="1098135271">
    <w:abstractNumId w:val="20"/>
  </w:num>
  <w:num w:numId="42" w16cid:durableId="474566563">
    <w:abstractNumId w:val="41"/>
  </w:num>
  <w:num w:numId="43" w16cid:durableId="151650472">
    <w:abstractNumId w:val="32"/>
  </w:num>
  <w:num w:numId="44" w16cid:durableId="1343629980">
    <w:abstractNumId w:val="34"/>
  </w:num>
  <w:num w:numId="45" w16cid:durableId="2055277401">
    <w:abstractNumId w:val="44"/>
  </w:num>
  <w:num w:numId="46" w16cid:durableId="1317035182">
    <w:abstractNumId w:val="31"/>
  </w:num>
  <w:num w:numId="47" w16cid:durableId="735205253">
    <w:abstractNumId w:val="3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xMba0NDUyNzA0NDRV0lEKTi0uzszPAykwMrOsBQAf1KXYLgAAAA=="/>
  </w:docVars>
  <w:rsids>
    <w:rsidRoot w:val="00C45436"/>
    <w:rsid w:val="000008B5"/>
    <w:rsid w:val="000017BD"/>
    <w:rsid w:val="00002CE1"/>
    <w:rsid w:val="00005C48"/>
    <w:rsid w:val="0000663F"/>
    <w:rsid w:val="00010DF5"/>
    <w:rsid w:val="000118DC"/>
    <w:rsid w:val="00012CAB"/>
    <w:rsid w:val="000141CC"/>
    <w:rsid w:val="00014C8E"/>
    <w:rsid w:val="00016AD8"/>
    <w:rsid w:val="00016D18"/>
    <w:rsid w:val="00020654"/>
    <w:rsid w:val="0002183B"/>
    <w:rsid w:val="00021919"/>
    <w:rsid w:val="00022724"/>
    <w:rsid w:val="00022E68"/>
    <w:rsid w:val="00023132"/>
    <w:rsid w:val="00023D42"/>
    <w:rsid w:val="000243EE"/>
    <w:rsid w:val="000244BB"/>
    <w:rsid w:val="00024BA6"/>
    <w:rsid w:val="00025309"/>
    <w:rsid w:val="000257F2"/>
    <w:rsid w:val="00025894"/>
    <w:rsid w:val="00026FFC"/>
    <w:rsid w:val="000273E0"/>
    <w:rsid w:val="00030841"/>
    <w:rsid w:val="00031546"/>
    <w:rsid w:val="00034D5D"/>
    <w:rsid w:val="00034D7D"/>
    <w:rsid w:val="00035675"/>
    <w:rsid w:val="00035B3E"/>
    <w:rsid w:val="00036A3D"/>
    <w:rsid w:val="0003709F"/>
    <w:rsid w:val="000417B8"/>
    <w:rsid w:val="0004187F"/>
    <w:rsid w:val="000418E0"/>
    <w:rsid w:val="0004236A"/>
    <w:rsid w:val="000424DB"/>
    <w:rsid w:val="000425D6"/>
    <w:rsid w:val="000457AD"/>
    <w:rsid w:val="0005110A"/>
    <w:rsid w:val="00053C59"/>
    <w:rsid w:val="00054392"/>
    <w:rsid w:val="000551D9"/>
    <w:rsid w:val="00055394"/>
    <w:rsid w:val="00055A94"/>
    <w:rsid w:val="00056655"/>
    <w:rsid w:val="000566E2"/>
    <w:rsid w:val="00057AE2"/>
    <w:rsid w:val="00060AF3"/>
    <w:rsid w:val="0006228D"/>
    <w:rsid w:val="00062FE7"/>
    <w:rsid w:val="000632E7"/>
    <w:rsid w:val="000655F5"/>
    <w:rsid w:val="00066E52"/>
    <w:rsid w:val="00067748"/>
    <w:rsid w:val="00067ACF"/>
    <w:rsid w:val="00070829"/>
    <w:rsid w:val="00075A73"/>
    <w:rsid w:val="00077A83"/>
    <w:rsid w:val="00081543"/>
    <w:rsid w:val="000823B9"/>
    <w:rsid w:val="0008273E"/>
    <w:rsid w:val="00082BEA"/>
    <w:rsid w:val="00083728"/>
    <w:rsid w:val="00084936"/>
    <w:rsid w:val="000853DF"/>
    <w:rsid w:val="000876B3"/>
    <w:rsid w:val="0008792E"/>
    <w:rsid w:val="00087DB9"/>
    <w:rsid w:val="00091FF9"/>
    <w:rsid w:val="00092514"/>
    <w:rsid w:val="00092F0D"/>
    <w:rsid w:val="00093DE3"/>
    <w:rsid w:val="000948AE"/>
    <w:rsid w:val="0009689C"/>
    <w:rsid w:val="000A0BD2"/>
    <w:rsid w:val="000A20CC"/>
    <w:rsid w:val="000A2C1B"/>
    <w:rsid w:val="000A3BEF"/>
    <w:rsid w:val="000A3D14"/>
    <w:rsid w:val="000A3FC8"/>
    <w:rsid w:val="000A4AFF"/>
    <w:rsid w:val="000A513D"/>
    <w:rsid w:val="000A6695"/>
    <w:rsid w:val="000A71D3"/>
    <w:rsid w:val="000B0329"/>
    <w:rsid w:val="000B03AF"/>
    <w:rsid w:val="000B0596"/>
    <w:rsid w:val="000B0F0D"/>
    <w:rsid w:val="000B10A9"/>
    <w:rsid w:val="000B1E49"/>
    <w:rsid w:val="000C25AE"/>
    <w:rsid w:val="000C30A7"/>
    <w:rsid w:val="000C3D01"/>
    <w:rsid w:val="000C6834"/>
    <w:rsid w:val="000C7E29"/>
    <w:rsid w:val="000D4003"/>
    <w:rsid w:val="000D41E1"/>
    <w:rsid w:val="000D5320"/>
    <w:rsid w:val="000D74E8"/>
    <w:rsid w:val="000E0122"/>
    <w:rsid w:val="000E05BE"/>
    <w:rsid w:val="000E0948"/>
    <w:rsid w:val="000E0C0F"/>
    <w:rsid w:val="000E0DFB"/>
    <w:rsid w:val="000E5705"/>
    <w:rsid w:val="000E5BB0"/>
    <w:rsid w:val="000E6904"/>
    <w:rsid w:val="000E785D"/>
    <w:rsid w:val="000F159D"/>
    <w:rsid w:val="000F2F39"/>
    <w:rsid w:val="000F3558"/>
    <w:rsid w:val="000F3EA0"/>
    <w:rsid w:val="000F4E28"/>
    <w:rsid w:val="000F654D"/>
    <w:rsid w:val="000F77C1"/>
    <w:rsid w:val="0010380C"/>
    <w:rsid w:val="001040C1"/>
    <w:rsid w:val="00104A0F"/>
    <w:rsid w:val="00105154"/>
    <w:rsid w:val="00105DAE"/>
    <w:rsid w:val="00106162"/>
    <w:rsid w:val="00107FB1"/>
    <w:rsid w:val="00110B03"/>
    <w:rsid w:val="001117A1"/>
    <w:rsid w:val="001127A1"/>
    <w:rsid w:val="00113041"/>
    <w:rsid w:val="001146EF"/>
    <w:rsid w:val="00114975"/>
    <w:rsid w:val="00114B36"/>
    <w:rsid w:val="00114CB2"/>
    <w:rsid w:val="00117EE6"/>
    <w:rsid w:val="001214EA"/>
    <w:rsid w:val="00122BA0"/>
    <w:rsid w:val="001238C6"/>
    <w:rsid w:val="00124409"/>
    <w:rsid w:val="00124B98"/>
    <w:rsid w:val="00130202"/>
    <w:rsid w:val="001312FD"/>
    <w:rsid w:val="00131ECE"/>
    <w:rsid w:val="00132CA4"/>
    <w:rsid w:val="001342EE"/>
    <w:rsid w:val="0013489D"/>
    <w:rsid w:val="0013574E"/>
    <w:rsid w:val="001358D1"/>
    <w:rsid w:val="0013638C"/>
    <w:rsid w:val="0014299F"/>
    <w:rsid w:val="00143824"/>
    <w:rsid w:val="00143BC0"/>
    <w:rsid w:val="00143EF4"/>
    <w:rsid w:val="00144698"/>
    <w:rsid w:val="001446DD"/>
    <w:rsid w:val="00145564"/>
    <w:rsid w:val="00146202"/>
    <w:rsid w:val="00146913"/>
    <w:rsid w:val="00146B18"/>
    <w:rsid w:val="00147A9D"/>
    <w:rsid w:val="00153275"/>
    <w:rsid w:val="00154B12"/>
    <w:rsid w:val="00156B2C"/>
    <w:rsid w:val="00156B66"/>
    <w:rsid w:val="00160F67"/>
    <w:rsid w:val="001614FF"/>
    <w:rsid w:val="001618B9"/>
    <w:rsid w:val="00162A74"/>
    <w:rsid w:val="00163B52"/>
    <w:rsid w:val="00163CF0"/>
    <w:rsid w:val="00164A6E"/>
    <w:rsid w:val="00166B65"/>
    <w:rsid w:val="00166E04"/>
    <w:rsid w:val="00166F1E"/>
    <w:rsid w:val="00167441"/>
    <w:rsid w:val="00170B0F"/>
    <w:rsid w:val="001717F4"/>
    <w:rsid w:val="00175E36"/>
    <w:rsid w:val="00177472"/>
    <w:rsid w:val="0018094A"/>
    <w:rsid w:val="00180A8B"/>
    <w:rsid w:val="00180BEB"/>
    <w:rsid w:val="00181651"/>
    <w:rsid w:val="001822E0"/>
    <w:rsid w:val="00183B91"/>
    <w:rsid w:val="00185305"/>
    <w:rsid w:val="00185847"/>
    <w:rsid w:val="001869CA"/>
    <w:rsid w:val="00187D0B"/>
    <w:rsid w:val="00190555"/>
    <w:rsid w:val="00192BF8"/>
    <w:rsid w:val="001933BB"/>
    <w:rsid w:val="00193F30"/>
    <w:rsid w:val="00194BC5"/>
    <w:rsid w:val="00194DFB"/>
    <w:rsid w:val="00195679"/>
    <w:rsid w:val="0019614A"/>
    <w:rsid w:val="001A1A2B"/>
    <w:rsid w:val="001A2C30"/>
    <w:rsid w:val="001A5676"/>
    <w:rsid w:val="001A587F"/>
    <w:rsid w:val="001B0EA3"/>
    <w:rsid w:val="001B2A33"/>
    <w:rsid w:val="001B2CE9"/>
    <w:rsid w:val="001B374B"/>
    <w:rsid w:val="001B4BCD"/>
    <w:rsid w:val="001B575E"/>
    <w:rsid w:val="001B7C46"/>
    <w:rsid w:val="001C0A48"/>
    <w:rsid w:val="001C1432"/>
    <w:rsid w:val="001C1671"/>
    <w:rsid w:val="001C2AA9"/>
    <w:rsid w:val="001C2D3D"/>
    <w:rsid w:val="001C55B1"/>
    <w:rsid w:val="001C5B86"/>
    <w:rsid w:val="001C5E38"/>
    <w:rsid w:val="001D15A8"/>
    <w:rsid w:val="001D18EA"/>
    <w:rsid w:val="001D3286"/>
    <w:rsid w:val="001D410C"/>
    <w:rsid w:val="001D4DDD"/>
    <w:rsid w:val="001D57E5"/>
    <w:rsid w:val="001D5CB6"/>
    <w:rsid w:val="001D6231"/>
    <w:rsid w:val="001D6F7A"/>
    <w:rsid w:val="001D730A"/>
    <w:rsid w:val="001E016A"/>
    <w:rsid w:val="001E0A6A"/>
    <w:rsid w:val="001E1268"/>
    <w:rsid w:val="001E14D2"/>
    <w:rsid w:val="001E27FC"/>
    <w:rsid w:val="001E2E6F"/>
    <w:rsid w:val="001E44C5"/>
    <w:rsid w:val="001E49DE"/>
    <w:rsid w:val="001E5779"/>
    <w:rsid w:val="001E58C8"/>
    <w:rsid w:val="001E77E9"/>
    <w:rsid w:val="001E7873"/>
    <w:rsid w:val="001E79D6"/>
    <w:rsid w:val="001E7C88"/>
    <w:rsid w:val="001F0140"/>
    <w:rsid w:val="001F0183"/>
    <w:rsid w:val="001F1854"/>
    <w:rsid w:val="001F33EF"/>
    <w:rsid w:val="001F460C"/>
    <w:rsid w:val="001F4939"/>
    <w:rsid w:val="001F62E5"/>
    <w:rsid w:val="00200F49"/>
    <w:rsid w:val="002025F1"/>
    <w:rsid w:val="00203279"/>
    <w:rsid w:val="002041FE"/>
    <w:rsid w:val="002046A4"/>
    <w:rsid w:val="002046B6"/>
    <w:rsid w:val="002058A9"/>
    <w:rsid w:val="00205BDF"/>
    <w:rsid w:val="00205E7D"/>
    <w:rsid w:val="00206CDF"/>
    <w:rsid w:val="0020707A"/>
    <w:rsid w:val="00207DAC"/>
    <w:rsid w:val="00210C2A"/>
    <w:rsid w:val="00210E82"/>
    <w:rsid w:val="00211734"/>
    <w:rsid w:val="00211B34"/>
    <w:rsid w:val="00212D8C"/>
    <w:rsid w:val="0021386B"/>
    <w:rsid w:val="002141B2"/>
    <w:rsid w:val="00214663"/>
    <w:rsid w:val="00215DEE"/>
    <w:rsid w:val="0021616D"/>
    <w:rsid w:val="00220051"/>
    <w:rsid w:val="0022131B"/>
    <w:rsid w:val="00222DD3"/>
    <w:rsid w:val="00223D3C"/>
    <w:rsid w:val="002242BC"/>
    <w:rsid w:val="00224DDD"/>
    <w:rsid w:val="00226021"/>
    <w:rsid w:val="0022677B"/>
    <w:rsid w:val="00227162"/>
    <w:rsid w:val="0022736D"/>
    <w:rsid w:val="00230EEB"/>
    <w:rsid w:val="0023111D"/>
    <w:rsid w:val="00231870"/>
    <w:rsid w:val="002321AE"/>
    <w:rsid w:val="00233239"/>
    <w:rsid w:val="00233490"/>
    <w:rsid w:val="0023428C"/>
    <w:rsid w:val="002345F6"/>
    <w:rsid w:val="00234C0A"/>
    <w:rsid w:val="00236A39"/>
    <w:rsid w:val="00236C73"/>
    <w:rsid w:val="00236D86"/>
    <w:rsid w:val="002376B8"/>
    <w:rsid w:val="00241E63"/>
    <w:rsid w:val="002420C7"/>
    <w:rsid w:val="002426A2"/>
    <w:rsid w:val="00243683"/>
    <w:rsid w:val="00255BDD"/>
    <w:rsid w:val="00257006"/>
    <w:rsid w:val="00261B7B"/>
    <w:rsid w:val="002630D2"/>
    <w:rsid w:val="002639EC"/>
    <w:rsid w:val="0026646A"/>
    <w:rsid w:val="00266E67"/>
    <w:rsid w:val="00267BA8"/>
    <w:rsid w:val="00270BB6"/>
    <w:rsid w:val="00271849"/>
    <w:rsid w:val="0027205A"/>
    <w:rsid w:val="0027229F"/>
    <w:rsid w:val="002724CC"/>
    <w:rsid w:val="002724E4"/>
    <w:rsid w:val="0027366E"/>
    <w:rsid w:val="00275093"/>
    <w:rsid w:val="00276199"/>
    <w:rsid w:val="00276751"/>
    <w:rsid w:val="00280F38"/>
    <w:rsid w:val="00281524"/>
    <w:rsid w:val="0028159A"/>
    <w:rsid w:val="00283783"/>
    <w:rsid w:val="002845D1"/>
    <w:rsid w:val="00284F20"/>
    <w:rsid w:val="00285013"/>
    <w:rsid w:val="002853AA"/>
    <w:rsid w:val="00285CDB"/>
    <w:rsid w:val="0028625F"/>
    <w:rsid w:val="00286765"/>
    <w:rsid w:val="00287BA9"/>
    <w:rsid w:val="00290E5B"/>
    <w:rsid w:val="0029214E"/>
    <w:rsid w:val="00293494"/>
    <w:rsid w:val="00296F81"/>
    <w:rsid w:val="002A0786"/>
    <w:rsid w:val="002A0E4B"/>
    <w:rsid w:val="002A1BBA"/>
    <w:rsid w:val="002A2BFD"/>
    <w:rsid w:val="002A461C"/>
    <w:rsid w:val="002A4720"/>
    <w:rsid w:val="002B023B"/>
    <w:rsid w:val="002B0607"/>
    <w:rsid w:val="002B0FA9"/>
    <w:rsid w:val="002B1FD7"/>
    <w:rsid w:val="002B3DE9"/>
    <w:rsid w:val="002B5D3C"/>
    <w:rsid w:val="002B6C41"/>
    <w:rsid w:val="002C09E6"/>
    <w:rsid w:val="002C16A9"/>
    <w:rsid w:val="002C18A9"/>
    <w:rsid w:val="002C2325"/>
    <w:rsid w:val="002C612F"/>
    <w:rsid w:val="002D20E2"/>
    <w:rsid w:val="002D3C99"/>
    <w:rsid w:val="002D455E"/>
    <w:rsid w:val="002D4FC4"/>
    <w:rsid w:val="002D54DF"/>
    <w:rsid w:val="002D72CF"/>
    <w:rsid w:val="002E6571"/>
    <w:rsid w:val="002E6DCD"/>
    <w:rsid w:val="002E75B4"/>
    <w:rsid w:val="002F02CB"/>
    <w:rsid w:val="002F08CD"/>
    <w:rsid w:val="002F1C98"/>
    <w:rsid w:val="002F1FF4"/>
    <w:rsid w:val="002F26FE"/>
    <w:rsid w:val="00302636"/>
    <w:rsid w:val="003029FE"/>
    <w:rsid w:val="003045CE"/>
    <w:rsid w:val="003049D6"/>
    <w:rsid w:val="00305B10"/>
    <w:rsid w:val="00305EFE"/>
    <w:rsid w:val="00305F76"/>
    <w:rsid w:val="00306113"/>
    <w:rsid w:val="00310B60"/>
    <w:rsid w:val="003136E4"/>
    <w:rsid w:val="00314401"/>
    <w:rsid w:val="003145D3"/>
    <w:rsid w:val="00314A37"/>
    <w:rsid w:val="00316126"/>
    <w:rsid w:val="0031704F"/>
    <w:rsid w:val="003201AA"/>
    <w:rsid w:val="00320D79"/>
    <w:rsid w:val="003223EC"/>
    <w:rsid w:val="00325536"/>
    <w:rsid w:val="003260E2"/>
    <w:rsid w:val="00330626"/>
    <w:rsid w:val="00332246"/>
    <w:rsid w:val="00332524"/>
    <w:rsid w:val="00334097"/>
    <w:rsid w:val="003350D4"/>
    <w:rsid w:val="003408E5"/>
    <w:rsid w:val="003411F9"/>
    <w:rsid w:val="00342346"/>
    <w:rsid w:val="003425B9"/>
    <w:rsid w:val="00342748"/>
    <w:rsid w:val="00342BC3"/>
    <w:rsid w:val="00347ACE"/>
    <w:rsid w:val="00353A0D"/>
    <w:rsid w:val="003540BA"/>
    <w:rsid w:val="00355589"/>
    <w:rsid w:val="00356064"/>
    <w:rsid w:val="00356366"/>
    <w:rsid w:val="00363999"/>
    <w:rsid w:val="003654D8"/>
    <w:rsid w:val="0036550F"/>
    <w:rsid w:val="003663F5"/>
    <w:rsid w:val="00366976"/>
    <w:rsid w:val="00370ADC"/>
    <w:rsid w:val="0037274F"/>
    <w:rsid w:val="003727B9"/>
    <w:rsid w:val="00373F42"/>
    <w:rsid w:val="00376B76"/>
    <w:rsid w:val="003808BC"/>
    <w:rsid w:val="00382FB7"/>
    <w:rsid w:val="00383B63"/>
    <w:rsid w:val="00384063"/>
    <w:rsid w:val="003840E2"/>
    <w:rsid w:val="00384C38"/>
    <w:rsid w:val="003854D2"/>
    <w:rsid w:val="00387DEA"/>
    <w:rsid w:val="0039048B"/>
    <w:rsid w:val="00390A0C"/>
    <w:rsid w:val="003917E3"/>
    <w:rsid w:val="00392906"/>
    <w:rsid w:val="003979C6"/>
    <w:rsid w:val="003A02F4"/>
    <w:rsid w:val="003A15C6"/>
    <w:rsid w:val="003A15F3"/>
    <w:rsid w:val="003A3551"/>
    <w:rsid w:val="003A3746"/>
    <w:rsid w:val="003A48A1"/>
    <w:rsid w:val="003A5115"/>
    <w:rsid w:val="003A549E"/>
    <w:rsid w:val="003A5AB3"/>
    <w:rsid w:val="003A5E77"/>
    <w:rsid w:val="003A67AE"/>
    <w:rsid w:val="003A7023"/>
    <w:rsid w:val="003B0358"/>
    <w:rsid w:val="003B0E19"/>
    <w:rsid w:val="003B17A6"/>
    <w:rsid w:val="003B2548"/>
    <w:rsid w:val="003B281B"/>
    <w:rsid w:val="003B34CB"/>
    <w:rsid w:val="003B4EF3"/>
    <w:rsid w:val="003B5376"/>
    <w:rsid w:val="003B5625"/>
    <w:rsid w:val="003C1139"/>
    <w:rsid w:val="003C129A"/>
    <w:rsid w:val="003C1E42"/>
    <w:rsid w:val="003C2A54"/>
    <w:rsid w:val="003C3217"/>
    <w:rsid w:val="003C3F5C"/>
    <w:rsid w:val="003C5DB2"/>
    <w:rsid w:val="003C6BDC"/>
    <w:rsid w:val="003C752B"/>
    <w:rsid w:val="003C761C"/>
    <w:rsid w:val="003C7D4B"/>
    <w:rsid w:val="003D4887"/>
    <w:rsid w:val="003D4C5B"/>
    <w:rsid w:val="003D5204"/>
    <w:rsid w:val="003D5FA2"/>
    <w:rsid w:val="003E1D07"/>
    <w:rsid w:val="003E20F4"/>
    <w:rsid w:val="003E4812"/>
    <w:rsid w:val="003E5CCF"/>
    <w:rsid w:val="003E6319"/>
    <w:rsid w:val="003E6AEE"/>
    <w:rsid w:val="003F031B"/>
    <w:rsid w:val="003F0F5C"/>
    <w:rsid w:val="003F2563"/>
    <w:rsid w:val="003F31B1"/>
    <w:rsid w:val="003F3716"/>
    <w:rsid w:val="003F4994"/>
    <w:rsid w:val="003F52AE"/>
    <w:rsid w:val="003F53F4"/>
    <w:rsid w:val="003F54E7"/>
    <w:rsid w:val="003F6056"/>
    <w:rsid w:val="003F632B"/>
    <w:rsid w:val="003F6F8B"/>
    <w:rsid w:val="00400EC3"/>
    <w:rsid w:val="0040513F"/>
    <w:rsid w:val="00405187"/>
    <w:rsid w:val="004062DC"/>
    <w:rsid w:val="00407F0B"/>
    <w:rsid w:val="00410BEF"/>
    <w:rsid w:val="00412BB1"/>
    <w:rsid w:val="00413091"/>
    <w:rsid w:val="00413A4C"/>
    <w:rsid w:val="00413F7E"/>
    <w:rsid w:val="004148E6"/>
    <w:rsid w:val="00415919"/>
    <w:rsid w:val="004163F4"/>
    <w:rsid w:val="00420734"/>
    <w:rsid w:val="00420CFE"/>
    <w:rsid w:val="00424F0C"/>
    <w:rsid w:val="00425A6D"/>
    <w:rsid w:val="00425DC2"/>
    <w:rsid w:val="0042621E"/>
    <w:rsid w:val="0042637E"/>
    <w:rsid w:val="00426526"/>
    <w:rsid w:val="00427116"/>
    <w:rsid w:val="00427F8A"/>
    <w:rsid w:val="00430D83"/>
    <w:rsid w:val="00431A8E"/>
    <w:rsid w:val="0043292D"/>
    <w:rsid w:val="00432B6B"/>
    <w:rsid w:val="00435638"/>
    <w:rsid w:val="00436770"/>
    <w:rsid w:val="00437155"/>
    <w:rsid w:val="00440342"/>
    <w:rsid w:val="00440511"/>
    <w:rsid w:val="00441BA5"/>
    <w:rsid w:val="0044231B"/>
    <w:rsid w:val="0044286D"/>
    <w:rsid w:val="0044365A"/>
    <w:rsid w:val="004453F9"/>
    <w:rsid w:val="00447098"/>
    <w:rsid w:val="00447164"/>
    <w:rsid w:val="00450402"/>
    <w:rsid w:val="00451524"/>
    <w:rsid w:val="004535FE"/>
    <w:rsid w:val="00454881"/>
    <w:rsid w:val="00454D98"/>
    <w:rsid w:val="00454E1B"/>
    <w:rsid w:val="00455539"/>
    <w:rsid w:val="00456CE0"/>
    <w:rsid w:val="004571C5"/>
    <w:rsid w:val="0045730F"/>
    <w:rsid w:val="00462BC0"/>
    <w:rsid w:val="00462D34"/>
    <w:rsid w:val="00462E91"/>
    <w:rsid w:val="004649CE"/>
    <w:rsid w:val="00465212"/>
    <w:rsid w:val="0046672A"/>
    <w:rsid w:val="004667C3"/>
    <w:rsid w:val="004707EE"/>
    <w:rsid w:val="00470F31"/>
    <w:rsid w:val="004721CF"/>
    <w:rsid w:val="0047264E"/>
    <w:rsid w:val="00473A80"/>
    <w:rsid w:val="00474077"/>
    <w:rsid w:val="00475107"/>
    <w:rsid w:val="004767D1"/>
    <w:rsid w:val="0048121C"/>
    <w:rsid w:val="00483C52"/>
    <w:rsid w:val="00484C92"/>
    <w:rsid w:val="00485521"/>
    <w:rsid w:val="0048552D"/>
    <w:rsid w:val="0048765B"/>
    <w:rsid w:val="00487E81"/>
    <w:rsid w:val="00490F33"/>
    <w:rsid w:val="00492A95"/>
    <w:rsid w:val="00494153"/>
    <w:rsid w:val="004943B9"/>
    <w:rsid w:val="00495C18"/>
    <w:rsid w:val="004969EC"/>
    <w:rsid w:val="00496C19"/>
    <w:rsid w:val="004978F2"/>
    <w:rsid w:val="004A1433"/>
    <w:rsid w:val="004A1CE8"/>
    <w:rsid w:val="004A23B8"/>
    <w:rsid w:val="004A26F0"/>
    <w:rsid w:val="004A3267"/>
    <w:rsid w:val="004A429F"/>
    <w:rsid w:val="004A42A0"/>
    <w:rsid w:val="004A563F"/>
    <w:rsid w:val="004A63D1"/>
    <w:rsid w:val="004B2210"/>
    <w:rsid w:val="004B51F3"/>
    <w:rsid w:val="004C13E3"/>
    <w:rsid w:val="004C2A81"/>
    <w:rsid w:val="004C2E14"/>
    <w:rsid w:val="004C7046"/>
    <w:rsid w:val="004C799D"/>
    <w:rsid w:val="004D03C4"/>
    <w:rsid w:val="004D196C"/>
    <w:rsid w:val="004D2354"/>
    <w:rsid w:val="004D30D8"/>
    <w:rsid w:val="004D470C"/>
    <w:rsid w:val="004D495D"/>
    <w:rsid w:val="004D6F12"/>
    <w:rsid w:val="004D7629"/>
    <w:rsid w:val="004D78C4"/>
    <w:rsid w:val="004D7E84"/>
    <w:rsid w:val="004E0F0B"/>
    <w:rsid w:val="004E173A"/>
    <w:rsid w:val="004E1A66"/>
    <w:rsid w:val="004E2E0A"/>
    <w:rsid w:val="004E3920"/>
    <w:rsid w:val="004E561D"/>
    <w:rsid w:val="004E5E9F"/>
    <w:rsid w:val="004E6134"/>
    <w:rsid w:val="004E6AD5"/>
    <w:rsid w:val="004E739D"/>
    <w:rsid w:val="004F253D"/>
    <w:rsid w:val="004F25BA"/>
    <w:rsid w:val="004F2D22"/>
    <w:rsid w:val="004F423C"/>
    <w:rsid w:val="004F5130"/>
    <w:rsid w:val="004F5D2E"/>
    <w:rsid w:val="004F758D"/>
    <w:rsid w:val="00501C90"/>
    <w:rsid w:val="00502764"/>
    <w:rsid w:val="00504E8C"/>
    <w:rsid w:val="005068DE"/>
    <w:rsid w:val="005100FA"/>
    <w:rsid w:val="005109EF"/>
    <w:rsid w:val="00510ABD"/>
    <w:rsid w:val="00512104"/>
    <w:rsid w:val="00512240"/>
    <w:rsid w:val="00514D5B"/>
    <w:rsid w:val="00516276"/>
    <w:rsid w:val="005201E5"/>
    <w:rsid w:val="00520A95"/>
    <w:rsid w:val="00520F8B"/>
    <w:rsid w:val="005213D3"/>
    <w:rsid w:val="00522BAE"/>
    <w:rsid w:val="005327DD"/>
    <w:rsid w:val="00534EAF"/>
    <w:rsid w:val="005356C1"/>
    <w:rsid w:val="00544AEE"/>
    <w:rsid w:val="00545F0C"/>
    <w:rsid w:val="00546FA5"/>
    <w:rsid w:val="00551B1C"/>
    <w:rsid w:val="00551B42"/>
    <w:rsid w:val="005520D4"/>
    <w:rsid w:val="005555E1"/>
    <w:rsid w:val="0055663F"/>
    <w:rsid w:val="00557B32"/>
    <w:rsid w:val="0056030F"/>
    <w:rsid w:val="00561849"/>
    <w:rsid w:val="00561D0E"/>
    <w:rsid w:val="00561D95"/>
    <w:rsid w:val="00562839"/>
    <w:rsid w:val="00562E3D"/>
    <w:rsid w:val="005636C2"/>
    <w:rsid w:val="00565191"/>
    <w:rsid w:val="005673E1"/>
    <w:rsid w:val="005677DF"/>
    <w:rsid w:val="0057013A"/>
    <w:rsid w:val="00571582"/>
    <w:rsid w:val="0057197F"/>
    <w:rsid w:val="0057296D"/>
    <w:rsid w:val="00573AF7"/>
    <w:rsid w:val="00574A93"/>
    <w:rsid w:val="00581CAA"/>
    <w:rsid w:val="00581CB7"/>
    <w:rsid w:val="00581CEF"/>
    <w:rsid w:val="005835AB"/>
    <w:rsid w:val="00584D73"/>
    <w:rsid w:val="00585AB7"/>
    <w:rsid w:val="0058626D"/>
    <w:rsid w:val="00590C15"/>
    <w:rsid w:val="00592D58"/>
    <w:rsid w:val="005958DC"/>
    <w:rsid w:val="00596AA7"/>
    <w:rsid w:val="00596E9F"/>
    <w:rsid w:val="00596FFE"/>
    <w:rsid w:val="005A09A6"/>
    <w:rsid w:val="005A0F8A"/>
    <w:rsid w:val="005A4342"/>
    <w:rsid w:val="005A5152"/>
    <w:rsid w:val="005A6562"/>
    <w:rsid w:val="005A7177"/>
    <w:rsid w:val="005B0785"/>
    <w:rsid w:val="005B4207"/>
    <w:rsid w:val="005B442C"/>
    <w:rsid w:val="005B4D81"/>
    <w:rsid w:val="005B5A32"/>
    <w:rsid w:val="005B7541"/>
    <w:rsid w:val="005C0626"/>
    <w:rsid w:val="005C1028"/>
    <w:rsid w:val="005C117D"/>
    <w:rsid w:val="005C209D"/>
    <w:rsid w:val="005C24DA"/>
    <w:rsid w:val="005C4B66"/>
    <w:rsid w:val="005C5A34"/>
    <w:rsid w:val="005C6056"/>
    <w:rsid w:val="005C61C9"/>
    <w:rsid w:val="005C62E9"/>
    <w:rsid w:val="005C752C"/>
    <w:rsid w:val="005C7A85"/>
    <w:rsid w:val="005C7C4A"/>
    <w:rsid w:val="005D2D65"/>
    <w:rsid w:val="005D2DFE"/>
    <w:rsid w:val="005D2EAF"/>
    <w:rsid w:val="005D33D1"/>
    <w:rsid w:val="005D556A"/>
    <w:rsid w:val="005D6368"/>
    <w:rsid w:val="005D6F02"/>
    <w:rsid w:val="005E021B"/>
    <w:rsid w:val="005E04AF"/>
    <w:rsid w:val="005E1175"/>
    <w:rsid w:val="005E16B6"/>
    <w:rsid w:val="005E1AE3"/>
    <w:rsid w:val="005E33CE"/>
    <w:rsid w:val="005E3B47"/>
    <w:rsid w:val="005E3DDA"/>
    <w:rsid w:val="005E4E21"/>
    <w:rsid w:val="005E5C51"/>
    <w:rsid w:val="005E5D0D"/>
    <w:rsid w:val="005E6CF1"/>
    <w:rsid w:val="005E7256"/>
    <w:rsid w:val="005E73ED"/>
    <w:rsid w:val="005F045C"/>
    <w:rsid w:val="005F0767"/>
    <w:rsid w:val="005F1FEF"/>
    <w:rsid w:val="005F2456"/>
    <w:rsid w:val="005F24C0"/>
    <w:rsid w:val="005F5BD3"/>
    <w:rsid w:val="005F6919"/>
    <w:rsid w:val="005F6BBE"/>
    <w:rsid w:val="006008E1"/>
    <w:rsid w:val="0060101C"/>
    <w:rsid w:val="00602301"/>
    <w:rsid w:val="006038A4"/>
    <w:rsid w:val="006059FB"/>
    <w:rsid w:val="006071FD"/>
    <w:rsid w:val="00607584"/>
    <w:rsid w:val="00607E03"/>
    <w:rsid w:val="00610237"/>
    <w:rsid w:val="0061088B"/>
    <w:rsid w:val="006114F3"/>
    <w:rsid w:val="006138AC"/>
    <w:rsid w:val="00614890"/>
    <w:rsid w:val="006148A7"/>
    <w:rsid w:val="006148CA"/>
    <w:rsid w:val="00615CC1"/>
    <w:rsid w:val="0062080C"/>
    <w:rsid w:val="00620F0D"/>
    <w:rsid w:val="00621060"/>
    <w:rsid w:val="00622258"/>
    <w:rsid w:val="006233EA"/>
    <w:rsid w:val="00625EC6"/>
    <w:rsid w:val="00626853"/>
    <w:rsid w:val="00626D2B"/>
    <w:rsid w:val="006270EA"/>
    <w:rsid w:val="006279F5"/>
    <w:rsid w:val="00627A4A"/>
    <w:rsid w:val="00630C1D"/>
    <w:rsid w:val="00630E47"/>
    <w:rsid w:val="00633712"/>
    <w:rsid w:val="00633C10"/>
    <w:rsid w:val="006341D1"/>
    <w:rsid w:val="00634AF5"/>
    <w:rsid w:val="00636A01"/>
    <w:rsid w:val="00640455"/>
    <w:rsid w:val="006405C2"/>
    <w:rsid w:val="0064127A"/>
    <w:rsid w:val="00641781"/>
    <w:rsid w:val="0064371F"/>
    <w:rsid w:val="006466CA"/>
    <w:rsid w:val="00647D45"/>
    <w:rsid w:val="00651ADF"/>
    <w:rsid w:val="0065264D"/>
    <w:rsid w:val="00655697"/>
    <w:rsid w:val="0065639D"/>
    <w:rsid w:val="006573ED"/>
    <w:rsid w:val="00657D1B"/>
    <w:rsid w:val="00657EC1"/>
    <w:rsid w:val="00660741"/>
    <w:rsid w:val="00660875"/>
    <w:rsid w:val="0066343F"/>
    <w:rsid w:val="006641E0"/>
    <w:rsid w:val="00664D81"/>
    <w:rsid w:val="0066548E"/>
    <w:rsid w:val="006661FA"/>
    <w:rsid w:val="00667257"/>
    <w:rsid w:val="006713F8"/>
    <w:rsid w:val="00671DB8"/>
    <w:rsid w:val="00676510"/>
    <w:rsid w:val="00684883"/>
    <w:rsid w:val="006869A5"/>
    <w:rsid w:val="00686B5A"/>
    <w:rsid w:val="00687546"/>
    <w:rsid w:val="006912F0"/>
    <w:rsid w:val="006917DE"/>
    <w:rsid w:val="00691E8B"/>
    <w:rsid w:val="00693B5F"/>
    <w:rsid w:val="0069441B"/>
    <w:rsid w:val="00694B42"/>
    <w:rsid w:val="00695426"/>
    <w:rsid w:val="00695BF0"/>
    <w:rsid w:val="006974BE"/>
    <w:rsid w:val="00697A31"/>
    <w:rsid w:val="006A1ACD"/>
    <w:rsid w:val="006A4762"/>
    <w:rsid w:val="006A526C"/>
    <w:rsid w:val="006A5494"/>
    <w:rsid w:val="006A5A88"/>
    <w:rsid w:val="006A65A5"/>
    <w:rsid w:val="006A77A6"/>
    <w:rsid w:val="006B149C"/>
    <w:rsid w:val="006B1612"/>
    <w:rsid w:val="006B1BE3"/>
    <w:rsid w:val="006B2505"/>
    <w:rsid w:val="006B38D5"/>
    <w:rsid w:val="006B4621"/>
    <w:rsid w:val="006B57F5"/>
    <w:rsid w:val="006C0DD6"/>
    <w:rsid w:val="006C0E44"/>
    <w:rsid w:val="006C13A1"/>
    <w:rsid w:val="006C1DD9"/>
    <w:rsid w:val="006C2039"/>
    <w:rsid w:val="006C4884"/>
    <w:rsid w:val="006C6453"/>
    <w:rsid w:val="006C6944"/>
    <w:rsid w:val="006C6DCC"/>
    <w:rsid w:val="006D3E96"/>
    <w:rsid w:val="006D550A"/>
    <w:rsid w:val="006D741E"/>
    <w:rsid w:val="006D7CB6"/>
    <w:rsid w:val="006E0E1A"/>
    <w:rsid w:val="006E10CF"/>
    <w:rsid w:val="006E2EFB"/>
    <w:rsid w:val="006E3A2D"/>
    <w:rsid w:val="006E4D64"/>
    <w:rsid w:val="006E7072"/>
    <w:rsid w:val="006E73E6"/>
    <w:rsid w:val="006F08C2"/>
    <w:rsid w:val="006F0927"/>
    <w:rsid w:val="006F1234"/>
    <w:rsid w:val="006F197E"/>
    <w:rsid w:val="006F210E"/>
    <w:rsid w:val="006F240B"/>
    <w:rsid w:val="006F2575"/>
    <w:rsid w:val="006F34B9"/>
    <w:rsid w:val="006F5405"/>
    <w:rsid w:val="006F5A09"/>
    <w:rsid w:val="006F7CEA"/>
    <w:rsid w:val="007013E0"/>
    <w:rsid w:val="00701511"/>
    <w:rsid w:val="00701D0F"/>
    <w:rsid w:val="00702538"/>
    <w:rsid w:val="00704726"/>
    <w:rsid w:val="007079BE"/>
    <w:rsid w:val="00710A2B"/>
    <w:rsid w:val="00713551"/>
    <w:rsid w:val="007149B3"/>
    <w:rsid w:val="00716E5A"/>
    <w:rsid w:val="0072137C"/>
    <w:rsid w:val="007237D5"/>
    <w:rsid w:val="0072433D"/>
    <w:rsid w:val="007249F5"/>
    <w:rsid w:val="00724B72"/>
    <w:rsid w:val="007253A5"/>
    <w:rsid w:val="007256DA"/>
    <w:rsid w:val="00725E5E"/>
    <w:rsid w:val="0072747A"/>
    <w:rsid w:val="00727482"/>
    <w:rsid w:val="00727EA3"/>
    <w:rsid w:val="007302A2"/>
    <w:rsid w:val="00731D17"/>
    <w:rsid w:val="00732374"/>
    <w:rsid w:val="0073380C"/>
    <w:rsid w:val="00734D2D"/>
    <w:rsid w:val="0073574B"/>
    <w:rsid w:val="00737CAA"/>
    <w:rsid w:val="007412F5"/>
    <w:rsid w:val="0074167F"/>
    <w:rsid w:val="007437CA"/>
    <w:rsid w:val="0074464E"/>
    <w:rsid w:val="00744908"/>
    <w:rsid w:val="00745FCC"/>
    <w:rsid w:val="00746539"/>
    <w:rsid w:val="00746F77"/>
    <w:rsid w:val="00747578"/>
    <w:rsid w:val="007506DF"/>
    <w:rsid w:val="00750E80"/>
    <w:rsid w:val="00752C9B"/>
    <w:rsid w:val="007552B9"/>
    <w:rsid w:val="0075552C"/>
    <w:rsid w:val="00756204"/>
    <w:rsid w:val="00756C05"/>
    <w:rsid w:val="007574EC"/>
    <w:rsid w:val="007616A4"/>
    <w:rsid w:val="00761B5F"/>
    <w:rsid w:val="00762E59"/>
    <w:rsid w:val="00765012"/>
    <w:rsid w:val="00765B32"/>
    <w:rsid w:val="00766AC6"/>
    <w:rsid w:val="00767FD3"/>
    <w:rsid w:val="0077054E"/>
    <w:rsid w:val="007730DF"/>
    <w:rsid w:val="0077399C"/>
    <w:rsid w:val="00774416"/>
    <w:rsid w:val="00774C95"/>
    <w:rsid w:val="007821AB"/>
    <w:rsid w:val="007827B8"/>
    <w:rsid w:val="007829D4"/>
    <w:rsid w:val="0078354F"/>
    <w:rsid w:val="00783BC9"/>
    <w:rsid w:val="007840E6"/>
    <w:rsid w:val="00784163"/>
    <w:rsid w:val="00784A6E"/>
    <w:rsid w:val="00786F4F"/>
    <w:rsid w:val="00787E8A"/>
    <w:rsid w:val="00790B98"/>
    <w:rsid w:val="00790F7C"/>
    <w:rsid w:val="007910BF"/>
    <w:rsid w:val="007915A3"/>
    <w:rsid w:val="00792427"/>
    <w:rsid w:val="00794D3E"/>
    <w:rsid w:val="00794FD6"/>
    <w:rsid w:val="00796FBC"/>
    <w:rsid w:val="00797974"/>
    <w:rsid w:val="007A046F"/>
    <w:rsid w:val="007A34E5"/>
    <w:rsid w:val="007A5C00"/>
    <w:rsid w:val="007A6B95"/>
    <w:rsid w:val="007A6EE5"/>
    <w:rsid w:val="007A74CB"/>
    <w:rsid w:val="007B1CD7"/>
    <w:rsid w:val="007B423E"/>
    <w:rsid w:val="007B4C2B"/>
    <w:rsid w:val="007B5978"/>
    <w:rsid w:val="007B60F9"/>
    <w:rsid w:val="007B766A"/>
    <w:rsid w:val="007C06DB"/>
    <w:rsid w:val="007C0C83"/>
    <w:rsid w:val="007C1E6D"/>
    <w:rsid w:val="007C4DDA"/>
    <w:rsid w:val="007C6CCB"/>
    <w:rsid w:val="007D02BE"/>
    <w:rsid w:val="007D0DEB"/>
    <w:rsid w:val="007D0F3E"/>
    <w:rsid w:val="007D36BC"/>
    <w:rsid w:val="007D40CF"/>
    <w:rsid w:val="007D4DBC"/>
    <w:rsid w:val="007D564C"/>
    <w:rsid w:val="007E1CEC"/>
    <w:rsid w:val="007E2563"/>
    <w:rsid w:val="007E2593"/>
    <w:rsid w:val="007E285F"/>
    <w:rsid w:val="007E320C"/>
    <w:rsid w:val="007E45CC"/>
    <w:rsid w:val="007E4725"/>
    <w:rsid w:val="007E4AF5"/>
    <w:rsid w:val="007E758E"/>
    <w:rsid w:val="007E7936"/>
    <w:rsid w:val="007F15EE"/>
    <w:rsid w:val="007F1EAE"/>
    <w:rsid w:val="007F20C6"/>
    <w:rsid w:val="007F3BB6"/>
    <w:rsid w:val="007F428A"/>
    <w:rsid w:val="007F44D3"/>
    <w:rsid w:val="007F6287"/>
    <w:rsid w:val="007F6E35"/>
    <w:rsid w:val="007F720E"/>
    <w:rsid w:val="007F7A46"/>
    <w:rsid w:val="00800928"/>
    <w:rsid w:val="00800D1C"/>
    <w:rsid w:val="00802316"/>
    <w:rsid w:val="00804545"/>
    <w:rsid w:val="008068E6"/>
    <w:rsid w:val="00815137"/>
    <w:rsid w:val="00815930"/>
    <w:rsid w:val="0081777A"/>
    <w:rsid w:val="0082063D"/>
    <w:rsid w:val="00821DFB"/>
    <w:rsid w:val="00823130"/>
    <w:rsid w:val="00825A32"/>
    <w:rsid w:val="00831025"/>
    <w:rsid w:val="0083157F"/>
    <w:rsid w:val="00831D60"/>
    <w:rsid w:val="00833415"/>
    <w:rsid w:val="00833F80"/>
    <w:rsid w:val="008347F4"/>
    <w:rsid w:val="00835382"/>
    <w:rsid w:val="00835909"/>
    <w:rsid w:val="00836276"/>
    <w:rsid w:val="00837274"/>
    <w:rsid w:val="00840736"/>
    <w:rsid w:val="00840D46"/>
    <w:rsid w:val="00840F91"/>
    <w:rsid w:val="008413CF"/>
    <w:rsid w:val="008426AC"/>
    <w:rsid w:val="00843361"/>
    <w:rsid w:val="0084345B"/>
    <w:rsid w:val="008468E9"/>
    <w:rsid w:val="008505CA"/>
    <w:rsid w:val="00850E6E"/>
    <w:rsid w:val="0085316D"/>
    <w:rsid w:val="0085350A"/>
    <w:rsid w:val="00854B77"/>
    <w:rsid w:val="008550B9"/>
    <w:rsid w:val="00855356"/>
    <w:rsid w:val="008607DC"/>
    <w:rsid w:val="00861098"/>
    <w:rsid w:val="0086111F"/>
    <w:rsid w:val="008614E6"/>
    <w:rsid w:val="00861953"/>
    <w:rsid w:val="00862C33"/>
    <w:rsid w:val="00864377"/>
    <w:rsid w:val="0086441E"/>
    <w:rsid w:val="0086738C"/>
    <w:rsid w:val="00867476"/>
    <w:rsid w:val="00867F31"/>
    <w:rsid w:val="00870175"/>
    <w:rsid w:val="00871FF2"/>
    <w:rsid w:val="008724D0"/>
    <w:rsid w:val="008727C8"/>
    <w:rsid w:val="00872BF4"/>
    <w:rsid w:val="00874437"/>
    <w:rsid w:val="00874763"/>
    <w:rsid w:val="008774E0"/>
    <w:rsid w:val="00877B26"/>
    <w:rsid w:val="008815E2"/>
    <w:rsid w:val="0088208E"/>
    <w:rsid w:val="00882940"/>
    <w:rsid w:val="008877A3"/>
    <w:rsid w:val="008906DE"/>
    <w:rsid w:val="00893ED1"/>
    <w:rsid w:val="00894236"/>
    <w:rsid w:val="008968FD"/>
    <w:rsid w:val="00896D4C"/>
    <w:rsid w:val="008A027E"/>
    <w:rsid w:val="008A1B52"/>
    <w:rsid w:val="008A4A8D"/>
    <w:rsid w:val="008A7582"/>
    <w:rsid w:val="008B1266"/>
    <w:rsid w:val="008B5F3F"/>
    <w:rsid w:val="008B7805"/>
    <w:rsid w:val="008C3478"/>
    <w:rsid w:val="008C3F8E"/>
    <w:rsid w:val="008C4D5C"/>
    <w:rsid w:val="008C5E0A"/>
    <w:rsid w:val="008C69EE"/>
    <w:rsid w:val="008C776A"/>
    <w:rsid w:val="008C7B2D"/>
    <w:rsid w:val="008D2234"/>
    <w:rsid w:val="008D36F6"/>
    <w:rsid w:val="008D3DE9"/>
    <w:rsid w:val="008D4DBE"/>
    <w:rsid w:val="008D4EED"/>
    <w:rsid w:val="008D53E4"/>
    <w:rsid w:val="008D71BF"/>
    <w:rsid w:val="008D72C4"/>
    <w:rsid w:val="008D7533"/>
    <w:rsid w:val="008D7548"/>
    <w:rsid w:val="008E0EBD"/>
    <w:rsid w:val="008E0F7B"/>
    <w:rsid w:val="008E112D"/>
    <w:rsid w:val="008E31C4"/>
    <w:rsid w:val="008E395D"/>
    <w:rsid w:val="008E7559"/>
    <w:rsid w:val="008F1D0E"/>
    <w:rsid w:val="008F39A6"/>
    <w:rsid w:val="008F3A13"/>
    <w:rsid w:val="008F3BA2"/>
    <w:rsid w:val="009003BA"/>
    <w:rsid w:val="0090155D"/>
    <w:rsid w:val="0090428D"/>
    <w:rsid w:val="00904AAF"/>
    <w:rsid w:val="00905877"/>
    <w:rsid w:val="00905F8C"/>
    <w:rsid w:val="00906F54"/>
    <w:rsid w:val="00907547"/>
    <w:rsid w:val="00907F3E"/>
    <w:rsid w:val="00912D78"/>
    <w:rsid w:val="00916A05"/>
    <w:rsid w:val="009207B7"/>
    <w:rsid w:val="00921E31"/>
    <w:rsid w:val="009235E6"/>
    <w:rsid w:val="009241ED"/>
    <w:rsid w:val="00924818"/>
    <w:rsid w:val="0092503F"/>
    <w:rsid w:val="00925807"/>
    <w:rsid w:val="00926314"/>
    <w:rsid w:val="0092660A"/>
    <w:rsid w:val="00926655"/>
    <w:rsid w:val="00926666"/>
    <w:rsid w:val="00926AB6"/>
    <w:rsid w:val="00931489"/>
    <w:rsid w:val="00931F8A"/>
    <w:rsid w:val="00931FC2"/>
    <w:rsid w:val="00932E3A"/>
    <w:rsid w:val="009351D8"/>
    <w:rsid w:val="00935819"/>
    <w:rsid w:val="0093793C"/>
    <w:rsid w:val="009404E9"/>
    <w:rsid w:val="00941AE3"/>
    <w:rsid w:val="00942662"/>
    <w:rsid w:val="009449E5"/>
    <w:rsid w:val="00945FCD"/>
    <w:rsid w:val="009463FA"/>
    <w:rsid w:val="00947F98"/>
    <w:rsid w:val="009523AB"/>
    <w:rsid w:val="009537B7"/>
    <w:rsid w:val="009544AB"/>
    <w:rsid w:val="00960C20"/>
    <w:rsid w:val="009674C4"/>
    <w:rsid w:val="00967755"/>
    <w:rsid w:val="00971875"/>
    <w:rsid w:val="00973B82"/>
    <w:rsid w:val="009754C2"/>
    <w:rsid w:val="00976AAF"/>
    <w:rsid w:val="00977384"/>
    <w:rsid w:val="00977A4C"/>
    <w:rsid w:val="00983D31"/>
    <w:rsid w:val="00984845"/>
    <w:rsid w:val="00991636"/>
    <w:rsid w:val="00992B2A"/>
    <w:rsid w:val="00993089"/>
    <w:rsid w:val="00994465"/>
    <w:rsid w:val="00994AA5"/>
    <w:rsid w:val="00995FEB"/>
    <w:rsid w:val="00996651"/>
    <w:rsid w:val="009A050D"/>
    <w:rsid w:val="009A088D"/>
    <w:rsid w:val="009A3646"/>
    <w:rsid w:val="009A3806"/>
    <w:rsid w:val="009A4238"/>
    <w:rsid w:val="009A47EE"/>
    <w:rsid w:val="009A5C5A"/>
    <w:rsid w:val="009A5F3F"/>
    <w:rsid w:val="009A6918"/>
    <w:rsid w:val="009A7C6F"/>
    <w:rsid w:val="009B1C03"/>
    <w:rsid w:val="009B1D06"/>
    <w:rsid w:val="009B29EF"/>
    <w:rsid w:val="009B593A"/>
    <w:rsid w:val="009C0C40"/>
    <w:rsid w:val="009C29DF"/>
    <w:rsid w:val="009C3403"/>
    <w:rsid w:val="009C3C39"/>
    <w:rsid w:val="009C486E"/>
    <w:rsid w:val="009C5103"/>
    <w:rsid w:val="009C70D3"/>
    <w:rsid w:val="009C717C"/>
    <w:rsid w:val="009C7E62"/>
    <w:rsid w:val="009C7F97"/>
    <w:rsid w:val="009C7F9A"/>
    <w:rsid w:val="009D0E75"/>
    <w:rsid w:val="009D226D"/>
    <w:rsid w:val="009D4866"/>
    <w:rsid w:val="009D67CE"/>
    <w:rsid w:val="009E03FC"/>
    <w:rsid w:val="009E0939"/>
    <w:rsid w:val="009E2215"/>
    <w:rsid w:val="009E380A"/>
    <w:rsid w:val="009E43E2"/>
    <w:rsid w:val="009E6D5C"/>
    <w:rsid w:val="009F200E"/>
    <w:rsid w:val="009F2584"/>
    <w:rsid w:val="009F3DA0"/>
    <w:rsid w:val="009F67CF"/>
    <w:rsid w:val="009F6803"/>
    <w:rsid w:val="00A01D4D"/>
    <w:rsid w:val="00A02136"/>
    <w:rsid w:val="00A0229A"/>
    <w:rsid w:val="00A0274E"/>
    <w:rsid w:val="00A05C4A"/>
    <w:rsid w:val="00A05E68"/>
    <w:rsid w:val="00A063A0"/>
    <w:rsid w:val="00A06EF9"/>
    <w:rsid w:val="00A12729"/>
    <w:rsid w:val="00A13C6B"/>
    <w:rsid w:val="00A15C0C"/>
    <w:rsid w:val="00A1603E"/>
    <w:rsid w:val="00A165DD"/>
    <w:rsid w:val="00A17983"/>
    <w:rsid w:val="00A218E3"/>
    <w:rsid w:val="00A21F3A"/>
    <w:rsid w:val="00A254BA"/>
    <w:rsid w:val="00A25C45"/>
    <w:rsid w:val="00A26BE3"/>
    <w:rsid w:val="00A278E9"/>
    <w:rsid w:val="00A30BE6"/>
    <w:rsid w:val="00A3156D"/>
    <w:rsid w:val="00A32CDE"/>
    <w:rsid w:val="00A35ACB"/>
    <w:rsid w:val="00A4113B"/>
    <w:rsid w:val="00A413F8"/>
    <w:rsid w:val="00A421C3"/>
    <w:rsid w:val="00A4338D"/>
    <w:rsid w:val="00A4637E"/>
    <w:rsid w:val="00A47639"/>
    <w:rsid w:val="00A478E5"/>
    <w:rsid w:val="00A47E6E"/>
    <w:rsid w:val="00A52609"/>
    <w:rsid w:val="00A54065"/>
    <w:rsid w:val="00A55FC3"/>
    <w:rsid w:val="00A561C4"/>
    <w:rsid w:val="00A564AD"/>
    <w:rsid w:val="00A5767B"/>
    <w:rsid w:val="00A57940"/>
    <w:rsid w:val="00A60836"/>
    <w:rsid w:val="00A64496"/>
    <w:rsid w:val="00A647A1"/>
    <w:rsid w:val="00A64C28"/>
    <w:rsid w:val="00A6558D"/>
    <w:rsid w:val="00A6712F"/>
    <w:rsid w:val="00A674EA"/>
    <w:rsid w:val="00A67558"/>
    <w:rsid w:val="00A67EDF"/>
    <w:rsid w:val="00A70654"/>
    <w:rsid w:val="00A71628"/>
    <w:rsid w:val="00A73505"/>
    <w:rsid w:val="00A73B8F"/>
    <w:rsid w:val="00A74A42"/>
    <w:rsid w:val="00A75958"/>
    <w:rsid w:val="00A75ED9"/>
    <w:rsid w:val="00A77098"/>
    <w:rsid w:val="00A7733C"/>
    <w:rsid w:val="00A77799"/>
    <w:rsid w:val="00A81972"/>
    <w:rsid w:val="00A83A83"/>
    <w:rsid w:val="00A83F18"/>
    <w:rsid w:val="00A844C7"/>
    <w:rsid w:val="00A84566"/>
    <w:rsid w:val="00A846D8"/>
    <w:rsid w:val="00A85DFB"/>
    <w:rsid w:val="00A86D21"/>
    <w:rsid w:val="00A90067"/>
    <w:rsid w:val="00A91957"/>
    <w:rsid w:val="00A942DF"/>
    <w:rsid w:val="00A95F0A"/>
    <w:rsid w:val="00A97636"/>
    <w:rsid w:val="00AA3E8C"/>
    <w:rsid w:val="00AA4EAA"/>
    <w:rsid w:val="00AA57A6"/>
    <w:rsid w:val="00AA7404"/>
    <w:rsid w:val="00AB020F"/>
    <w:rsid w:val="00AB04EC"/>
    <w:rsid w:val="00AB1371"/>
    <w:rsid w:val="00AB39AB"/>
    <w:rsid w:val="00AB7070"/>
    <w:rsid w:val="00AC04AB"/>
    <w:rsid w:val="00AC066A"/>
    <w:rsid w:val="00AC0953"/>
    <w:rsid w:val="00AC0FA4"/>
    <w:rsid w:val="00AC1797"/>
    <w:rsid w:val="00AC2F30"/>
    <w:rsid w:val="00AC349E"/>
    <w:rsid w:val="00AC5460"/>
    <w:rsid w:val="00AC5972"/>
    <w:rsid w:val="00AC6312"/>
    <w:rsid w:val="00AD3139"/>
    <w:rsid w:val="00AE1AB0"/>
    <w:rsid w:val="00AE1CEF"/>
    <w:rsid w:val="00AE3339"/>
    <w:rsid w:val="00AE36B2"/>
    <w:rsid w:val="00AE408D"/>
    <w:rsid w:val="00AE42E9"/>
    <w:rsid w:val="00AE7540"/>
    <w:rsid w:val="00AF0D47"/>
    <w:rsid w:val="00AF2473"/>
    <w:rsid w:val="00AF3F48"/>
    <w:rsid w:val="00AF4294"/>
    <w:rsid w:val="00AF42D7"/>
    <w:rsid w:val="00AF4F9C"/>
    <w:rsid w:val="00AF6F37"/>
    <w:rsid w:val="00AF70D5"/>
    <w:rsid w:val="00AF752B"/>
    <w:rsid w:val="00B00D53"/>
    <w:rsid w:val="00B00F6B"/>
    <w:rsid w:val="00B021DE"/>
    <w:rsid w:val="00B03C34"/>
    <w:rsid w:val="00B046AC"/>
    <w:rsid w:val="00B05746"/>
    <w:rsid w:val="00B073B9"/>
    <w:rsid w:val="00B076A3"/>
    <w:rsid w:val="00B1563F"/>
    <w:rsid w:val="00B15BF6"/>
    <w:rsid w:val="00B1695A"/>
    <w:rsid w:val="00B173D6"/>
    <w:rsid w:val="00B2041B"/>
    <w:rsid w:val="00B21BCD"/>
    <w:rsid w:val="00B2248D"/>
    <w:rsid w:val="00B2255E"/>
    <w:rsid w:val="00B22D5B"/>
    <w:rsid w:val="00B30EC1"/>
    <w:rsid w:val="00B331CF"/>
    <w:rsid w:val="00B33380"/>
    <w:rsid w:val="00B33390"/>
    <w:rsid w:val="00B342E3"/>
    <w:rsid w:val="00B348D4"/>
    <w:rsid w:val="00B34F09"/>
    <w:rsid w:val="00B36A63"/>
    <w:rsid w:val="00B37396"/>
    <w:rsid w:val="00B401BD"/>
    <w:rsid w:val="00B413D5"/>
    <w:rsid w:val="00B413D8"/>
    <w:rsid w:val="00B43E4F"/>
    <w:rsid w:val="00B46151"/>
    <w:rsid w:val="00B50B0E"/>
    <w:rsid w:val="00B51211"/>
    <w:rsid w:val="00B5289D"/>
    <w:rsid w:val="00B548FC"/>
    <w:rsid w:val="00B54FC4"/>
    <w:rsid w:val="00B572EE"/>
    <w:rsid w:val="00B57CB8"/>
    <w:rsid w:val="00B60B33"/>
    <w:rsid w:val="00B6488C"/>
    <w:rsid w:val="00B65CF0"/>
    <w:rsid w:val="00B65EBF"/>
    <w:rsid w:val="00B70027"/>
    <w:rsid w:val="00B733ED"/>
    <w:rsid w:val="00B73970"/>
    <w:rsid w:val="00B75131"/>
    <w:rsid w:val="00B75F1E"/>
    <w:rsid w:val="00B8196E"/>
    <w:rsid w:val="00B8207A"/>
    <w:rsid w:val="00B828A5"/>
    <w:rsid w:val="00B83B5B"/>
    <w:rsid w:val="00B84B4D"/>
    <w:rsid w:val="00B87418"/>
    <w:rsid w:val="00B877B0"/>
    <w:rsid w:val="00B90925"/>
    <w:rsid w:val="00B91A99"/>
    <w:rsid w:val="00B91C07"/>
    <w:rsid w:val="00B92D4E"/>
    <w:rsid w:val="00B9322A"/>
    <w:rsid w:val="00B94DEB"/>
    <w:rsid w:val="00B9603C"/>
    <w:rsid w:val="00B9667F"/>
    <w:rsid w:val="00B97196"/>
    <w:rsid w:val="00B97217"/>
    <w:rsid w:val="00BA1F76"/>
    <w:rsid w:val="00BA319B"/>
    <w:rsid w:val="00BA32BB"/>
    <w:rsid w:val="00BA44E3"/>
    <w:rsid w:val="00BA466B"/>
    <w:rsid w:val="00BA4D48"/>
    <w:rsid w:val="00BA7ADD"/>
    <w:rsid w:val="00BB31C0"/>
    <w:rsid w:val="00BB41DF"/>
    <w:rsid w:val="00BB55FA"/>
    <w:rsid w:val="00BB6081"/>
    <w:rsid w:val="00BB683C"/>
    <w:rsid w:val="00BB7849"/>
    <w:rsid w:val="00BC1088"/>
    <w:rsid w:val="00BC45A8"/>
    <w:rsid w:val="00BC6F29"/>
    <w:rsid w:val="00BD06AF"/>
    <w:rsid w:val="00BD0B9E"/>
    <w:rsid w:val="00BD1350"/>
    <w:rsid w:val="00BD32F3"/>
    <w:rsid w:val="00BD3B9E"/>
    <w:rsid w:val="00BD414B"/>
    <w:rsid w:val="00BD5E3C"/>
    <w:rsid w:val="00BD6365"/>
    <w:rsid w:val="00BE08D7"/>
    <w:rsid w:val="00BE205B"/>
    <w:rsid w:val="00BE30C0"/>
    <w:rsid w:val="00BE3226"/>
    <w:rsid w:val="00BE3270"/>
    <w:rsid w:val="00BE363F"/>
    <w:rsid w:val="00BE406D"/>
    <w:rsid w:val="00BE40DB"/>
    <w:rsid w:val="00BE61DF"/>
    <w:rsid w:val="00BE7733"/>
    <w:rsid w:val="00BE7859"/>
    <w:rsid w:val="00BF0EEB"/>
    <w:rsid w:val="00BF139E"/>
    <w:rsid w:val="00BF14AE"/>
    <w:rsid w:val="00BF2238"/>
    <w:rsid w:val="00BF412A"/>
    <w:rsid w:val="00BF4F8F"/>
    <w:rsid w:val="00BF5870"/>
    <w:rsid w:val="00C0026B"/>
    <w:rsid w:val="00C00576"/>
    <w:rsid w:val="00C01C44"/>
    <w:rsid w:val="00C03F9A"/>
    <w:rsid w:val="00C0468C"/>
    <w:rsid w:val="00C11526"/>
    <w:rsid w:val="00C12266"/>
    <w:rsid w:val="00C13BB1"/>
    <w:rsid w:val="00C158E7"/>
    <w:rsid w:val="00C16589"/>
    <w:rsid w:val="00C17B3D"/>
    <w:rsid w:val="00C22B6B"/>
    <w:rsid w:val="00C24195"/>
    <w:rsid w:val="00C30C62"/>
    <w:rsid w:val="00C31CC8"/>
    <w:rsid w:val="00C320D7"/>
    <w:rsid w:val="00C325B9"/>
    <w:rsid w:val="00C336D1"/>
    <w:rsid w:val="00C33D08"/>
    <w:rsid w:val="00C35C7D"/>
    <w:rsid w:val="00C36727"/>
    <w:rsid w:val="00C41FB1"/>
    <w:rsid w:val="00C42C5F"/>
    <w:rsid w:val="00C444B2"/>
    <w:rsid w:val="00C44AD8"/>
    <w:rsid w:val="00C45436"/>
    <w:rsid w:val="00C45899"/>
    <w:rsid w:val="00C46067"/>
    <w:rsid w:val="00C468A9"/>
    <w:rsid w:val="00C46B8A"/>
    <w:rsid w:val="00C50F80"/>
    <w:rsid w:val="00C557F1"/>
    <w:rsid w:val="00C56AF5"/>
    <w:rsid w:val="00C56D52"/>
    <w:rsid w:val="00C56F0E"/>
    <w:rsid w:val="00C623DB"/>
    <w:rsid w:val="00C629E5"/>
    <w:rsid w:val="00C64EDB"/>
    <w:rsid w:val="00C663BC"/>
    <w:rsid w:val="00C67E0A"/>
    <w:rsid w:val="00C705DA"/>
    <w:rsid w:val="00C71718"/>
    <w:rsid w:val="00C75163"/>
    <w:rsid w:val="00C75EFD"/>
    <w:rsid w:val="00C7730C"/>
    <w:rsid w:val="00C803CD"/>
    <w:rsid w:val="00C80B9B"/>
    <w:rsid w:val="00C80D60"/>
    <w:rsid w:val="00C83C35"/>
    <w:rsid w:val="00C877C0"/>
    <w:rsid w:val="00C87A3E"/>
    <w:rsid w:val="00C904B0"/>
    <w:rsid w:val="00C9092E"/>
    <w:rsid w:val="00C90A15"/>
    <w:rsid w:val="00C92204"/>
    <w:rsid w:val="00C9364F"/>
    <w:rsid w:val="00C93697"/>
    <w:rsid w:val="00C936FF"/>
    <w:rsid w:val="00C970A3"/>
    <w:rsid w:val="00C972D9"/>
    <w:rsid w:val="00CA3867"/>
    <w:rsid w:val="00CA4746"/>
    <w:rsid w:val="00CA50F4"/>
    <w:rsid w:val="00CA69F4"/>
    <w:rsid w:val="00CA7891"/>
    <w:rsid w:val="00CB15FE"/>
    <w:rsid w:val="00CB1CC3"/>
    <w:rsid w:val="00CB371B"/>
    <w:rsid w:val="00CB3AC0"/>
    <w:rsid w:val="00CC28B6"/>
    <w:rsid w:val="00CC2AFC"/>
    <w:rsid w:val="00CC3E3F"/>
    <w:rsid w:val="00CC4D07"/>
    <w:rsid w:val="00CC5D58"/>
    <w:rsid w:val="00CC6BEF"/>
    <w:rsid w:val="00CD3312"/>
    <w:rsid w:val="00CD4294"/>
    <w:rsid w:val="00CD4A38"/>
    <w:rsid w:val="00CE0900"/>
    <w:rsid w:val="00CE0A36"/>
    <w:rsid w:val="00CE1C66"/>
    <w:rsid w:val="00CE2C40"/>
    <w:rsid w:val="00CE49A0"/>
    <w:rsid w:val="00CE4AF3"/>
    <w:rsid w:val="00CE4D73"/>
    <w:rsid w:val="00CE6796"/>
    <w:rsid w:val="00CE7918"/>
    <w:rsid w:val="00CF0222"/>
    <w:rsid w:val="00CF0999"/>
    <w:rsid w:val="00CF1807"/>
    <w:rsid w:val="00CF1934"/>
    <w:rsid w:val="00CF219C"/>
    <w:rsid w:val="00CF21C2"/>
    <w:rsid w:val="00CF2DC1"/>
    <w:rsid w:val="00D01BDA"/>
    <w:rsid w:val="00D04196"/>
    <w:rsid w:val="00D0455F"/>
    <w:rsid w:val="00D12015"/>
    <w:rsid w:val="00D15D75"/>
    <w:rsid w:val="00D200DE"/>
    <w:rsid w:val="00D20989"/>
    <w:rsid w:val="00D20C52"/>
    <w:rsid w:val="00D21470"/>
    <w:rsid w:val="00D2197F"/>
    <w:rsid w:val="00D23B90"/>
    <w:rsid w:val="00D24BC8"/>
    <w:rsid w:val="00D252D6"/>
    <w:rsid w:val="00D25469"/>
    <w:rsid w:val="00D26801"/>
    <w:rsid w:val="00D27F6B"/>
    <w:rsid w:val="00D306A1"/>
    <w:rsid w:val="00D30FAC"/>
    <w:rsid w:val="00D3110C"/>
    <w:rsid w:val="00D34B7A"/>
    <w:rsid w:val="00D3599B"/>
    <w:rsid w:val="00D35D98"/>
    <w:rsid w:val="00D363D4"/>
    <w:rsid w:val="00D36B5A"/>
    <w:rsid w:val="00D41397"/>
    <w:rsid w:val="00D4322D"/>
    <w:rsid w:val="00D432BC"/>
    <w:rsid w:val="00D43B4A"/>
    <w:rsid w:val="00D456D5"/>
    <w:rsid w:val="00D4764F"/>
    <w:rsid w:val="00D50199"/>
    <w:rsid w:val="00D549BD"/>
    <w:rsid w:val="00D56C98"/>
    <w:rsid w:val="00D6359C"/>
    <w:rsid w:val="00D63CB7"/>
    <w:rsid w:val="00D65120"/>
    <w:rsid w:val="00D65EB1"/>
    <w:rsid w:val="00D65EB6"/>
    <w:rsid w:val="00D671C7"/>
    <w:rsid w:val="00D67289"/>
    <w:rsid w:val="00D679E7"/>
    <w:rsid w:val="00D70105"/>
    <w:rsid w:val="00D70D57"/>
    <w:rsid w:val="00D714BF"/>
    <w:rsid w:val="00D71D29"/>
    <w:rsid w:val="00D74F85"/>
    <w:rsid w:val="00D75309"/>
    <w:rsid w:val="00D758E6"/>
    <w:rsid w:val="00D76170"/>
    <w:rsid w:val="00D8207E"/>
    <w:rsid w:val="00D8553A"/>
    <w:rsid w:val="00D90E01"/>
    <w:rsid w:val="00D92E14"/>
    <w:rsid w:val="00D93C9D"/>
    <w:rsid w:val="00D942A1"/>
    <w:rsid w:val="00D94645"/>
    <w:rsid w:val="00D94CED"/>
    <w:rsid w:val="00D95980"/>
    <w:rsid w:val="00D9724D"/>
    <w:rsid w:val="00DA0350"/>
    <w:rsid w:val="00DA0EA1"/>
    <w:rsid w:val="00DA0FD5"/>
    <w:rsid w:val="00DA16D8"/>
    <w:rsid w:val="00DA2C04"/>
    <w:rsid w:val="00DA3C3F"/>
    <w:rsid w:val="00DA40B3"/>
    <w:rsid w:val="00DA44B7"/>
    <w:rsid w:val="00DA4ACB"/>
    <w:rsid w:val="00DA4C80"/>
    <w:rsid w:val="00DA6AD7"/>
    <w:rsid w:val="00DA7274"/>
    <w:rsid w:val="00DA7DC1"/>
    <w:rsid w:val="00DB06A7"/>
    <w:rsid w:val="00DB0B64"/>
    <w:rsid w:val="00DB28AD"/>
    <w:rsid w:val="00DB2C00"/>
    <w:rsid w:val="00DB3FA3"/>
    <w:rsid w:val="00DB5228"/>
    <w:rsid w:val="00DB5379"/>
    <w:rsid w:val="00DB62A4"/>
    <w:rsid w:val="00DB6E90"/>
    <w:rsid w:val="00DC0D2A"/>
    <w:rsid w:val="00DC11E1"/>
    <w:rsid w:val="00DC1CA3"/>
    <w:rsid w:val="00DC1D49"/>
    <w:rsid w:val="00DC1F5E"/>
    <w:rsid w:val="00DC3352"/>
    <w:rsid w:val="00DC5018"/>
    <w:rsid w:val="00DC5446"/>
    <w:rsid w:val="00DC5573"/>
    <w:rsid w:val="00DC5605"/>
    <w:rsid w:val="00DC5BEB"/>
    <w:rsid w:val="00DC677D"/>
    <w:rsid w:val="00DD157B"/>
    <w:rsid w:val="00DD1B3A"/>
    <w:rsid w:val="00DD5B7E"/>
    <w:rsid w:val="00DD66B9"/>
    <w:rsid w:val="00DD75AB"/>
    <w:rsid w:val="00DD7B64"/>
    <w:rsid w:val="00DE09ED"/>
    <w:rsid w:val="00DE281F"/>
    <w:rsid w:val="00DE2B68"/>
    <w:rsid w:val="00DE5328"/>
    <w:rsid w:val="00DE7058"/>
    <w:rsid w:val="00DF08C7"/>
    <w:rsid w:val="00DF11E9"/>
    <w:rsid w:val="00DF4DA7"/>
    <w:rsid w:val="00DF653E"/>
    <w:rsid w:val="00DF6BA3"/>
    <w:rsid w:val="00DF6BB5"/>
    <w:rsid w:val="00DF76AB"/>
    <w:rsid w:val="00E03C77"/>
    <w:rsid w:val="00E04622"/>
    <w:rsid w:val="00E0532F"/>
    <w:rsid w:val="00E053CF"/>
    <w:rsid w:val="00E06499"/>
    <w:rsid w:val="00E06C8B"/>
    <w:rsid w:val="00E07F70"/>
    <w:rsid w:val="00E103AF"/>
    <w:rsid w:val="00E12592"/>
    <w:rsid w:val="00E13673"/>
    <w:rsid w:val="00E1386B"/>
    <w:rsid w:val="00E14C2C"/>
    <w:rsid w:val="00E14FA3"/>
    <w:rsid w:val="00E165EE"/>
    <w:rsid w:val="00E20C1A"/>
    <w:rsid w:val="00E217CE"/>
    <w:rsid w:val="00E22E76"/>
    <w:rsid w:val="00E23A21"/>
    <w:rsid w:val="00E249D1"/>
    <w:rsid w:val="00E24E1C"/>
    <w:rsid w:val="00E27E69"/>
    <w:rsid w:val="00E32FE5"/>
    <w:rsid w:val="00E3328F"/>
    <w:rsid w:val="00E33D4B"/>
    <w:rsid w:val="00E34EA5"/>
    <w:rsid w:val="00E37D7E"/>
    <w:rsid w:val="00E40121"/>
    <w:rsid w:val="00E42698"/>
    <w:rsid w:val="00E42AEE"/>
    <w:rsid w:val="00E43B53"/>
    <w:rsid w:val="00E43C8C"/>
    <w:rsid w:val="00E446B6"/>
    <w:rsid w:val="00E44F02"/>
    <w:rsid w:val="00E4501B"/>
    <w:rsid w:val="00E4685A"/>
    <w:rsid w:val="00E5026E"/>
    <w:rsid w:val="00E50B1E"/>
    <w:rsid w:val="00E528ED"/>
    <w:rsid w:val="00E55AEB"/>
    <w:rsid w:val="00E56E94"/>
    <w:rsid w:val="00E60BC7"/>
    <w:rsid w:val="00E611B7"/>
    <w:rsid w:val="00E61F7D"/>
    <w:rsid w:val="00E62050"/>
    <w:rsid w:val="00E62136"/>
    <w:rsid w:val="00E62CB0"/>
    <w:rsid w:val="00E63D12"/>
    <w:rsid w:val="00E64A8C"/>
    <w:rsid w:val="00E657BD"/>
    <w:rsid w:val="00E65A40"/>
    <w:rsid w:val="00E65CE3"/>
    <w:rsid w:val="00E7096E"/>
    <w:rsid w:val="00E70ED6"/>
    <w:rsid w:val="00E7297F"/>
    <w:rsid w:val="00E72B06"/>
    <w:rsid w:val="00E743A8"/>
    <w:rsid w:val="00E7495F"/>
    <w:rsid w:val="00E76074"/>
    <w:rsid w:val="00E76E6F"/>
    <w:rsid w:val="00E8014E"/>
    <w:rsid w:val="00E807FA"/>
    <w:rsid w:val="00E82F9E"/>
    <w:rsid w:val="00E84A6D"/>
    <w:rsid w:val="00E84FB8"/>
    <w:rsid w:val="00E854E2"/>
    <w:rsid w:val="00E85696"/>
    <w:rsid w:val="00E90C69"/>
    <w:rsid w:val="00E90D72"/>
    <w:rsid w:val="00E92F8E"/>
    <w:rsid w:val="00E9314A"/>
    <w:rsid w:val="00E9488C"/>
    <w:rsid w:val="00E9602F"/>
    <w:rsid w:val="00E97F1F"/>
    <w:rsid w:val="00EA21D8"/>
    <w:rsid w:val="00EA2229"/>
    <w:rsid w:val="00EA2BFD"/>
    <w:rsid w:val="00EA50EB"/>
    <w:rsid w:val="00EA5696"/>
    <w:rsid w:val="00EA57ED"/>
    <w:rsid w:val="00EA7C62"/>
    <w:rsid w:val="00EB0B95"/>
    <w:rsid w:val="00EB4178"/>
    <w:rsid w:val="00EB5B00"/>
    <w:rsid w:val="00EC02DF"/>
    <w:rsid w:val="00EC3C41"/>
    <w:rsid w:val="00EC3D92"/>
    <w:rsid w:val="00EC46CF"/>
    <w:rsid w:val="00EC552F"/>
    <w:rsid w:val="00EC5D48"/>
    <w:rsid w:val="00EC5EFA"/>
    <w:rsid w:val="00EC6CF5"/>
    <w:rsid w:val="00EC6E99"/>
    <w:rsid w:val="00EC6F9B"/>
    <w:rsid w:val="00ED148C"/>
    <w:rsid w:val="00ED1B9B"/>
    <w:rsid w:val="00ED491D"/>
    <w:rsid w:val="00ED663D"/>
    <w:rsid w:val="00EE3931"/>
    <w:rsid w:val="00EE52A9"/>
    <w:rsid w:val="00EE5BE4"/>
    <w:rsid w:val="00EE77E0"/>
    <w:rsid w:val="00EE7D39"/>
    <w:rsid w:val="00EF0154"/>
    <w:rsid w:val="00EF0DB7"/>
    <w:rsid w:val="00EF11CE"/>
    <w:rsid w:val="00EF1F30"/>
    <w:rsid w:val="00EF502C"/>
    <w:rsid w:val="00EF5B06"/>
    <w:rsid w:val="00EF6E18"/>
    <w:rsid w:val="00EF7CFC"/>
    <w:rsid w:val="00F015D3"/>
    <w:rsid w:val="00F02FE7"/>
    <w:rsid w:val="00F0400D"/>
    <w:rsid w:val="00F04CBF"/>
    <w:rsid w:val="00F05F41"/>
    <w:rsid w:val="00F10043"/>
    <w:rsid w:val="00F103B6"/>
    <w:rsid w:val="00F10F24"/>
    <w:rsid w:val="00F1165B"/>
    <w:rsid w:val="00F120D2"/>
    <w:rsid w:val="00F131C4"/>
    <w:rsid w:val="00F16FB6"/>
    <w:rsid w:val="00F22D50"/>
    <w:rsid w:val="00F255A8"/>
    <w:rsid w:val="00F27528"/>
    <w:rsid w:val="00F315BD"/>
    <w:rsid w:val="00F31B74"/>
    <w:rsid w:val="00F33275"/>
    <w:rsid w:val="00F3488D"/>
    <w:rsid w:val="00F4069C"/>
    <w:rsid w:val="00F41551"/>
    <w:rsid w:val="00F41F43"/>
    <w:rsid w:val="00F42941"/>
    <w:rsid w:val="00F4431F"/>
    <w:rsid w:val="00F4488A"/>
    <w:rsid w:val="00F45B65"/>
    <w:rsid w:val="00F4666F"/>
    <w:rsid w:val="00F466BB"/>
    <w:rsid w:val="00F46C73"/>
    <w:rsid w:val="00F46E3A"/>
    <w:rsid w:val="00F5117D"/>
    <w:rsid w:val="00F51936"/>
    <w:rsid w:val="00F51C55"/>
    <w:rsid w:val="00F56E30"/>
    <w:rsid w:val="00F5722E"/>
    <w:rsid w:val="00F6023E"/>
    <w:rsid w:val="00F613B7"/>
    <w:rsid w:val="00F63910"/>
    <w:rsid w:val="00F65252"/>
    <w:rsid w:val="00F652CC"/>
    <w:rsid w:val="00F66725"/>
    <w:rsid w:val="00F679AD"/>
    <w:rsid w:val="00F679F5"/>
    <w:rsid w:val="00F716EF"/>
    <w:rsid w:val="00F71D80"/>
    <w:rsid w:val="00F72B82"/>
    <w:rsid w:val="00F74D2A"/>
    <w:rsid w:val="00F76DA1"/>
    <w:rsid w:val="00F77FA7"/>
    <w:rsid w:val="00F77FF6"/>
    <w:rsid w:val="00F805C6"/>
    <w:rsid w:val="00F80A31"/>
    <w:rsid w:val="00F85480"/>
    <w:rsid w:val="00F869C6"/>
    <w:rsid w:val="00F87083"/>
    <w:rsid w:val="00F87757"/>
    <w:rsid w:val="00F913F9"/>
    <w:rsid w:val="00F917FF"/>
    <w:rsid w:val="00F923A2"/>
    <w:rsid w:val="00F9357F"/>
    <w:rsid w:val="00F93691"/>
    <w:rsid w:val="00F93C2E"/>
    <w:rsid w:val="00F9633E"/>
    <w:rsid w:val="00F97E0D"/>
    <w:rsid w:val="00FA04E3"/>
    <w:rsid w:val="00FA1581"/>
    <w:rsid w:val="00FA296B"/>
    <w:rsid w:val="00FA2BAE"/>
    <w:rsid w:val="00FA2EF9"/>
    <w:rsid w:val="00FA2F68"/>
    <w:rsid w:val="00FA3ADD"/>
    <w:rsid w:val="00FA4223"/>
    <w:rsid w:val="00FA4B3F"/>
    <w:rsid w:val="00FA5840"/>
    <w:rsid w:val="00FA7676"/>
    <w:rsid w:val="00FB0FD0"/>
    <w:rsid w:val="00FB2CA7"/>
    <w:rsid w:val="00FB2EEA"/>
    <w:rsid w:val="00FB330B"/>
    <w:rsid w:val="00FB5430"/>
    <w:rsid w:val="00FB5FE9"/>
    <w:rsid w:val="00FB62D7"/>
    <w:rsid w:val="00FB789B"/>
    <w:rsid w:val="00FC1142"/>
    <w:rsid w:val="00FC19DF"/>
    <w:rsid w:val="00FC358D"/>
    <w:rsid w:val="00FC521D"/>
    <w:rsid w:val="00FC55BE"/>
    <w:rsid w:val="00FC63C4"/>
    <w:rsid w:val="00FC6597"/>
    <w:rsid w:val="00FD0A9C"/>
    <w:rsid w:val="00FD152C"/>
    <w:rsid w:val="00FD2BB7"/>
    <w:rsid w:val="00FD4332"/>
    <w:rsid w:val="00FD43FD"/>
    <w:rsid w:val="00FD51B6"/>
    <w:rsid w:val="00FD72A6"/>
    <w:rsid w:val="00FD73E2"/>
    <w:rsid w:val="00FD74F4"/>
    <w:rsid w:val="00FE046C"/>
    <w:rsid w:val="00FE16A8"/>
    <w:rsid w:val="00FE1AB9"/>
    <w:rsid w:val="00FE385D"/>
    <w:rsid w:val="00FE3905"/>
    <w:rsid w:val="00FE3B3F"/>
    <w:rsid w:val="00FE5DC1"/>
    <w:rsid w:val="00FE69D3"/>
    <w:rsid w:val="00FE7A5A"/>
    <w:rsid w:val="00FF0CE7"/>
    <w:rsid w:val="00FF4783"/>
    <w:rsid w:val="00FF651E"/>
    <w:rsid w:val="00FF6C96"/>
    <w:rsid w:val="00FF74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78711B"/>
  <w15:chartTrackingRefBased/>
  <w15:docId w15:val="{FB80CAE8-C836-451F-994D-3DDEB68A7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3237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73237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73237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732374"/>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732374"/>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732374"/>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732374"/>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32374"/>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32374"/>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46AC"/>
    <w:pPr>
      <w:ind w:left="720"/>
      <w:contextualSpacing/>
    </w:pPr>
  </w:style>
  <w:style w:type="paragraph" w:styleId="Header">
    <w:name w:val="header"/>
    <w:basedOn w:val="Normal"/>
    <w:link w:val="HeaderChar"/>
    <w:uiPriority w:val="99"/>
    <w:unhideWhenUsed/>
    <w:rsid w:val="00657E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7EC1"/>
  </w:style>
  <w:style w:type="paragraph" w:styleId="Footer">
    <w:name w:val="footer"/>
    <w:basedOn w:val="Normal"/>
    <w:link w:val="FooterChar"/>
    <w:uiPriority w:val="99"/>
    <w:unhideWhenUsed/>
    <w:rsid w:val="00657E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7EC1"/>
  </w:style>
  <w:style w:type="paragraph" w:styleId="BalloonText">
    <w:name w:val="Balloon Text"/>
    <w:basedOn w:val="Normal"/>
    <w:link w:val="BalloonTextChar"/>
    <w:uiPriority w:val="99"/>
    <w:semiHidden/>
    <w:unhideWhenUsed/>
    <w:rsid w:val="006563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639D"/>
    <w:rPr>
      <w:rFonts w:ascii="Segoe UI" w:hAnsi="Segoe UI" w:cs="Segoe UI"/>
      <w:sz w:val="18"/>
      <w:szCs w:val="18"/>
    </w:rPr>
  </w:style>
  <w:style w:type="paragraph" w:styleId="PlainText">
    <w:name w:val="Plain Text"/>
    <w:basedOn w:val="Normal"/>
    <w:link w:val="PlainTextChar"/>
    <w:uiPriority w:val="99"/>
    <w:semiHidden/>
    <w:unhideWhenUsed/>
    <w:rsid w:val="009B593A"/>
    <w:pPr>
      <w:spacing w:after="0" w:line="240" w:lineRule="auto"/>
    </w:pPr>
    <w:rPr>
      <w:rFonts w:ascii="Calibri" w:hAnsi="Calibri" w:cs="Calibri"/>
    </w:rPr>
  </w:style>
  <w:style w:type="character" w:customStyle="1" w:styleId="PlainTextChar">
    <w:name w:val="Plain Text Char"/>
    <w:basedOn w:val="DefaultParagraphFont"/>
    <w:link w:val="PlainText"/>
    <w:uiPriority w:val="99"/>
    <w:semiHidden/>
    <w:rsid w:val="009B593A"/>
    <w:rPr>
      <w:rFonts w:ascii="Calibri" w:hAnsi="Calibri" w:cs="Calibri"/>
    </w:rPr>
  </w:style>
  <w:style w:type="paragraph" w:styleId="NormalWeb">
    <w:name w:val="Normal (Web)"/>
    <w:basedOn w:val="Normal"/>
    <w:uiPriority w:val="99"/>
    <w:semiHidden/>
    <w:unhideWhenUsed/>
    <w:rsid w:val="001D57E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D57E5"/>
    <w:rPr>
      <w:b/>
      <w:bCs/>
    </w:rPr>
  </w:style>
  <w:style w:type="character" w:styleId="Hyperlink">
    <w:name w:val="Hyperlink"/>
    <w:basedOn w:val="DefaultParagraphFont"/>
    <w:uiPriority w:val="99"/>
    <w:unhideWhenUsed/>
    <w:rsid w:val="001D57E5"/>
    <w:rPr>
      <w:color w:val="0000FF"/>
      <w:u w:val="single"/>
    </w:rPr>
  </w:style>
  <w:style w:type="paragraph" w:customStyle="1" w:styleId="xmsonormal">
    <w:name w:val="x_msonormal"/>
    <w:basedOn w:val="Normal"/>
    <w:rsid w:val="00794FD6"/>
    <w:pPr>
      <w:spacing w:after="0" w:line="240" w:lineRule="auto"/>
    </w:pPr>
    <w:rPr>
      <w:rFonts w:ascii="Calibri" w:hAnsi="Calibri" w:cs="Calibri"/>
    </w:rPr>
  </w:style>
  <w:style w:type="table" w:styleId="TableGrid">
    <w:name w:val="Table Grid"/>
    <w:basedOn w:val="TableNormal"/>
    <w:uiPriority w:val="39"/>
    <w:rsid w:val="002F1C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oot-block-node">
    <w:name w:val="root-block-node"/>
    <w:basedOn w:val="Normal"/>
    <w:rsid w:val="007F1EA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d-underline1">
    <w:name w:val="red-underline1"/>
    <w:basedOn w:val="DefaultParagraphFont"/>
    <w:rsid w:val="005F5BD3"/>
  </w:style>
  <w:style w:type="character" w:styleId="Emphasis">
    <w:name w:val="Emphasis"/>
    <w:basedOn w:val="DefaultParagraphFont"/>
    <w:uiPriority w:val="20"/>
    <w:qFormat/>
    <w:rsid w:val="00995FEB"/>
    <w:rPr>
      <w:i/>
      <w:iCs/>
    </w:rPr>
  </w:style>
  <w:style w:type="character" w:customStyle="1" w:styleId="spelle">
    <w:name w:val="spelle"/>
    <w:basedOn w:val="DefaultParagraphFont"/>
    <w:rsid w:val="005C7A85"/>
  </w:style>
  <w:style w:type="character" w:styleId="FollowedHyperlink">
    <w:name w:val="FollowedHyperlink"/>
    <w:basedOn w:val="DefaultParagraphFont"/>
    <w:uiPriority w:val="99"/>
    <w:semiHidden/>
    <w:unhideWhenUsed/>
    <w:rsid w:val="00E42AEE"/>
    <w:rPr>
      <w:color w:val="954F72" w:themeColor="followedHyperlink"/>
      <w:u w:val="single"/>
    </w:rPr>
  </w:style>
  <w:style w:type="paragraph" w:customStyle="1" w:styleId="gntarbp">
    <w:name w:val="gnt_ar_b_p"/>
    <w:basedOn w:val="Normal"/>
    <w:rsid w:val="00FF7499"/>
    <w:pPr>
      <w:spacing w:before="100" w:beforeAutospacing="1" w:after="100" w:afterAutospacing="1" w:line="240" w:lineRule="auto"/>
    </w:pPr>
    <w:rPr>
      <w:rFonts w:ascii="Times New Roman" w:eastAsia="Times New Roman" w:hAnsi="Times New Roman" w:cs="Times New Roman"/>
      <w:sz w:val="24"/>
      <w:szCs w:val="24"/>
    </w:rPr>
  </w:style>
  <w:style w:type="paragraph" w:styleId="Bibliography">
    <w:name w:val="Bibliography"/>
    <w:basedOn w:val="Normal"/>
    <w:next w:val="Normal"/>
    <w:uiPriority w:val="37"/>
    <w:semiHidden/>
    <w:unhideWhenUsed/>
    <w:rsid w:val="00732374"/>
  </w:style>
  <w:style w:type="paragraph" w:styleId="BlockText">
    <w:name w:val="Block Text"/>
    <w:basedOn w:val="Normal"/>
    <w:uiPriority w:val="99"/>
    <w:semiHidden/>
    <w:unhideWhenUsed/>
    <w:rsid w:val="00732374"/>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
    <w:name w:val="Body Text"/>
    <w:basedOn w:val="Normal"/>
    <w:link w:val="BodyTextChar"/>
    <w:uiPriority w:val="99"/>
    <w:semiHidden/>
    <w:unhideWhenUsed/>
    <w:rsid w:val="00732374"/>
    <w:pPr>
      <w:spacing w:after="120"/>
    </w:pPr>
  </w:style>
  <w:style w:type="character" w:customStyle="1" w:styleId="BodyTextChar">
    <w:name w:val="Body Text Char"/>
    <w:basedOn w:val="DefaultParagraphFont"/>
    <w:link w:val="BodyText"/>
    <w:uiPriority w:val="99"/>
    <w:semiHidden/>
    <w:rsid w:val="00732374"/>
  </w:style>
  <w:style w:type="paragraph" w:styleId="BodyText2">
    <w:name w:val="Body Text 2"/>
    <w:basedOn w:val="Normal"/>
    <w:link w:val="BodyText2Char"/>
    <w:uiPriority w:val="99"/>
    <w:semiHidden/>
    <w:unhideWhenUsed/>
    <w:rsid w:val="00732374"/>
    <w:pPr>
      <w:spacing w:after="120" w:line="480" w:lineRule="auto"/>
    </w:pPr>
  </w:style>
  <w:style w:type="character" w:customStyle="1" w:styleId="BodyText2Char">
    <w:name w:val="Body Text 2 Char"/>
    <w:basedOn w:val="DefaultParagraphFont"/>
    <w:link w:val="BodyText2"/>
    <w:uiPriority w:val="99"/>
    <w:semiHidden/>
    <w:rsid w:val="00732374"/>
  </w:style>
  <w:style w:type="paragraph" w:styleId="BodyText3">
    <w:name w:val="Body Text 3"/>
    <w:basedOn w:val="Normal"/>
    <w:link w:val="BodyText3Char"/>
    <w:uiPriority w:val="99"/>
    <w:semiHidden/>
    <w:unhideWhenUsed/>
    <w:rsid w:val="00732374"/>
    <w:pPr>
      <w:spacing w:after="120"/>
    </w:pPr>
    <w:rPr>
      <w:sz w:val="16"/>
      <w:szCs w:val="16"/>
    </w:rPr>
  </w:style>
  <w:style w:type="character" w:customStyle="1" w:styleId="BodyText3Char">
    <w:name w:val="Body Text 3 Char"/>
    <w:basedOn w:val="DefaultParagraphFont"/>
    <w:link w:val="BodyText3"/>
    <w:uiPriority w:val="99"/>
    <w:semiHidden/>
    <w:rsid w:val="00732374"/>
    <w:rPr>
      <w:sz w:val="16"/>
      <w:szCs w:val="16"/>
    </w:rPr>
  </w:style>
  <w:style w:type="paragraph" w:styleId="BodyTextFirstIndent">
    <w:name w:val="Body Text First Indent"/>
    <w:basedOn w:val="BodyText"/>
    <w:link w:val="BodyTextFirstIndentChar"/>
    <w:uiPriority w:val="99"/>
    <w:semiHidden/>
    <w:unhideWhenUsed/>
    <w:rsid w:val="00732374"/>
    <w:pPr>
      <w:spacing w:after="160"/>
      <w:ind w:firstLine="360"/>
    </w:pPr>
  </w:style>
  <w:style w:type="character" w:customStyle="1" w:styleId="BodyTextFirstIndentChar">
    <w:name w:val="Body Text First Indent Char"/>
    <w:basedOn w:val="BodyTextChar"/>
    <w:link w:val="BodyTextFirstIndent"/>
    <w:uiPriority w:val="99"/>
    <w:semiHidden/>
    <w:rsid w:val="00732374"/>
  </w:style>
  <w:style w:type="paragraph" w:styleId="BodyTextIndent">
    <w:name w:val="Body Text Indent"/>
    <w:basedOn w:val="Normal"/>
    <w:link w:val="BodyTextIndentChar"/>
    <w:uiPriority w:val="99"/>
    <w:semiHidden/>
    <w:unhideWhenUsed/>
    <w:rsid w:val="00732374"/>
    <w:pPr>
      <w:spacing w:after="120"/>
      <w:ind w:left="360"/>
    </w:pPr>
  </w:style>
  <w:style w:type="character" w:customStyle="1" w:styleId="BodyTextIndentChar">
    <w:name w:val="Body Text Indent Char"/>
    <w:basedOn w:val="DefaultParagraphFont"/>
    <w:link w:val="BodyTextIndent"/>
    <w:uiPriority w:val="99"/>
    <w:semiHidden/>
    <w:rsid w:val="00732374"/>
  </w:style>
  <w:style w:type="paragraph" w:styleId="BodyTextFirstIndent2">
    <w:name w:val="Body Text First Indent 2"/>
    <w:basedOn w:val="BodyTextIndent"/>
    <w:link w:val="BodyTextFirstIndent2Char"/>
    <w:uiPriority w:val="99"/>
    <w:semiHidden/>
    <w:unhideWhenUsed/>
    <w:rsid w:val="00732374"/>
    <w:pPr>
      <w:spacing w:after="160"/>
      <w:ind w:firstLine="360"/>
    </w:pPr>
  </w:style>
  <w:style w:type="character" w:customStyle="1" w:styleId="BodyTextFirstIndent2Char">
    <w:name w:val="Body Text First Indent 2 Char"/>
    <w:basedOn w:val="BodyTextIndentChar"/>
    <w:link w:val="BodyTextFirstIndent2"/>
    <w:uiPriority w:val="99"/>
    <w:semiHidden/>
    <w:rsid w:val="00732374"/>
  </w:style>
  <w:style w:type="paragraph" w:styleId="BodyTextIndent2">
    <w:name w:val="Body Text Indent 2"/>
    <w:basedOn w:val="Normal"/>
    <w:link w:val="BodyTextIndent2Char"/>
    <w:uiPriority w:val="99"/>
    <w:semiHidden/>
    <w:unhideWhenUsed/>
    <w:rsid w:val="00732374"/>
    <w:pPr>
      <w:spacing w:after="120" w:line="480" w:lineRule="auto"/>
      <w:ind w:left="360"/>
    </w:pPr>
  </w:style>
  <w:style w:type="character" w:customStyle="1" w:styleId="BodyTextIndent2Char">
    <w:name w:val="Body Text Indent 2 Char"/>
    <w:basedOn w:val="DefaultParagraphFont"/>
    <w:link w:val="BodyTextIndent2"/>
    <w:uiPriority w:val="99"/>
    <w:semiHidden/>
    <w:rsid w:val="00732374"/>
  </w:style>
  <w:style w:type="paragraph" w:styleId="BodyTextIndent3">
    <w:name w:val="Body Text Indent 3"/>
    <w:basedOn w:val="Normal"/>
    <w:link w:val="BodyTextIndent3Char"/>
    <w:uiPriority w:val="99"/>
    <w:semiHidden/>
    <w:unhideWhenUsed/>
    <w:rsid w:val="00732374"/>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732374"/>
    <w:rPr>
      <w:sz w:val="16"/>
      <w:szCs w:val="16"/>
    </w:rPr>
  </w:style>
  <w:style w:type="paragraph" w:styleId="Caption">
    <w:name w:val="caption"/>
    <w:basedOn w:val="Normal"/>
    <w:next w:val="Normal"/>
    <w:uiPriority w:val="35"/>
    <w:semiHidden/>
    <w:unhideWhenUsed/>
    <w:qFormat/>
    <w:rsid w:val="00732374"/>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732374"/>
    <w:pPr>
      <w:spacing w:after="0" w:line="240" w:lineRule="auto"/>
      <w:ind w:left="4320"/>
    </w:pPr>
  </w:style>
  <w:style w:type="character" w:customStyle="1" w:styleId="ClosingChar">
    <w:name w:val="Closing Char"/>
    <w:basedOn w:val="DefaultParagraphFont"/>
    <w:link w:val="Closing"/>
    <w:uiPriority w:val="99"/>
    <w:semiHidden/>
    <w:rsid w:val="00732374"/>
  </w:style>
  <w:style w:type="paragraph" w:styleId="CommentText">
    <w:name w:val="annotation text"/>
    <w:basedOn w:val="Normal"/>
    <w:link w:val="CommentTextChar"/>
    <w:uiPriority w:val="99"/>
    <w:semiHidden/>
    <w:unhideWhenUsed/>
    <w:rsid w:val="00732374"/>
    <w:pPr>
      <w:spacing w:line="240" w:lineRule="auto"/>
    </w:pPr>
    <w:rPr>
      <w:sz w:val="20"/>
      <w:szCs w:val="20"/>
    </w:rPr>
  </w:style>
  <w:style w:type="character" w:customStyle="1" w:styleId="CommentTextChar">
    <w:name w:val="Comment Text Char"/>
    <w:basedOn w:val="DefaultParagraphFont"/>
    <w:link w:val="CommentText"/>
    <w:uiPriority w:val="99"/>
    <w:semiHidden/>
    <w:rsid w:val="00732374"/>
    <w:rPr>
      <w:sz w:val="20"/>
      <w:szCs w:val="20"/>
    </w:rPr>
  </w:style>
  <w:style w:type="paragraph" w:styleId="CommentSubject">
    <w:name w:val="annotation subject"/>
    <w:basedOn w:val="CommentText"/>
    <w:next w:val="CommentText"/>
    <w:link w:val="CommentSubjectChar"/>
    <w:uiPriority w:val="99"/>
    <w:semiHidden/>
    <w:unhideWhenUsed/>
    <w:rsid w:val="00732374"/>
    <w:rPr>
      <w:b/>
      <w:bCs/>
    </w:rPr>
  </w:style>
  <w:style w:type="character" w:customStyle="1" w:styleId="CommentSubjectChar">
    <w:name w:val="Comment Subject Char"/>
    <w:basedOn w:val="CommentTextChar"/>
    <w:link w:val="CommentSubject"/>
    <w:uiPriority w:val="99"/>
    <w:semiHidden/>
    <w:rsid w:val="00732374"/>
    <w:rPr>
      <w:b/>
      <w:bCs/>
      <w:sz w:val="20"/>
      <w:szCs w:val="20"/>
    </w:rPr>
  </w:style>
  <w:style w:type="paragraph" w:styleId="Date">
    <w:name w:val="Date"/>
    <w:basedOn w:val="Normal"/>
    <w:next w:val="Normal"/>
    <w:link w:val="DateChar"/>
    <w:uiPriority w:val="99"/>
    <w:semiHidden/>
    <w:unhideWhenUsed/>
    <w:rsid w:val="00732374"/>
  </w:style>
  <w:style w:type="character" w:customStyle="1" w:styleId="DateChar">
    <w:name w:val="Date Char"/>
    <w:basedOn w:val="DefaultParagraphFont"/>
    <w:link w:val="Date"/>
    <w:uiPriority w:val="99"/>
    <w:semiHidden/>
    <w:rsid w:val="00732374"/>
  </w:style>
  <w:style w:type="paragraph" w:styleId="DocumentMap">
    <w:name w:val="Document Map"/>
    <w:basedOn w:val="Normal"/>
    <w:link w:val="DocumentMapChar"/>
    <w:uiPriority w:val="99"/>
    <w:semiHidden/>
    <w:unhideWhenUsed/>
    <w:rsid w:val="00732374"/>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732374"/>
    <w:rPr>
      <w:rFonts w:ascii="Segoe UI" w:hAnsi="Segoe UI" w:cs="Segoe UI"/>
      <w:sz w:val="16"/>
      <w:szCs w:val="16"/>
    </w:rPr>
  </w:style>
  <w:style w:type="paragraph" w:styleId="E-mailSignature">
    <w:name w:val="E-mail Signature"/>
    <w:basedOn w:val="Normal"/>
    <w:link w:val="E-mailSignatureChar"/>
    <w:uiPriority w:val="99"/>
    <w:semiHidden/>
    <w:unhideWhenUsed/>
    <w:rsid w:val="00732374"/>
    <w:pPr>
      <w:spacing w:after="0" w:line="240" w:lineRule="auto"/>
    </w:pPr>
  </w:style>
  <w:style w:type="character" w:customStyle="1" w:styleId="E-mailSignatureChar">
    <w:name w:val="E-mail Signature Char"/>
    <w:basedOn w:val="DefaultParagraphFont"/>
    <w:link w:val="E-mailSignature"/>
    <w:uiPriority w:val="99"/>
    <w:semiHidden/>
    <w:rsid w:val="00732374"/>
  </w:style>
  <w:style w:type="paragraph" w:styleId="EndnoteText">
    <w:name w:val="endnote text"/>
    <w:basedOn w:val="Normal"/>
    <w:link w:val="EndnoteTextChar"/>
    <w:uiPriority w:val="99"/>
    <w:semiHidden/>
    <w:unhideWhenUsed/>
    <w:rsid w:val="0073237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32374"/>
    <w:rPr>
      <w:sz w:val="20"/>
      <w:szCs w:val="20"/>
    </w:rPr>
  </w:style>
  <w:style w:type="paragraph" w:styleId="EnvelopeAddress">
    <w:name w:val="envelope address"/>
    <w:basedOn w:val="Normal"/>
    <w:uiPriority w:val="99"/>
    <w:semiHidden/>
    <w:unhideWhenUsed/>
    <w:rsid w:val="00732374"/>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732374"/>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73237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32374"/>
    <w:rPr>
      <w:sz w:val="20"/>
      <w:szCs w:val="20"/>
    </w:rPr>
  </w:style>
  <w:style w:type="character" w:customStyle="1" w:styleId="Heading1Char">
    <w:name w:val="Heading 1 Char"/>
    <w:basedOn w:val="DefaultParagraphFont"/>
    <w:link w:val="Heading1"/>
    <w:uiPriority w:val="9"/>
    <w:rsid w:val="0073237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732374"/>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732374"/>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732374"/>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732374"/>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732374"/>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732374"/>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73237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32374"/>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732374"/>
    <w:pPr>
      <w:spacing w:after="0" w:line="240" w:lineRule="auto"/>
    </w:pPr>
    <w:rPr>
      <w:i/>
      <w:iCs/>
    </w:rPr>
  </w:style>
  <w:style w:type="character" w:customStyle="1" w:styleId="HTMLAddressChar">
    <w:name w:val="HTML Address Char"/>
    <w:basedOn w:val="DefaultParagraphFont"/>
    <w:link w:val="HTMLAddress"/>
    <w:uiPriority w:val="99"/>
    <w:semiHidden/>
    <w:rsid w:val="00732374"/>
    <w:rPr>
      <w:i/>
      <w:iCs/>
    </w:rPr>
  </w:style>
  <w:style w:type="paragraph" w:styleId="HTMLPreformatted">
    <w:name w:val="HTML Preformatted"/>
    <w:basedOn w:val="Normal"/>
    <w:link w:val="HTMLPreformattedChar"/>
    <w:uiPriority w:val="99"/>
    <w:semiHidden/>
    <w:unhideWhenUsed/>
    <w:rsid w:val="00732374"/>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32374"/>
    <w:rPr>
      <w:rFonts w:ascii="Consolas" w:hAnsi="Consolas"/>
      <w:sz w:val="20"/>
      <w:szCs w:val="20"/>
    </w:rPr>
  </w:style>
  <w:style w:type="paragraph" w:styleId="Index1">
    <w:name w:val="index 1"/>
    <w:basedOn w:val="Normal"/>
    <w:next w:val="Normal"/>
    <w:autoRedefine/>
    <w:uiPriority w:val="99"/>
    <w:semiHidden/>
    <w:unhideWhenUsed/>
    <w:rsid w:val="00732374"/>
    <w:pPr>
      <w:spacing w:after="0" w:line="240" w:lineRule="auto"/>
      <w:ind w:left="220" w:hanging="220"/>
    </w:pPr>
  </w:style>
  <w:style w:type="paragraph" w:styleId="Index2">
    <w:name w:val="index 2"/>
    <w:basedOn w:val="Normal"/>
    <w:next w:val="Normal"/>
    <w:autoRedefine/>
    <w:uiPriority w:val="99"/>
    <w:semiHidden/>
    <w:unhideWhenUsed/>
    <w:rsid w:val="00732374"/>
    <w:pPr>
      <w:spacing w:after="0" w:line="240" w:lineRule="auto"/>
      <w:ind w:left="440" w:hanging="220"/>
    </w:pPr>
  </w:style>
  <w:style w:type="paragraph" w:styleId="Index3">
    <w:name w:val="index 3"/>
    <w:basedOn w:val="Normal"/>
    <w:next w:val="Normal"/>
    <w:autoRedefine/>
    <w:uiPriority w:val="99"/>
    <w:semiHidden/>
    <w:unhideWhenUsed/>
    <w:rsid w:val="00732374"/>
    <w:pPr>
      <w:spacing w:after="0" w:line="240" w:lineRule="auto"/>
      <w:ind w:left="660" w:hanging="220"/>
    </w:pPr>
  </w:style>
  <w:style w:type="paragraph" w:styleId="Index4">
    <w:name w:val="index 4"/>
    <w:basedOn w:val="Normal"/>
    <w:next w:val="Normal"/>
    <w:autoRedefine/>
    <w:uiPriority w:val="99"/>
    <w:semiHidden/>
    <w:unhideWhenUsed/>
    <w:rsid w:val="00732374"/>
    <w:pPr>
      <w:spacing w:after="0" w:line="240" w:lineRule="auto"/>
      <w:ind w:left="880" w:hanging="220"/>
    </w:pPr>
  </w:style>
  <w:style w:type="paragraph" w:styleId="Index5">
    <w:name w:val="index 5"/>
    <w:basedOn w:val="Normal"/>
    <w:next w:val="Normal"/>
    <w:autoRedefine/>
    <w:uiPriority w:val="99"/>
    <w:semiHidden/>
    <w:unhideWhenUsed/>
    <w:rsid w:val="00732374"/>
    <w:pPr>
      <w:spacing w:after="0" w:line="240" w:lineRule="auto"/>
      <w:ind w:left="1100" w:hanging="220"/>
    </w:pPr>
  </w:style>
  <w:style w:type="paragraph" w:styleId="Index6">
    <w:name w:val="index 6"/>
    <w:basedOn w:val="Normal"/>
    <w:next w:val="Normal"/>
    <w:autoRedefine/>
    <w:uiPriority w:val="99"/>
    <w:semiHidden/>
    <w:unhideWhenUsed/>
    <w:rsid w:val="00732374"/>
    <w:pPr>
      <w:spacing w:after="0" w:line="240" w:lineRule="auto"/>
      <w:ind w:left="1320" w:hanging="220"/>
    </w:pPr>
  </w:style>
  <w:style w:type="paragraph" w:styleId="Index7">
    <w:name w:val="index 7"/>
    <w:basedOn w:val="Normal"/>
    <w:next w:val="Normal"/>
    <w:autoRedefine/>
    <w:uiPriority w:val="99"/>
    <w:semiHidden/>
    <w:unhideWhenUsed/>
    <w:rsid w:val="00732374"/>
    <w:pPr>
      <w:spacing w:after="0" w:line="240" w:lineRule="auto"/>
      <w:ind w:left="1540" w:hanging="220"/>
    </w:pPr>
  </w:style>
  <w:style w:type="paragraph" w:styleId="Index8">
    <w:name w:val="index 8"/>
    <w:basedOn w:val="Normal"/>
    <w:next w:val="Normal"/>
    <w:autoRedefine/>
    <w:uiPriority w:val="99"/>
    <w:semiHidden/>
    <w:unhideWhenUsed/>
    <w:rsid w:val="00732374"/>
    <w:pPr>
      <w:spacing w:after="0" w:line="240" w:lineRule="auto"/>
      <w:ind w:left="1760" w:hanging="220"/>
    </w:pPr>
  </w:style>
  <w:style w:type="paragraph" w:styleId="Index9">
    <w:name w:val="index 9"/>
    <w:basedOn w:val="Normal"/>
    <w:next w:val="Normal"/>
    <w:autoRedefine/>
    <w:uiPriority w:val="99"/>
    <w:semiHidden/>
    <w:unhideWhenUsed/>
    <w:rsid w:val="00732374"/>
    <w:pPr>
      <w:spacing w:after="0" w:line="240" w:lineRule="auto"/>
      <w:ind w:left="1980" w:hanging="220"/>
    </w:pPr>
  </w:style>
  <w:style w:type="paragraph" w:styleId="IndexHeading">
    <w:name w:val="index heading"/>
    <w:basedOn w:val="Normal"/>
    <w:next w:val="Index1"/>
    <w:uiPriority w:val="99"/>
    <w:semiHidden/>
    <w:unhideWhenUsed/>
    <w:rsid w:val="0073237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732374"/>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732374"/>
    <w:rPr>
      <w:i/>
      <w:iCs/>
      <w:color w:val="5B9BD5" w:themeColor="accent1"/>
    </w:rPr>
  </w:style>
  <w:style w:type="paragraph" w:styleId="List">
    <w:name w:val="List"/>
    <w:basedOn w:val="Normal"/>
    <w:uiPriority w:val="99"/>
    <w:semiHidden/>
    <w:unhideWhenUsed/>
    <w:rsid w:val="00732374"/>
    <w:pPr>
      <w:ind w:left="360" w:hanging="360"/>
      <w:contextualSpacing/>
    </w:pPr>
  </w:style>
  <w:style w:type="paragraph" w:styleId="List2">
    <w:name w:val="List 2"/>
    <w:basedOn w:val="Normal"/>
    <w:uiPriority w:val="99"/>
    <w:semiHidden/>
    <w:unhideWhenUsed/>
    <w:rsid w:val="00732374"/>
    <w:pPr>
      <w:ind w:left="720" w:hanging="360"/>
      <w:contextualSpacing/>
    </w:pPr>
  </w:style>
  <w:style w:type="paragraph" w:styleId="List3">
    <w:name w:val="List 3"/>
    <w:basedOn w:val="Normal"/>
    <w:uiPriority w:val="99"/>
    <w:semiHidden/>
    <w:unhideWhenUsed/>
    <w:rsid w:val="00732374"/>
    <w:pPr>
      <w:ind w:left="1080" w:hanging="360"/>
      <w:contextualSpacing/>
    </w:pPr>
  </w:style>
  <w:style w:type="paragraph" w:styleId="List4">
    <w:name w:val="List 4"/>
    <w:basedOn w:val="Normal"/>
    <w:uiPriority w:val="99"/>
    <w:semiHidden/>
    <w:unhideWhenUsed/>
    <w:rsid w:val="00732374"/>
    <w:pPr>
      <w:ind w:left="1440" w:hanging="360"/>
      <w:contextualSpacing/>
    </w:pPr>
  </w:style>
  <w:style w:type="paragraph" w:styleId="List5">
    <w:name w:val="List 5"/>
    <w:basedOn w:val="Normal"/>
    <w:uiPriority w:val="99"/>
    <w:semiHidden/>
    <w:unhideWhenUsed/>
    <w:rsid w:val="00732374"/>
    <w:pPr>
      <w:ind w:left="1800" w:hanging="360"/>
      <w:contextualSpacing/>
    </w:pPr>
  </w:style>
  <w:style w:type="paragraph" w:styleId="ListBullet">
    <w:name w:val="List Bullet"/>
    <w:basedOn w:val="Normal"/>
    <w:uiPriority w:val="99"/>
    <w:semiHidden/>
    <w:unhideWhenUsed/>
    <w:rsid w:val="00732374"/>
    <w:pPr>
      <w:numPr>
        <w:numId w:val="14"/>
      </w:numPr>
      <w:contextualSpacing/>
    </w:pPr>
  </w:style>
  <w:style w:type="paragraph" w:styleId="ListBullet2">
    <w:name w:val="List Bullet 2"/>
    <w:basedOn w:val="Normal"/>
    <w:uiPriority w:val="99"/>
    <w:semiHidden/>
    <w:unhideWhenUsed/>
    <w:rsid w:val="00732374"/>
    <w:pPr>
      <w:numPr>
        <w:numId w:val="15"/>
      </w:numPr>
      <w:contextualSpacing/>
    </w:pPr>
  </w:style>
  <w:style w:type="paragraph" w:styleId="ListBullet3">
    <w:name w:val="List Bullet 3"/>
    <w:basedOn w:val="Normal"/>
    <w:uiPriority w:val="99"/>
    <w:semiHidden/>
    <w:unhideWhenUsed/>
    <w:rsid w:val="00732374"/>
    <w:pPr>
      <w:numPr>
        <w:numId w:val="16"/>
      </w:numPr>
      <w:contextualSpacing/>
    </w:pPr>
  </w:style>
  <w:style w:type="paragraph" w:styleId="ListBullet4">
    <w:name w:val="List Bullet 4"/>
    <w:basedOn w:val="Normal"/>
    <w:uiPriority w:val="99"/>
    <w:semiHidden/>
    <w:unhideWhenUsed/>
    <w:rsid w:val="00732374"/>
    <w:pPr>
      <w:numPr>
        <w:numId w:val="17"/>
      </w:numPr>
      <w:contextualSpacing/>
    </w:pPr>
  </w:style>
  <w:style w:type="paragraph" w:styleId="ListBullet5">
    <w:name w:val="List Bullet 5"/>
    <w:basedOn w:val="Normal"/>
    <w:uiPriority w:val="99"/>
    <w:semiHidden/>
    <w:unhideWhenUsed/>
    <w:rsid w:val="00732374"/>
    <w:pPr>
      <w:numPr>
        <w:numId w:val="18"/>
      </w:numPr>
      <w:contextualSpacing/>
    </w:pPr>
  </w:style>
  <w:style w:type="paragraph" w:styleId="ListContinue">
    <w:name w:val="List Continue"/>
    <w:basedOn w:val="Normal"/>
    <w:uiPriority w:val="99"/>
    <w:semiHidden/>
    <w:unhideWhenUsed/>
    <w:rsid w:val="00732374"/>
    <w:pPr>
      <w:spacing w:after="120"/>
      <w:ind w:left="360"/>
      <w:contextualSpacing/>
    </w:pPr>
  </w:style>
  <w:style w:type="paragraph" w:styleId="ListContinue2">
    <w:name w:val="List Continue 2"/>
    <w:basedOn w:val="Normal"/>
    <w:uiPriority w:val="99"/>
    <w:semiHidden/>
    <w:unhideWhenUsed/>
    <w:rsid w:val="00732374"/>
    <w:pPr>
      <w:spacing w:after="120"/>
      <w:ind w:left="720"/>
      <w:contextualSpacing/>
    </w:pPr>
  </w:style>
  <w:style w:type="paragraph" w:styleId="ListContinue3">
    <w:name w:val="List Continue 3"/>
    <w:basedOn w:val="Normal"/>
    <w:uiPriority w:val="99"/>
    <w:semiHidden/>
    <w:unhideWhenUsed/>
    <w:rsid w:val="00732374"/>
    <w:pPr>
      <w:spacing w:after="120"/>
      <w:ind w:left="1080"/>
      <w:contextualSpacing/>
    </w:pPr>
  </w:style>
  <w:style w:type="paragraph" w:styleId="ListContinue4">
    <w:name w:val="List Continue 4"/>
    <w:basedOn w:val="Normal"/>
    <w:uiPriority w:val="99"/>
    <w:semiHidden/>
    <w:unhideWhenUsed/>
    <w:rsid w:val="00732374"/>
    <w:pPr>
      <w:spacing w:after="120"/>
      <w:ind w:left="1440"/>
      <w:contextualSpacing/>
    </w:pPr>
  </w:style>
  <w:style w:type="paragraph" w:styleId="ListContinue5">
    <w:name w:val="List Continue 5"/>
    <w:basedOn w:val="Normal"/>
    <w:uiPriority w:val="99"/>
    <w:semiHidden/>
    <w:unhideWhenUsed/>
    <w:rsid w:val="00732374"/>
    <w:pPr>
      <w:spacing w:after="120"/>
      <w:ind w:left="1800"/>
      <w:contextualSpacing/>
    </w:pPr>
  </w:style>
  <w:style w:type="paragraph" w:styleId="ListNumber">
    <w:name w:val="List Number"/>
    <w:basedOn w:val="Normal"/>
    <w:uiPriority w:val="99"/>
    <w:semiHidden/>
    <w:unhideWhenUsed/>
    <w:rsid w:val="00732374"/>
    <w:pPr>
      <w:numPr>
        <w:numId w:val="19"/>
      </w:numPr>
      <w:contextualSpacing/>
    </w:pPr>
  </w:style>
  <w:style w:type="paragraph" w:styleId="ListNumber2">
    <w:name w:val="List Number 2"/>
    <w:basedOn w:val="Normal"/>
    <w:uiPriority w:val="99"/>
    <w:semiHidden/>
    <w:unhideWhenUsed/>
    <w:rsid w:val="00732374"/>
    <w:pPr>
      <w:numPr>
        <w:numId w:val="20"/>
      </w:numPr>
      <w:contextualSpacing/>
    </w:pPr>
  </w:style>
  <w:style w:type="paragraph" w:styleId="ListNumber3">
    <w:name w:val="List Number 3"/>
    <w:basedOn w:val="Normal"/>
    <w:uiPriority w:val="99"/>
    <w:semiHidden/>
    <w:unhideWhenUsed/>
    <w:rsid w:val="00732374"/>
    <w:pPr>
      <w:numPr>
        <w:numId w:val="21"/>
      </w:numPr>
      <w:contextualSpacing/>
    </w:pPr>
  </w:style>
  <w:style w:type="paragraph" w:styleId="ListNumber4">
    <w:name w:val="List Number 4"/>
    <w:basedOn w:val="Normal"/>
    <w:uiPriority w:val="99"/>
    <w:semiHidden/>
    <w:unhideWhenUsed/>
    <w:rsid w:val="00732374"/>
    <w:pPr>
      <w:numPr>
        <w:numId w:val="22"/>
      </w:numPr>
      <w:contextualSpacing/>
    </w:pPr>
  </w:style>
  <w:style w:type="paragraph" w:styleId="ListNumber5">
    <w:name w:val="List Number 5"/>
    <w:basedOn w:val="Normal"/>
    <w:uiPriority w:val="99"/>
    <w:semiHidden/>
    <w:unhideWhenUsed/>
    <w:rsid w:val="00732374"/>
    <w:pPr>
      <w:numPr>
        <w:numId w:val="23"/>
      </w:numPr>
      <w:contextualSpacing/>
    </w:pPr>
  </w:style>
  <w:style w:type="paragraph" w:styleId="MacroText">
    <w:name w:val="macro"/>
    <w:link w:val="MacroTextChar"/>
    <w:uiPriority w:val="99"/>
    <w:semiHidden/>
    <w:unhideWhenUsed/>
    <w:rsid w:val="00732374"/>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732374"/>
    <w:rPr>
      <w:rFonts w:ascii="Consolas" w:hAnsi="Consolas"/>
      <w:sz w:val="20"/>
      <w:szCs w:val="20"/>
    </w:rPr>
  </w:style>
  <w:style w:type="paragraph" w:styleId="MessageHeader">
    <w:name w:val="Message Header"/>
    <w:basedOn w:val="Normal"/>
    <w:link w:val="MessageHeaderChar"/>
    <w:uiPriority w:val="99"/>
    <w:semiHidden/>
    <w:unhideWhenUsed/>
    <w:rsid w:val="00732374"/>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732374"/>
    <w:rPr>
      <w:rFonts w:asciiTheme="majorHAnsi" w:eastAsiaTheme="majorEastAsia" w:hAnsiTheme="majorHAnsi" w:cstheme="majorBidi"/>
      <w:sz w:val="24"/>
      <w:szCs w:val="24"/>
      <w:shd w:val="pct20" w:color="auto" w:fill="auto"/>
    </w:rPr>
  </w:style>
  <w:style w:type="paragraph" w:styleId="NoSpacing">
    <w:name w:val="No Spacing"/>
    <w:uiPriority w:val="1"/>
    <w:qFormat/>
    <w:rsid w:val="00732374"/>
    <w:pPr>
      <w:spacing w:after="0" w:line="240" w:lineRule="auto"/>
    </w:pPr>
  </w:style>
  <w:style w:type="paragraph" w:styleId="NormalIndent">
    <w:name w:val="Normal Indent"/>
    <w:basedOn w:val="Normal"/>
    <w:uiPriority w:val="99"/>
    <w:semiHidden/>
    <w:unhideWhenUsed/>
    <w:rsid w:val="00732374"/>
    <w:pPr>
      <w:ind w:left="720"/>
    </w:pPr>
  </w:style>
  <w:style w:type="paragraph" w:styleId="NoteHeading">
    <w:name w:val="Note Heading"/>
    <w:basedOn w:val="Normal"/>
    <w:next w:val="Normal"/>
    <w:link w:val="NoteHeadingChar"/>
    <w:uiPriority w:val="99"/>
    <w:semiHidden/>
    <w:unhideWhenUsed/>
    <w:rsid w:val="00732374"/>
    <w:pPr>
      <w:spacing w:after="0" w:line="240" w:lineRule="auto"/>
    </w:pPr>
  </w:style>
  <w:style w:type="character" w:customStyle="1" w:styleId="NoteHeadingChar">
    <w:name w:val="Note Heading Char"/>
    <w:basedOn w:val="DefaultParagraphFont"/>
    <w:link w:val="NoteHeading"/>
    <w:uiPriority w:val="99"/>
    <w:semiHidden/>
    <w:rsid w:val="00732374"/>
  </w:style>
  <w:style w:type="paragraph" w:styleId="Quote">
    <w:name w:val="Quote"/>
    <w:basedOn w:val="Normal"/>
    <w:next w:val="Normal"/>
    <w:link w:val="QuoteChar"/>
    <w:uiPriority w:val="29"/>
    <w:qFormat/>
    <w:rsid w:val="0073237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732374"/>
    <w:rPr>
      <w:i/>
      <w:iCs/>
      <w:color w:val="404040" w:themeColor="text1" w:themeTint="BF"/>
    </w:rPr>
  </w:style>
  <w:style w:type="paragraph" w:styleId="Salutation">
    <w:name w:val="Salutation"/>
    <w:basedOn w:val="Normal"/>
    <w:next w:val="Normal"/>
    <w:link w:val="SalutationChar"/>
    <w:uiPriority w:val="99"/>
    <w:semiHidden/>
    <w:unhideWhenUsed/>
    <w:rsid w:val="00732374"/>
  </w:style>
  <w:style w:type="character" w:customStyle="1" w:styleId="SalutationChar">
    <w:name w:val="Salutation Char"/>
    <w:basedOn w:val="DefaultParagraphFont"/>
    <w:link w:val="Salutation"/>
    <w:uiPriority w:val="99"/>
    <w:semiHidden/>
    <w:rsid w:val="00732374"/>
  </w:style>
  <w:style w:type="paragraph" w:styleId="Signature">
    <w:name w:val="Signature"/>
    <w:basedOn w:val="Normal"/>
    <w:link w:val="SignatureChar"/>
    <w:uiPriority w:val="99"/>
    <w:semiHidden/>
    <w:unhideWhenUsed/>
    <w:rsid w:val="00732374"/>
    <w:pPr>
      <w:spacing w:after="0" w:line="240" w:lineRule="auto"/>
      <w:ind w:left="4320"/>
    </w:pPr>
  </w:style>
  <w:style w:type="character" w:customStyle="1" w:styleId="SignatureChar">
    <w:name w:val="Signature Char"/>
    <w:basedOn w:val="DefaultParagraphFont"/>
    <w:link w:val="Signature"/>
    <w:uiPriority w:val="99"/>
    <w:semiHidden/>
    <w:rsid w:val="00732374"/>
  </w:style>
  <w:style w:type="paragraph" w:styleId="Subtitle">
    <w:name w:val="Subtitle"/>
    <w:basedOn w:val="Normal"/>
    <w:next w:val="Normal"/>
    <w:link w:val="SubtitleChar"/>
    <w:uiPriority w:val="11"/>
    <w:qFormat/>
    <w:rsid w:val="0073237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32374"/>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732374"/>
    <w:pPr>
      <w:spacing w:after="0"/>
      <w:ind w:left="220" w:hanging="220"/>
    </w:pPr>
  </w:style>
  <w:style w:type="paragraph" w:styleId="TableofFigures">
    <w:name w:val="table of figures"/>
    <w:basedOn w:val="Normal"/>
    <w:next w:val="Normal"/>
    <w:uiPriority w:val="99"/>
    <w:semiHidden/>
    <w:unhideWhenUsed/>
    <w:rsid w:val="00732374"/>
    <w:pPr>
      <w:spacing w:after="0"/>
    </w:pPr>
  </w:style>
  <w:style w:type="paragraph" w:styleId="Title">
    <w:name w:val="Title"/>
    <w:basedOn w:val="Normal"/>
    <w:next w:val="Normal"/>
    <w:link w:val="TitleChar"/>
    <w:uiPriority w:val="10"/>
    <w:qFormat/>
    <w:rsid w:val="0073237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32374"/>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732374"/>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732374"/>
    <w:pPr>
      <w:spacing w:after="100"/>
    </w:pPr>
  </w:style>
  <w:style w:type="paragraph" w:styleId="TOC2">
    <w:name w:val="toc 2"/>
    <w:basedOn w:val="Normal"/>
    <w:next w:val="Normal"/>
    <w:autoRedefine/>
    <w:uiPriority w:val="39"/>
    <w:semiHidden/>
    <w:unhideWhenUsed/>
    <w:rsid w:val="00732374"/>
    <w:pPr>
      <w:spacing w:after="100"/>
      <w:ind w:left="220"/>
    </w:pPr>
  </w:style>
  <w:style w:type="paragraph" w:styleId="TOC3">
    <w:name w:val="toc 3"/>
    <w:basedOn w:val="Normal"/>
    <w:next w:val="Normal"/>
    <w:autoRedefine/>
    <w:uiPriority w:val="39"/>
    <w:semiHidden/>
    <w:unhideWhenUsed/>
    <w:rsid w:val="00732374"/>
    <w:pPr>
      <w:spacing w:after="100"/>
      <w:ind w:left="440"/>
    </w:pPr>
  </w:style>
  <w:style w:type="paragraph" w:styleId="TOC4">
    <w:name w:val="toc 4"/>
    <w:basedOn w:val="Normal"/>
    <w:next w:val="Normal"/>
    <w:autoRedefine/>
    <w:uiPriority w:val="39"/>
    <w:semiHidden/>
    <w:unhideWhenUsed/>
    <w:rsid w:val="00732374"/>
    <w:pPr>
      <w:spacing w:after="100"/>
      <w:ind w:left="660"/>
    </w:pPr>
  </w:style>
  <w:style w:type="paragraph" w:styleId="TOC5">
    <w:name w:val="toc 5"/>
    <w:basedOn w:val="Normal"/>
    <w:next w:val="Normal"/>
    <w:autoRedefine/>
    <w:uiPriority w:val="39"/>
    <w:semiHidden/>
    <w:unhideWhenUsed/>
    <w:rsid w:val="00732374"/>
    <w:pPr>
      <w:spacing w:after="100"/>
      <w:ind w:left="880"/>
    </w:pPr>
  </w:style>
  <w:style w:type="paragraph" w:styleId="TOC6">
    <w:name w:val="toc 6"/>
    <w:basedOn w:val="Normal"/>
    <w:next w:val="Normal"/>
    <w:autoRedefine/>
    <w:uiPriority w:val="39"/>
    <w:semiHidden/>
    <w:unhideWhenUsed/>
    <w:rsid w:val="00732374"/>
    <w:pPr>
      <w:spacing w:after="100"/>
      <w:ind w:left="1100"/>
    </w:pPr>
  </w:style>
  <w:style w:type="paragraph" w:styleId="TOC7">
    <w:name w:val="toc 7"/>
    <w:basedOn w:val="Normal"/>
    <w:next w:val="Normal"/>
    <w:autoRedefine/>
    <w:uiPriority w:val="39"/>
    <w:semiHidden/>
    <w:unhideWhenUsed/>
    <w:rsid w:val="00732374"/>
    <w:pPr>
      <w:spacing w:after="100"/>
      <w:ind w:left="1320"/>
    </w:pPr>
  </w:style>
  <w:style w:type="paragraph" w:styleId="TOC8">
    <w:name w:val="toc 8"/>
    <w:basedOn w:val="Normal"/>
    <w:next w:val="Normal"/>
    <w:autoRedefine/>
    <w:uiPriority w:val="39"/>
    <w:semiHidden/>
    <w:unhideWhenUsed/>
    <w:rsid w:val="00732374"/>
    <w:pPr>
      <w:spacing w:after="100"/>
      <w:ind w:left="1540"/>
    </w:pPr>
  </w:style>
  <w:style w:type="paragraph" w:styleId="TOC9">
    <w:name w:val="toc 9"/>
    <w:basedOn w:val="Normal"/>
    <w:next w:val="Normal"/>
    <w:autoRedefine/>
    <w:uiPriority w:val="39"/>
    <w:semiHidden/>
    <w:unhideWhenUsed/>
    <w:rsid w:val="00732374"/>
    <w:pPr>
      <w:spacing w:after="100"/>
      <w:ind w:left="1760"/>
    </w:pPr>
  </w:style>
  <w:style w:type="paragraph" w:styleId="TOCHeading">
    <w:name w:val="TOC Heading"/>
    <w:basedOn w:val="Heading1"/>
    <w:next w:val="Normal"/>
    <w:uiPriority w:val="39"/>
    <w:semiHidden/>
    <w:unhideWhenUsed/>
    <w:qFormat/>
    <w:rsid w:val="00732374"/>
    <w:pPr>
      <w:outlineLvl w:val="9"/>
    </w:pPr>
  </w:style>
  <w:style w:type="character" w:styleId="UnresolvedMention">
    <w:name w:val="Unresolved Mention"/>
    <w:basedOn w:val="DefaultParagraphFont"/>
    <w:uiPriority w:val="99"/>
    <w:semiHidden/>
    <w:unhideWhenUsed/>
    <w:rsid w:val="00342B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85497">
      <w:bodyDiv w:val="1"/>
      <w:marLeft w:val="0"/>
      <w:marRight w:val="0"/>
      <w:marTop w:val="0"/>
      <w:marBottom w:val="0"/>
      <w:divBdr>
        <w:top w:val="none" w:sz="0" w:space="0" w:color="auto"/>
        <w:left w:val="none" w:sz="0" w:space="0" w:color="auto"/>
        <w:bottom w:val="none" w:sz="0" w:space="0" w:color="auto"/>
        <w:right w:val="none" w:sz="0" w:space="0" w:color="auto"/>
      </w:divBdr>
    </w:div>
    <w:div w:id="17122652">
      <w:bodyDiv w:val="1"/>
      <w:marLeft w:val="0"/>
      <w:marRight w:val="0"/>
      <w:marTop w:val="0"/>
      <w:marBottom w:val="0"/>
      <w:divBdr>
        <w:top w:val="none" w:sz="0" w:space="0" w:color="auto"/>
        <w:left w:val="none" w:sz="0" w:space="0" w:color="auto"/>
        <w:bottom w:val="none" w:sz="0" w:space="0" w:color="auto"/>
        <w:right w:val="none" w:sz="0" w:space="0" w:color="auto"/>
      </w:divBdr>
    </w:div>
    <w:div w:id="26834041">
      <w:bodyDiv w:val="1"/>
      <w:marLeft w:val="0"/>
      <w:marRight w:val="0"/>
      <w:marTop w:val="0"/>
      <w:marBottom w:val="0"/>
      <w:divBdr>
        <w:top w:val="none" w:sz="0" w:space="0" w:color="auto"/>
        <w:left w:val="none" w:sz="0" w:space="0" w:color="auto"/>
        <w:bottom w:val="none" w:sz="0" w:space="0" w:color="auto"/>
        <w:right w:val="none" w:sz="0" w:space="0" w:color="auto"/>
      </w:divBdr>
    </w:div>
    <w:div w:id="34083943">
      <w:bodyDiv w:val="1"/>
      <w:marLeft w:val="0"/>
      <w:marRight w:val="0"/>
      <w:marTop w:val="0"/>
      <w:marBottom w:val="0"/>
      <w:divBdr>
        <w:top w:val="none" w:sz="0" w:space="0" w:color="auto"/>
        <w:left w:val="none" w:sz="0" w:space="0" w:color="auto"/>
        <w:bottom w:val="none" w:sz="0" w:space="0" w:color="auto"/>
        <w:right w:val="none" w:sz="0" w:space="0" w:color="auto"/>
      </w:divBdr>
    </w:div>
    <w:div w:id="61296719">
      <w:bodyDiv w:val="1"/>
      <w:marLeft w:val="0"/>
      <w:marRight w:val="0"/>
      <w:marTop w:val="0"/>
      <w:marBottom w:val="0"/>
      <w:divBdr>
        <w:top w:val="none" w:sz="0" w:space="0" w:color="auto"/>
        <w:left w:val="none" w:sz="0" w:space="0" w:color="auto"/>
        <w:bottom w:val="none" w:sz="0" w:space="0" w:color="auto"/>
        <w:right w:val="none" w:sz="0" w:space="0" w:color="auto"/>
      </w:divBdr>
    </w:div>
    <w:div w:id="61951999">
      <w:bodyDiv w:val="1"/>
      <w:marLeft w:val="0"/>
      <w:marRight w:val="0"/>
      <w:marTop w:val="0"/>
      <w:marBottom w:val="0"/>
      <w:divBdr>
        <w:top w:val="none" w:sz="0" w:space="0" w:color="auto"/>
        <w:left w:val="none" w:sz="0" w:space="0" w:color="auto"/>
        <w:bottom w:val="none" w:sz="0" w:space="0" w:color="auto"/>
        <w:right w:val="none" w:sz="0" w:space="0" w:color="auto"/>
      </w:divBdr>
    </w:div>
    <w:div w:id="84810825">
      <w:bodyDiv w:val="1"/>
      <w:marLeft w:val="0"/>
      <w:marRight w:val="0"/>
      <w:marTop w:val="0"/>
      <w:marBottom w:val="0"/>
      <w:divBdr>
        <w:top w:val="none" w:sz="0" w:space="0" w:color="auto"/>
        <w:left w:val="none" w:sz="0" w:space="0" w:color="auto"/>
        <w:bottom w:val="none" w:sz="0" w:space="0" w:color="auto"/>
        <w:right w:val="none" w:sz="0" w:space="0" w:color="auto"/>
      </w:divBdr>
    </w:div>
    <w:div w:id="85349938">
      <w:bodyDiv w:val="1"/>
      <w:marLeft w:val="0"/>
      <w:marRight w:val="0"/>
      <w:marTop w:val="0"/>
      <w:marBottom w:val="0"/>
      <w:divBdr>
        <w:top w:val="none" w:sz="0" w:space="0" w:color="auto"/>
        <w:left w:val="none" w:sz="0" w:space="0" w:color="auto"/>
        <w:bottom w:val="none" w:sz="0" w:space="0" w:color="auto"/>
        <w:right w:val="none" w:sz="0" w:space="0" w:color="auto"/>
      </w:divBdr>
    </w:div>
    <w:div w:id="105272706">
      <w:bodyDiv w:val="1"/>
      <w:marLeft w:val="0"/>
      <w:marRight w:val="0"/>
      <w:marTop w:val="0"/>
      <w:marBottom w:val="0"/>
      <w:divBdr>
        <w:top w:val="none" w:sz="0" w:space="0" w:color="auto"/>
        <w:left w:val="none" w:sz="0" w:space="0" w:color="auto"/>
        <w:bottom w:val="none" w:sz="0" w:space="0" w:color="auto"/>
        <w:right w:val="none" w:sz="0" w:space="0" w:color="auto"/>
      </w:divBdr>
    </w:div>
    <w:div w:id="106586637">
      <w:bodyDiv w:val="1"/>
      <w:marLeft w:val="0"/>
      <w:marRight w:val="0"/>
      <w:marTop w:val="0"/>
      <w:marBottom w:val="0"/>
      <w:divBdr>
        <w:top w:val="none" w:sz="0" w:space="0" w:color="auto"/>
        <w:left w:val="none" w:sz="0" w:space="0" w:color="auto"/>
        <w:bottom w:val="none" w:sz="0" w:space="0" w:color="auto"/>
        <w:right w:val="none" w:sz="0" w:space="0" w:color="auto"/>
      </w:divBdr>
    </w:div>
    <w:div w:id="115369129">
      <w:bodyDiv w:val="1"/>
      <w:marLeft w:val="0"/>
      <w:marRight w:val="0"/>
      <w:marTop w:val="0"/>
      <w:marBottom w:val="0"/>
      <w:divBdr>
        <w:top w:val="none" w:sz="0" w:space="0" w:color="auto"/>
        <w:left w:val="none" w:sz="0" w:space="0" w:color="auto"/>
        <w:bottom w:val="none" w:sz="0" w:space="0" w:color="auto"/>
        <w:right w:val="none" w:sz="0" w:space="0" w:color="auto"/>
      </w:divBdr>
    </w:div>
    <w:div w:id="124861740">
      <w:bodyDiv w:val="1"/>
      <w:marLeft w:val="0"/>
      <w:marRight w:val="0"/>
      <w:marTop w:val="0"/>
      <w:marBottom w:val="0"/>
      <w:divBdr>
        <w:top w:val="none" w:sz="0" w:space="0" w:color="auto"/>
        <w:left w:val="none" w:sz="0" w:space="0" w:color="auto"/>
        <w:bottom w:val="none" w:sz="0" w:space="0" w:color="auto"/>
        <w:right w:val="none" w:sz="0" w:space="0" w:color="auto"/>
      </w:divBdr>
    </w:div>
    <w:div w:id="156774546">
      <w:bodyDiv w:val="1"/>
      <w:marLeft w:val="0"/>
      <w:marRight w:val="0"/>
      <w:marTop w:val="0"/>
      <w:marBottom w:val="0"/>
      <w:divBdr>
        <w:top w:val="none" w:sz="0" w:space="0" w:color="auto"/>
        <w:left w:val="none" w:sz="0" w:space="0" w:color="auto"/>
        <w:bottom w:val="none" w:sz="0" w:space="0" w:color="auto"/>
        <w:right w:val="none" w:sz="0" w:space="0" w:color="auto"/>
      </w:divBdr>
    </w:div>
    <w:div w:id="190075477">
      <w:bodyDiv w:val="1"/>
      <w:marLeft w:val="0"/>
      <w:marRight w:val="0"/>
      <w:marTop w:val="0"/>
      <w:marBottom w:val="0"/>
      <w:divBdr>
        <w:top w:val="none" w:sz="0" w:space="0" w:color="auto"/>
        <w:left w:val="none" w:sz="0" w:space="0" w:color="auto"/>
        <w:bottom w:val="none" w:sz="0" w:space="0" w:color="auto"/>
        <w:right w:val="none" w:sz="0" w:space="0" w:color="auto"/>
      </w:divBdr>
    </w:div>
    <w:div w:id="198320636">
      <w:bodyDiv w:val="1"/>
      <w:marLeft w:val="0"/>
      <w:marRight w:val="0"/>
      <w:marTop w:val="0"/>
      <w:marBottom w:val="0"/>
      <w:divBdr>
        <w:top w:val="none" w:sz="0" w:space="0" w:color="auto"/>
        <w:left w:val="none" w:sz="0" w:space="0" w:color="auto"/>
        <w:bottom w:val="none" w:sz="0" w:space="0" w:color="auto"/>
        <w:right w:val="none" w:sz="0" w:space="0" w:color="auto"/>
      </w:divBdr>
    </w:div>
    <w:div w:id="201984452">
      <w:bodyDiv w:val="1"/>
      <w:marLeft w:val="0"/>
      <w:marRight w:val="0"/>
      <w:marTop w:val="0"/>
      <w:marBottom w:val="0"/>
      <w:divBdr>
        <w:top w:val="none" w:sz="0" w:space="0" w:color="auto"/>
        <w:left w:val="none" w:sz="0" w:space="0" w:color="auto"/>
        <w:bottom w:val="none" w:sz="0" w:space="0" w:color="auto"/>
        <w:right w:val="none" w:sz="0" w:space="0" w:color="auto"/>
      </w:divBdr>
    </w:div>
    <w:div w:id="207843600">
      <w:bodyDiv w:val="1"/>
      <w:marLeft w:val="0"/>
      <w:marRight w:val="0"/>
      <w:marTop w:val="0"/>
      <w:marBottom w:val="0"/>
      <w:divBdr>
        <w:top w:val="none" w:sz="0" w:space="0" w:color="auto"/>
        <w:left w:val="none" w:sz="0" w:space="0" w:color="auto"/>
        <w:bottom w:val="none" w:sz="0" w:space="0" w:color="auto"/>
        <w:right w:val="none" w:sz="0" w:space="0" w:color="auto"/>
      </w:divBdr>
    </w:div>
    <w:div w:id="217203761">
      <w:bodyDiv w:val="1"/>
      <w:marLeft w:val="0"/>
      <w:marRight w:val="0"/>
      <w:marTop w:val="0"/>
      <w:marBottom w:val="0"/>
      <w:divBdr>
        <w:top w:val="none" w:sz="0" w:space="0" w:color="auto"/>
        <w:left w:val="none" w:sz="0" w:space="0" w:color="auto"/>
        <w:bottom w:val="none" w:sz="0" w:space="0" w:color="auto"/>
        <w:right w:val="none" w:sz="0" w:space="0" w:color="auto"/>
      </w:divBdr>
    </w:div>
    <w:div w:id="229460522">
      <w:bodyDiv w:val="1"/>
      <w:marLeft w:val="0"/>
      <w:marRight w:val="0"/>
      <w:marTop w:val="0"/>
      <w:marBottom w:val="0"/>
      <w:divBdr>
        <w:top w:val="none" w:sz="0" w:space="0" w:color="auto"/>
        <w:left w:val="none" w:sz="0" w:space="0" w:color="auto"/>
        <w:bottom w:val="none" w:sz="0" w:space="0" w:color="auto"/>
        <w:right w:val="none" w:sz="0" w:space="0" w:color="auto"/>
      </w:divBdr>
    </w:div>
    <w:div w:id="252475254">
      <w:bodyDiv w:val="1"/>
      <w:marLeft w:val="0"/>
      <w:marRight w:val="0"/>
      <w:marTop w:val="0"/>
      <w:marBottom w:val="0"/>
      <w:divBdr>
        <w:top w:val="none" w:sz="0" w:space="0" w:color="auto"/>
        <w:left w:val="none" w:sz="0" w:space="0" w:color="auto"/>
        <w:bottom w:val="none" w:sz="0" w:space="0" w:color="auto"/>
        <w:right w:val="none" w:sz="0" w:space="0" w:color="auto"/>
      </w:divBdr>
    </w:div>
    <w:div w:id="287511568">
      <w:bodyDiv w:val="1"/>
      <w:marLeft w:val="0"/>
      <w:marRight w:val="0"/>
      <w:marTop w:val="0"/>
      <w:marBottom w:val="0"/>
      <w:divBdr>
        <w:top w:val="none" w:sz="0" w:space="0" w:color="auto"/>
        <w:left w:val="none" w:sz="0" w:space="0" w:color="auto"/>
        <w:bottom w:val="none" w:sz="0" w:space="0" w:color="auto"/>
        <w:right w:val="none" w:sz="0" w:space="0" w:color="auto"/>
      </w:divBdr>
    </w:div>
    <w:div w:id="289164134">
      <w:bodyDiv w:val="1"/>
      <w:marLeft w:val="0"/>
      <w:marRight w:val="0"/>
      <w:marTop w:val="0"/>
      <w:marBottom w:val="0"/>
      <w:divBdr>
        <w:top w:val="none" w:sz="0" w:space="0" w:color="auto"/>
        <w:left w:val="none" w:sz="0" w:space="0" w:color="auto"/>
        <w:bottom w:val="none" w:sz="0" w:space="0" w:color="auto"/>
        <w:right w:val="none" w:sz="0" w:space="0" w:color="auto"/>
      </w:divBdr>
    </w:div>
    <w:div w:id="325784673">
      <w:bodyDiv w:val="1"/>
      <w:marLeft w:val="0"/>
      <w:marRight w:val="0"/>
      <w:marTop w:val="0"/>
      <w:marBottom w:val="0"/>
      <w:divBdr>
        <w:top w:val="none" w:sz="0" w:space="0" w:color="auto"/>
        <w:left w:val="none" w:sz="0" w:space="0" w:color="auto"/>
        <w:bottom w:val="none" w:sz="0" w:space="0" w:color="auto"/>
        <w:right w:val="none" w:sz="0" w:space="0" w:color="auto"/>
      </w:divBdr>
    </w:div>
    <w:div w:id="358433729">
      <w:bodyDiv w:val="1"/>
      <w:marLeft w:val="0"/>
      <w:marRight w:val="0"/>
      <w:marTop w:val="0"/>
      <w:marBottom w:val="0"/>
      <w:divBdr>
        <w:top w:val="none" w:sz="0" w:space="0" w:color="auto"/>
        <w:left w:val="none" w:sz="0" w:space="0" w:color="auto"/>
        <w:bottom w:val="none" w:sz="0" w:space="0" w:color="auto"/>
        <w:right w:val="none" w:sz="0" w:space="0" w:color="auto"/>
      </w:divBdr>
    </w:div>
    <w:div w:id="393548332">
      <w:bodyDiv w:val="1"/>
      <w:marLeft w:val="0"/>
      <w:marRight w:val="0"/>
      <w:marTop w:val="0"/>
      <w:marBottom w:val="0"/>
      <w:divBdr>
        <w:top w:val="none" w:sz="0" w:space="0" w:color="auto"/>
        <w:left w:val="none" w:sz="0" w:space="0" w:color="auto"/>
        <w:bottom w:val="none" w:sz="0" w:space="0" w:color="auto"/>
        <w:right w:val="none" w:sz="0" w:space="0" w:color="auto"/>
      </w:divBdr>
    </w:div>
    <w:div w:id="397244531">
      <w:bodyDiv w:val="1"/>
      <w:marLeft w:val="0"/>
      <w:marRight w:val="0"/>
      <w:marTop w:val="0"/>
      <w:marBottom w:val="0"/>
      <w:divBdr>
        <w:top w:val="none" w:sz="0" w:space="0" w:color="auto"/>
        <w:left w:val="none" w:sz="0" w:space="0" w:color="auto"/>
        <w:bottom w:val="none" w:sz="0" w:space="0" w:color="auto"/>
        <w:right w:val="none" w:sz="0" w:space="0" w:color="auto"/>
      </w:divBdr>
    </w:div>
    <w:div w:id="408961655">
      <w:bodyDiv w:val="1"/>
      <w:marLeft w:val="0"/>
      <w:marRight w:val="0"/>
      <w:marTop w:val="0"/>
      <w:marBottom w:val="0"/>
      <w:divBdr>
        <w:top w:val="none" w:sz="0" w:space="0" w:color="auto"/>
        <w:left w:val="none" w:sz="0" w:space="0" w:color="auto"/>
        <w:bottom w:val="none" w:sz="0" w:space="0" w:color="auto"/>
        <w:right w:val="none" w:sz="0" w:space="0" w:color="auto"/>
      </w:divBdr>
    </w:div>
    <w:div w:id="440685285">
      <w:bodyDiv w:val="1"/>
      <w:marLeft w:val="0"/>
      <w:marRight w:val="0"/>
      <w:marTop w:val="0"/>
      <w:marBottom w:val="0"/>
      <w:divBdr>
        <w:top w:val="none" w:sz="0" w:space="0" w:color="auto"/>
        <w:left w:val="none" w:sz="0" w:space="0" w:color="auto"/>
        <w:bottom w:val="none" w:sz="0" w:space="0" w:color="auto"/>
        <w:right w:val="none" w:sz="0" w:space="0" w:color="auto"/>
      </w:divBdr>
    </w:div>
    <w:div w:id="440875811">
      <w:bodyDiv w:val="1"/>
      <w:marLeft w:val="0"/>
      <w:marRight w:val="0"/>
      <w:marTop w:val="0"/>
      <w:marBottom w:val="0"/>
      <w:divBdr>
        <w:top w:val="none" w:sz="0" w:space="0" w:color="auto"/>
        <w:left w:val="none" w:sz="0" w:space="0" w:color="auto"/>
        <w:bottom w:val="none" w:sz="0" w:space="0" w:color="auto"/>
        <w:right w:val="none" w:sz="0" w:space="0" w:color="auto"/>
      </w:divBdr>
    </w:div>
    <w:div w:id="458499179">
      <w:bodyDiv w:val="1"/>
      <w:marLeft w:val="0"/>
      <w:marRight w:val="0"/>
      <w:marTop w:val="0"/>
      <w:marBottom w:val="0"/>
      <w:divBdr>
        <w:top w:val="none" w:sz="0" w:space="0" w:color="auto"/>
        <w:left w:val="none" w:sz="0" w:space="0" w:color="auto"/>
        <w:bottom w:val="none" w:sz="0" w:space="0" w:color="auto"/>
        <w:right w:val="none" w:sz="0" w:space="0" w:color="auto"/>
      </w:divBdr>
    </w:div>
    <w:div w:id="467012313">
      <w:bodyDiv w:val="1"/>
      <w:marLeft w:val="0"/>
      <w:marRight w:val="0"/>
      <w:marTop w:val="0"/>
      <w:marBottom w:val="0"/>
      <w:divBdr>
        <w:top w:val="none" w:sz="0" w:space="0" w:color="auto"/>
        <w:left w:val="none" w:sz="0" w:space="0" w:color="auto"/>
        <w:bottom w:val="none" w:sz="0" w:space="0" w:color="auto"/>
        <w:right w:val="none" w:sz="0" w:space="0" w:color="auto"/>
      </w:divBdr>
    </w:div>
    <w:div w:id="468129878">
      <w:bodyDiv w:val="1"/>
      <w:marLeft w:val="0"/>
      <w:marRight w:val="0"/>
      <w:marTop w:val="0"/>
      <w:marBottom w:val="0"/>
      <w:divBdr>
        <w:top w:val="none" w:sz="0" w:space="0" w:color="auto"/>
        <w:left w:val="none" w:sz="0" w:space="0" w:color="auto"/>
        <w:bottom w:val="none" w:sz="0" w:space="0" w:color="auto"/>
        <w:right w:val="none" w:sz="0" w:space="0" w:color="auto"/>
      </w:divBdr>
    </w:div>
    <w:div w:id="471752360">
      <w:bodyDiv w:val="1"/>
      <w:marLeft w:val="0"/>
      <w:marRight w:val="0"/>
      <w:marTop w:val="0"/>
      <w:marBottom w:val="0"/>
      <w:divBdr>
        <w:top w:val="none" w:sz="0" w:space="0" w:color="auto"/>
        <w:left w:val="none" w:sz="0" w:space="0" w:color="auto"/>
        <w:bottom w:val="none" w:sz="0" w:space="0" w:color="auto"/>
        <w:right w:val="none" w:sz="0" w:space="0" w:color="auto"/>
      </w:divBdr>
    </w:div>
    <w:div w:id="483932537">
      <w:bodyDiv w:val="1"/>
      <w:marLeft w:val="0"/>
      <w:marRight w:val="0"/>
      <w:marTop w:val="0"/>
      <w:marBottom w:val="0"/>
      <w:divBdr>
        <w:top w:val="none" w:sz="0" w:space="0" w:color="auto"/>
        <w:left w:val="none" w:sz="0" w:space="0" w:color="auto"/>
        <w:bottom w:val="none" w:sz="0" w:space="0" w:color="auto"/>
        <w:right w:val="none" w:sz="0" w:space="0" w:color="auto"/>
      </w:divBdr>
    </w:div>
    <w:div w:id="492259212">
      <w:bodyDiv w:val="1"/>
      <w:marLeft w:val="450"/>
      <w:marRight w:val="450"/>
      <w:marTop w:val="300"/>
      <w:marBottom w:val="300"/>
      <w:divBdr>
        <w:top w:val="none" w:sz="0" w:space="0" w:color="auto"/>
        <w:left w:val="none" w:sz="0" w:space="0" w:color="auto"/>
        <w:bottom w:val="none" w:sz="0" w:space="0" w:color="auto"/>
        <w:right w:val="none" w:sz="0" w:space="0" w:color="auto"/>
      </w:divBdr>
    </w:div>
    <w:div w:id="499273783">
      <w:bodyDiv w:val="1"/>
      <w:marLeft w:val="0"/>
      <w:marRight w:val="0"/>
      <w:marTop w:val="0"/>
      <w:marBottom w:val="0"/>
      <w:divBdr>
        <w:top w:val="none" w:sz="0" w:space="0" w:color="auto"/>
        <w:left w:val="none" w:sz="0" w:space="0" w:color="auto"/>
        <w:bottom w:val="none" w:sz="0" w:space="0" w:color="auto"/>
        <w:right w:val="none" w:sz="0" w:space="0" w:color="auto"/>
      </w:divBdr>
    </w:div>
    <w:div w:id="510686480">
      <w:bodyDiv w:val="1"/>
      <w:marLeft w:val="0"/>
      <w:marRight w:val="0"/>
      <w:marTop w:val="0"/>
      <w:marBottom w:val="0"/>
      <w:divBdr>
        <w:top w:val="none" w:sz="0" w:space="0" w:color="auto"/>
        <w:left w:val="none" w:sz="0" w:space="0" w:color="auto"/>
        <w:bottom w:val="none" w:sz="0" w:space="0" w:color="auto"/>
        <w:right w:val="none" w:sz="0" w:space="0" w:color="auto"/>
      </w:divBdr>
    </w:div>
    <w:div w:id="527330998">
      <w:bodyDiv w:val="1"/>
      <w:marLeft w:val="0"/>
      <w:marRight w:val="0"/>
      <w:marTop w:val="0"/>
      <w:marBottom w:val="0"/>
      <w:divBdr>
        <w:top w:val="none" w:sz="0" w:space="0" w:color="auto"/>
        <w:left w:val="none" w:sz="0" w:space="0" w:color="auto"/>
        <w:bottom w:val="none" w:sz="0" w:space="0" w:color="auto"/>
        <w:right w:val="none" w:sz="0" w:space="0" w:color="auto"/>
      </w:divBdr>
    </w:div>
    <w:div w:id="529074598">
      <w:bodyDiv w:val="1"/>
      <w:marLeft w:val="0"/>
      <w:marRight w:val="0"/>
      <w:marTop w:val="0"/>
      <w:marBottom w:val="0"/>
      <w:divBdr>
        <w:top w:val="none" w:sz="0" w:space="0" w:color="auto"/>
        <w:left w:val="none" w:sz="0" w:space="0" w:color="auto"/>
        <w:bottom w:val="none" w:sz="0" w:space="0" w:color="auto"/>
        <w:right w:val="none" w:sz="0" w:space="0" w:color="auto"/>
      </w:divBdr>
    </w:div>
    <w:div w:id="562569736">
      <w:bodyDiv w:val="1"/>
      <w:marLeft w:val="0"/>
      <w:marRight w:val="0"/>
      <w:marTop w:val="0"/>
      <w:marBottom w:val="0"/>
      <w:divBdr>
        <w:top w:val="none" w:sz="0" w:space="0" w:color="auto"/>
        <w:left w:val="none" w:sz="0" w:space="0" w:color="auto"/>
        <w:bottom w:val="none" w:sz="0" w:space="0" w:color="auto"/>
        <w:right w:val="none" w:sz="0" w:space="0" w:color="auto"/>
      </w:divBdr>
    </w:div>
    <w:div w:id="565915297">
      <w:bodyDiv w:val="1"/>
      <w:marLeft w:val="0"/>
      <w:marRight w:val="0"/>
      <w:marTop w:val="0"/>
      <w:marBottom w:val="0"/>
      <w:divBdr>
        <w:top w:val="none" w:sz="0" w:space="0" w:color="auto"/>
        <w:left w:val="none" w:sz="0" w:space="0" w:color="auto"/>
        <w:bottom w:val="none" w:sz="0" w:space="0" w:color="auto"/>
        <w:right w:val="none" w:sz="0" w:space="0" w:color="auto"/>
      </w:divBdr>
    </w:div>
    <w:div w:id="577910576">
      <w:bodyDiv w:val="1"/>
      <w:marLeft w:val="0"/>
      <w:marRight w:val="0"/>
      <w:marTop w:val="0"/>
      <w:marBottom w:val="0"/>
      <w:divBdr>
        <w:top w:val="none" w:sz="0" w:space="0" w:color="auto"/>
        <w:left w:val="none" w:sz="0" w:space="0" w:color="auto"/>
        <w:bottom w:val="none" w:sz="0" w:space="0" w:color="auto"/>
        <w:right w:val="none" w:sz="0" w:space="0" w:color="auto"/>
      </w:divBdr>
    </w:div>
    <w:div w:id="594093880">
      <w:bodyDiv w:val="1"/>
      <w:marLeft w:val="0"/>
      <w:marRight w:val="0"/>
      <w:marTop w:val="0"/>
      <w:marBottom w:val="0"/>
      <w:divBdr>
        <w:top w:val="none" w:sz="0" w:space="0" w:color="auto"/>
        <w:left w:val="none" w:sz="0" w:space="0" w:color="auto"/>
        <w:bottom w:val="none" w:sz="0" w:space="0" w:color="auto"/>
        <w:right w:val="none" w:sz="0" w:space="0" w:color="auto"/>
      </w:divBdr>
    </w:div>
    <w:div w:id="614797097">
      <w:bodyDiv w:val="1"/>
      <w:marLeft w:val="0"/>
      <w:marRight w:val="0"/>
      <w:marTop w:val="0"/>
      <w:marBottom w:val="0"/>
      <w:divBdr>
        <w:top w:val="none" w:sz="0" w:space="0" w:color="auto"/>
        <w:left w:val="none" w:sz="0" w:space="0" w:color="auto"/>
        <w:bottom w:val="none" w:sz="0" w:space="0" w:color="auto"/>
        <w:right w:val="none" w:sz="0" w:space="0" w:color="auto"/>
      </w:divBdr>
    </w:div>
    <w:div w:id="630088596">
      <w:bodyDiv w:val="1"/>
      <w:marLeft w:val="0"/>
      <w:marRight w:val="0"/>
      <w:marTop w:val="0"/>
      <w:marBottom w:val="0"/>
      <w:divBdr>
        <w:top w:val="none" w:sz="0" w:space="0" w:color="auto"/>
        <w:left w:val="none" w:sz="0" w:space="0" w:color="auto"/>
        <w:bottom w:val="none" w:sz="0" w:space="0" w:color="auto"/>
        <w:right w:val="none" w:sz="0" w:space="0" w:color="auto"/>
      </w:divBdr>
    </w:div>
    <w:div w:id="630214783">
      <w:bodyDiv w:val="1"/>
      <w:marLeft w:val="0"/>
      <w:marRight w:val="0"/>
      <w:marTop w:val="0"/>
      <w:marBottom w:val="0"/>
      <w:divBdr>
        <w:top w:val="none" w:sz="0" w:space="0" w:color="auto"/>
        <w:left w:val="none" w:sz="0" w:space="0" w:color="auto"/>
        <w:bottom w:val="none" w:sz="0" w:space="0" w:color="auto"/>
        <w:right w:val="none" w:sz="0" w:space="0" w:color="auto"/>
      </w:divBdr>
    </w:div>
    <w:div w:id="632835616">
      <w:bodyDiv w:val="1"/>
      <w:marLeft w:val="0"/>
      <w:marRight w:val="0"/>
      <w:marTop w:val="0"/>
      <w:marBottom w:val="0"/>
      <w:divBdr>
        <w:top w:val="none" w:sz="0" w:space="0" w:color="auto"/>
        <w:left w:val="none" w:sz="0" w:space="0" w:color="auto"/>
        <w:bottom w:val="none" w:sz="0" w:space="0" w:color="auto"/>
        <w:right w:val="none" w:sz="0" w:space="0" w:color="auto"/>
      </w:divBdr>
    </w:div>
    <w:div w:id="642080410">
      <w:bodyDiv w:val="1"/>
      <w:marLeft w:val="0"/>
      <w:marRight w:val="0"/>
      <w:marTop w:val="0"/>
      <w:marBottom w:val="0"/>
      <w:divBdr>
        <w:top w:val="none" w:sz="0" w:space="0" w:color="auto"/>
        <w:left w:val="none" w:sz="0" w:space="0" w:color="auto"/>
        <w:bottom w:val="none" w:sz="0" w:space="0" w:color="auto"/>
        <w:right w:val="none" w:sz="0" w:space="0" w:color="auto"/>
      </w:divBdr>
    </w:div>
    <w:div w:id="644352790">
      <w:bodyDiv w:val="1"/>
      <w:marLeft w:val="0"/>
      <w:marRight w:val="0"/>
      <w:marTop w:val="0"/>
      <w:marBottom w:val="0"/>
      <w:divBdr>
        <w:top w:val="none" w:sz="0" w:space="0" w:color="auto"/>
        <w:left w:val="none" w:sz="0" w:space="0" w:color="auto"/>
        <w:bottom w:val="none" w:sz="0" w:space="0" w:color="auto"/>
        <w:right w:val="none" w:sz="0" w:space="0" w:color="auto"/>
      </w:divBdr>
    </w:div>
    <w:div w:id="647904316">
      <w:bodyDiv w:val="1"/>
      <w:marLeft w:val="0"/>
      <w:marRight w:val="0"/>
      <w:marTop w:val="0"/>
      <w:marBottom w:val="0"/>
      <w:divBdr>
        <w:top w:val="none" w:sz="0" w:space="0" w:color="auto"/>
        <w:left w:val="none" w:sz="0" w:space="0" w:color="auto"/>
        <w:bottom w:val="none" w:sz="0" w:space="0" w:color="auto"/>
        <w:right w:val="none" w:sz="0" w:space="0" w:color="auto"/>
      </w:divBdr>
    </w:div>
    <w:div w:id="650327474">
      <w:bodyDiv w:val="1"/>
      <w:marLeft w:val="0"/>
      <w:marRight w:val="0"/>
      <w:marTop w:val="0"/>
      <w:marBottom w:val="0"/>
      <w:divBdr>
        <w:top w:val="none" w:sz="0" w:space="0" w:color="auto"/>
        <w:left w:val="none" w:sz="0" w:space="0" w:color="auto"/>
        <w:bottom w:val="none" w:sz="0" w:space="0" w:color="auto"/>
        <w:right w:val="none" w:sz="0" w:space="0" w:color="auto"/>
      </w:divBdr>
    </w:div>
    <w:div w:id="658313555">
      <w:bodyDiv w:val="1"/>
      <w:marLeft w:val="0"/>
      <w:marRight w:val="0"/>
      <w:marTop w:val="0"/>
      <w:marBottom w:val="0"/>
      <w:divBdr>
        <w:top w:val="none" w:sz="0" w:space="0" w:color="auto"/>
        <w:left w:val="none" w:sz="0" w:space="0" w:color="auto"/>
        <w:bottom w:val="none" w:sz="0" w:space="0" w:color="auto"/>
        <w:right w:val="none" w:sz="0" w:space="0" w:color="auto"/>
      </w:divBdr>
    </w:div>
    <w:div w:id="665788731">
      <w:bodyDiv w:val="1"/>
      <w:marLeft w:val="0"/>
      <w:marRight w:val="0"/>
      <w:marTop w:val="0"/>
      <w:marBottom w:val="0"/>
      <w:divBdr>
        <w:top w:val="none" w:sz="0" w:space="0" w:color="auto"/>
        <w:left w:val="none" w:sz="0" w:space="0" w:color="auto"/>
        <w:bottom w:val="none" w:sz="0" w:space="0" w:color="auto"/>
        <w:right w:val="none" w:sz="0" w:space="0" w:color="auto"/>
      </w:divBdr>
    </w:div>
    <w:div w:id="667247314">
      <w:bodyDiv w:val="1"/>
      <w:marLeft w:val="0"/>
      <w:marRight w:val="0"/>
      <w:marTop w:val="0"/>
      <w:marBottom w:val="0"/>
      <w:divBdr>
        <w:top w:val="none" w:sz="0" w:space="0" w:color="auto"/>
        <w:left w:val="none" w:sz="0" w:space="0" w:color="auto"/>
        <w:bottom w:val="none" w:sz="0" w:space="0" w:color="auto"/>
        <w:right w:val="none" w:sz="0" w:space="0" w:color="auto"/>
      </w:divBdr>
    </w:div>
    <w:div w:id="683167970">
      <w:bodyDiv w:val="1"/>
      <w:marLeft w:val="0"/>
      <w:marRight w:val="0"/>
      <w:marTop w:val="0"/>
      <w:marBottom w:val="0"/>
      <w:divBdr>
        <w:top w:val="none" w:sz="0" w:space="0" w:color="auto"/>
        <w:left w:val="none" w:sz="0" w:space="0" w:color="auto"/>
        <w:bottom w:val="none" w:sz="0" w:space="0" w:color="auto"/>
        <w:right w:val="none" w:sz="0" w:space="0" w:color="auto"/>
      </w:divBdr>
    </w:div>
    <w:div w:id="703670932">
      <w:bodyDiv w:val="1"/>
      <w:marLeft w:val="0"/>
      <w:marRight w:val="0"/>
      <w:marTop w:val="0"/>
      <w:marBottom w:val="0"/>
      <w:divBdr>
        <w:top w:val="none" w:sz="0" w:space="0" w:color="auto"/>
        <w:left w:val="none" w:sz="0" w:space="0" w:color="auto"/>
        <w:bottom w:val="none" w:sz="0" w:space="0" w:color="auto"/>
        <w:right w:val="none" w:sz="0" w:space="0" w:color="auto"/>
      </w:divBdr>
    </w:div>
    <w:div w:id="707686850">
      <w:bodyDiv w:val="1"/>
      <w:marLeft w:val="0"/>
      <w:marRight w:val="0"/>
      <w:marTop w:val="0"/>
      <w:marBottom w:val="0"/>
      <w:divBdr>
        <w:top w:val="none" w:sz="0" w:space="0" w:color="auto"/>
        <w:left w:val="none" w:sz="0" w:space="0" w:color="auto"/>
        <w:bottom w:val="none" w:sz="0" w:space="0" w:color="auto"/>
        <w:right w:val="none" w:sz="0" w:space="0" w:color="auto"/>
      </w:divBdr>
    </w:div>
    <w:div w:id="744109600">
      <w:bodyDiv w:val="1"/>
      <w:marLeft w:val="0"/>
      <w:marRight w:val="0"/>
      <w:marTop w:val="0"/>
      <w:marBottom w:val="0"/>
      <w:divBdr>
        <w:top w:val="none" w:sz="0" w:space="0" w:color="auto"/>
        <w:left w:val="none" w:sz="0" w:space="0" w:color="auto"/>
        <w:bottom w:val="none" w:sz="0" w:space="0" w:color="auto"/>
        <w:right w:val="none" w:sz="0" w:space="0" w:color="auto"/>
      </w:divBdr>
    </w:div>
    <w:div w:id="746808694">
      <w:bodyDiv w:val="1"/>
      <w:marLeft w:val="0"/>
      <w:marRight w:val="0"/>
      <w:marTop w:val="0"/>
      <w:marBottom w:val="0"/>
      <w:divBdr>
        <w:top w:val="none" w:sz="0" w:space="0" w:color="auto"/>
        <w:left w:val="none" w:sz="0" w:space="0" w:color="auto"/>
        <w:bottom w:val="none" w:sz="0" w:space="0" w:color="auto"/>
        <w:right w:val="none" w:sz="0" w:space="0" w:color="auto"/>
      </w:divBdr>
    </w:div>
    <w:div w:id="749158088">
      <w:bodyDiv w:val="1"/>
      <w:marLeft w:val="0"/>
      <w:marRight w:val="0"/>
      <w:marTop w:val="0"/>
      <w:marBottom w:val="0"/>
      <w:divBdr>
        <w:top w:val="none" w:sz="0" w:space="0" w:color="auto"/>
        <w:left w:val="none" w:sz="0" w:space="0" w:color="auto"/>
        <w:bottom w:val="none" w:sz="0" w:space="0" w:color="auto"/>
        <w:right w:val="none" w:sz="0" w:space="0" w:color="auto"/>
      </w:divBdr>
    </w:div>
    <w:div w:id="758335795">
      <w:bodyDiv w:val="1"/>
      <w:marLeft w:val="0"/>
      <w:marRight w:val="0"/>
      <w:marTop w:val="0"/>
      <w:marBottom w:val="0"/>
      <w:divBdr>
        <w:top w:val="none" w:sz="0" w:space="0" w:color="auto"/>
        <w:left w:val="none" w:sz="0" w:space="0" w:color="auto"/>
        <w:bottom w:val="none" w:sz="0" w:space="0" w:color="auto"/>
        <w:right w:val="none" w:sz="0" w:space="0" w:color="auto"/>
      </w:divBdr>
    </w:div>
    <w:div w:id="758454362">
      <w:bodyDiv w:val="1"/>
      <w:marLeft w:val="0"/>
      <w:marRight w:val="0"/>
      <w:marTop w:val="0"/>
      <w:marBottom w:val="0"/>
      <w:divBdr>
        <w:top w:val="none" w:sz="0" w:space="0" w:color="auto"/>
        <w:left w:val="none" w:sz="0" w:space="0" w:color="auto"/>
        <w:bottom w:val="none" w:sz="0" w:space="0" w:color="auto"/>
        <w:right w:val="none" w:sz="0" w:space="0" w:color="auto"/>
      </w:divBdr>
    </w:div>
    <w:div w:id="763302519">
      <w:bodyDiv w:val="1"/>
      <w:marLeft w:val="0"/>
      <w:marRight w:val="0"/>
      <w:marTop w:val="0"/>
      <w:marBottom w:val="0"/>
      <w:divBdr>
        <w:top w:val="none" w:sz="0" w:space="0" w:color="auto"/>
        <w:left w:val="none" w:sz="0" w:space="0" w:color="auto"/>
        <w:bottom w:val="none" w:sz="0" w:space="0" w:color="auto"/>
        <w:right w:val="none" w:sz="0" w:space="0" w:color="auto"/>
      </w:divBdr>
    </w:div>
    <w:div w:id="763722860">
      <w:bodyDiv w:val="1"/>
      <w:marLeft w:val="0"/>
      <w:marRight w:val="0"/>
      <w:marTop w:val="0"/>
      <w:marBottom w:val="0"/>
      <w:divBdr>
        <w:top w:val="none" w:sz="0" w:space="0" w:color="auto"/>
        <w:left w:val="none" w:sz="0" w:space="0" w:color="auto"/>
        <w:bottom w:val="none" w:sz="0" w:space="0" w:color="auto"/>
        <w:right w:val="none" w:sz="0" w:space="0" w:color="auto"/>
      </w:divBdr>
    </w:div>
    <w:div w:id="785973273">
      <w:bodyDiv w:val="1"/>
      <w:marLeft w:val="450"/>
      <w:marRight w:val="450"/>
      <w:marTop w:val="300"/>
      <w:marBottom w:val="300"/>
      <w:divBdr>
        <w:top w:val="none" w:sz="0" w:space="0" w:color="auto"/>
        <w:left w:val="none" w:sz="0" w:space="0" w:color="auto"/>
        <w:bottom w:val="none" w:sz="0" w:space="0" w:color="auto"/>
        <w:right w:val="none" w:sz="0" w:space="0" w:color="auto"/>
      </w:divBdr>
    </w:div>
    <w:div w:id="829515573">
      <w:bodyDiv w:val="1"/>
      <w:marLeft w:val="0"/>
      <w:marRight w:val="0"/>
      <w:marTop w:val="0"/>
      <w:marBottom w:val="0"/>
      <w:divBdr>
        <w:top w:val="none" w:sz="0" w:space="0" w:color="auto"/>
        <w:left w:val="none" w:sz="0" w:space="0" w:color="auto"/>
        <w:bottom w:val="none" w:sz="0" w:space="0" w:color="auto"/>
        <w:right w:val="none" w:sz="0" w:space="0" w:color="auto"/>
      </w:divBdr>
    </w:div>
    <w:div w:id="842818337">
      <w:bodyDiv w:val="1"/>
      <w:marLeft w:val="0"/>
      <w:marRight w:val="0"/>
      <w:marTop w:val="0"/>
      <w:marBottom w:val="0"/>
      <w:divBdr>
        <w:top w:val="none" w:sz="0" w:space="0" w:color="auto"/>
        <w:left w:val="none" w:sz="0" w:space="0" w:color="auto"/>
        <w:bottom w:val="none" w:sz="0" w:space="0" w:color="auto"/>
        <w:right w:val="none" w:sz="0" w:space="0" w:color="auto"/>
      </w:divBdr>
    </w:div>
    <w:div w:id="852301301">
      <w:bodyDiv w:val="1"/>
      <w:marLeft w:val="0"/>
      <w:marRight w:val="0"/>
      <w:marTop w:val="0"/>
      <w:marBottom w:val="0"/>
      <w:divBdr>
        <w:top w:val="none" w:sz="0" w:space="0" w:color="auto"/>
        <w:left w:val="none" w:sz="0" w:space="0" w:color="auto"/>
        <w:bottom w:val="none" w:sz="0" w:space="0" w:color="auto"/>
        <w:right w:val="none" w:sz="0" w:space="0" w:color="auto"/>
      </w:divBdr>
    </w:div>
    <w:div w:id="886574274">
      <w:bodyDiv w:val="1"/>
      <w:marLeft w:val="0"/>
      <w:marRight w:val="0"/>
      <w:marTop w:val="0"/>
      <w:marBottom w:val="0"/>
      <w:divBdr>
        <w:top w:val="none" w:sz="0" w:space="0" w:color="auto"/>
        <w:left w:val="none" w:sz="0" w:space="0" w:color="auto"/>
        <w:bottom w:val="none" w:sz="0" w:space="0" w:color="auto"/>
        <w:right w:val="none" w:sz="0" w:space="0" w:color="auto"/>
      </w:divBdr>
    </w:div>
    <w:div w:id="886649735">
      <w:bodyDiv w:val="1"/>
      <w:marLeft w:val="0"/>
      <w:marRight w:val="0"/>
      <w:marTop w:val="0"/>
      <w:marBottom w:val="0"/>
      <w:divBdr>
        <w:top w:val="none" w:sz="0" w:space="0" w:color="auto"/>
        <w:left w:val="none" w:sz="0" w:space="0" w:color="auto"/>
        <w:bottom w:val="none" w:sz="0" w:space="0" w:color="auto"/>
        <w:right w:val="none" w:sz="0" w:space="0" w:color="auto"/>
      </w:divBdr>
    </w:div>
    <w:div w:id="897132172">
      <w:bodyDiv w:val="1"/>
      <w:marLeft w:val="0"/>
      <w:marRight w:val="0"/>
      <w:marTop w:val="0"/>
      <w:marBottom w:val="0"/>
      <w:divBdr>
        <w:top w:val="none" w:sz="0" w:space="0" w:color="auto"/>
        <w:left w:val="none" w:sz="0" w:space="0" w:color="auto"/>
        <w:bottom w:val="none" w:sz="0" w:space="0" w:color="auto"/>
        <w:right w:val="none" w:sz="0" w:space="0" w:color="auto"/>
      </w:divBdr>
    </w:div>
    <w:div w:id="900942112">
      <w:bodyDiv w:val="1"/>
      <w:marLeft w:val="0"/>
      <w:marRight w:val="0"/>
      <w:marTop w:val="0"/>
      <w:marBottom w:val="0"/>
      <w:divBdr>
        <w:top w:val="none" w:sz="0" w:space="0" w:color="auto"/>
        <w:left w:val="none" w:sz="0" w:space="0" w:color="auto"/>
        <w:bottom w:val="none" w:sz="0" w:space="0" w:color="auto"/>
        <w:right w:val="none" w:sz="0" w:space="0" w:color="auto"/>
      </w:divBdr>
    </w:div>
    <w:div w:id="914972468">
      <w:bodyDiv w:val="1"/>
      <w:marLeft w:val="0"/>
      <w:marRight w:val="0"/>
      <w:marTop w:val="0"/>
      <w:marBottom w:val="0"/>
      <w:divBdr>
        <w:top w:val="none" w:sz="0" w:space="0" w:color="auto"/>
        <w:left w:val="none" w:sz="0" w:space="0" w:color="auto"/>
        <w:bottom w:val="none" w:sz="0" w:space="0" w:color="auto"/>
        <w:right w:val="none" w:sz="0" w:space="0" w:color="auto"/>
      </w:divBdr>
    </w:div>
    <w:div w:id="933780467">
      <w:bodyDiv w:val="1"/>
      <w:marLeft w:val="0"/>
      <w:marRight w:val="0"/>
      <w:marTop w:val="0"/>
      <w:marBottom w:val="0"/>
      <w:divBdr>
        <w:top w:val="none" w:sz="0" w:space="0" w:color="auto"/>
        <w:left w:val="none" w:sz="0" w:space="0" w:color="auto"/>
        <w:bottom w:val="none" w:sz="0" w:space="0" w:color="auto"/>
        <w:right w:val="none" w:sz="0" w:space="0" w:color="auto"/>
      </w:divBdr>
    </w:div>
    <w:div w:id="935555902">
      <w:bodyDiv w:val="1"/>
      <w:marLeft w:val="0"/>
      <w:marRight w:val="0"/>
      <w:marTop w:val="0"/>
      <w:marBottom w:val="0"/>
      <w:divBdr>
        <w:top w:val="none" w:sz="0" w:space="0" w:color="auto"/>
        <w:left w:val="none" w:sz="0" w:space="0" w:color="auto"/>
        <w:bottom w:val="none" w:sz="0" w:space="0" w:color="auto"/>
        <w:right w:val="none" w:sz="0" w:space="0" w:color="auto"/>
      </w:divBdr>
    </w:div>
    <w:div w:id="942228024">
      <w:bodyDiv w:val="1"/>
      <w:marLeft w:val="0"/>
      <w:marRight w:val="0"/>
      <w:marTop w:val="0"/>
      <w:marBottom w:val="0"/>
      <w:divBdr>
        <w:top w:val="none" w:sz="0" w:space="0" w:color="auto"/>
        <w:left w:val="none" w:sz="0" w:space="0" w:color="auto"/>
        <w:bottom w:val="none" w:sz="0" w:space="0" w:color="auto"/>
        <w:right w:val="none" w:sz="0" w:space="0" w:color="auto"/>
      </w:divBdr>
    </w:div>
    <w:div w:id="975841940">
      <w:bodyDiv w:val="1"/>
      <w:marLeft w:val="0"/>
      <w:marRight w:val="0"/>
      <w:marTop w:val="0"/>
      <w:marBottom w:val="0"/>
      <w:divBdr>
        <w:top w:val="none" w:sz="0" w:space="0" w:color="auto"/>
        <w:left w:val="none" w:sz="0" w:space="0" w:color="auto"/>
        <w:bottom w:val="none" w:sz="0" w:space="0" w:color="auto"/>
        <w:right w:val="none" w:sz="0" w:space="0" w:color="auto"/>
      </w:divBdr>
    </w:div>
    <w:div w:id="987052066">
      <w:bodyDiv w:val="1"/>
      <w:marLeft w:val="0"/>
      <w:marRight w:val="0"/>
      <w:marTop w:val="0"/>
      <w:marBottom w:val="0"/>
      <w:divBdr>
        <w:top w:val="none" w:sz="0" w:space="0" w:color="auto"/>
        <w:left w:val="none" w:sz="0" w:space="0" w:color="auto"/>
        <w:bottom w:val="none" w:sz="0" w:space="0" w:color="auto"/>
        <w:right w:val="none" w:sz="0" w:space="0" w:color="auto"/>
      </w:divBdr>
    </w:div>
    <w:div w:id="992679173">
      <w:bodyDiv w:val="1"/>
      <w:marLeft w:val="0"/>
      <w:marRight w:val="0"/>
      <w:marTop w:val="0"/>
      <w:marBottom w:val="0"/>
      <w:divBdr>
        <w:top w:val="none" w:sz="0" w:space="0" w:color="auto"/>
        <w:left w:val="none" w:sz="0" w:space="0" w:color="auto"/>
        <w:bottom w:val="none" w:sz="0" w:space="0" w:color="auto"/>
        <w:right w:val="none" w:sz="0" w:space="0" w:color="auto"/>
      </w:divBdr>
    </w:div>
    <w:div w:id="1003430436">
      <w:bodyDiv w:val="1"/>
      <w:marLeft w:val="0"/>
      <w:marRight w:val="0"/>
      <w:marTop w:val="0"/>
      <w:marBottom w:val="0"/>
      <w:divBdr>
        <w:top w:val="none" w:sz="0" w:space="0" w:color="auto"/>
        <w:left w:val="none" w:sz="0" w:space="0" w:color="auto"/>
        <w:bottom w:val="none" w:sz="0" w:space="0" w:color="auto"/>
        <w:right w:val="none" w:sz="0" w:space="0" w:color="auto"/>
      </w:divBdr>
    </w:div>
    <w:div w:id="1003973926">
      <w:bodyDiv w:val="1"/>
      <w:marLeft w:val="0"/>
      <w:marRight w:val="0"/>
      <w:marTop w:val="0"/>
      <w:marBottom w:val="0"/>
      <w:divBdr>
        <w:top w:val="none" w:sz="0" w:space="0" w:color="auto"/>
        <w:left w:val="none" w:sz="0" w:space="0" w:color="auto"/>
        <w:bottom w:val="none" w:sz="0" w:space="0" w:color="auto"/>
        <w:right w:val="none" w:sz="0" w:space="0" w:color="auto"/>
      </w:divBdr>
    </w:div>
    <w:div w:id="1012342877">
      <w:bodyDiv w:val="1"/>
      <w:marLeft w:val="0"/>
      <w:marRight w:val="0"/>
      <w:marTop w:val="0"/>
      <w:marBottom w:val="0"/>
      <w:divBdr>
        <w:top w:val="none" w:sz="0" w:space="0" w:color="auto"/>
        <w:left w:val="none" w:sz="0" w:space="0" w:color="auto"/>
        <w:bottom w:val="none" w:sz="0" w:space="0" w:color="auto"/>
        <w:right w:val="none" w:sz="0" w:space="0" w:color="auto"/>
      </w:divBdr>
    </w:div>
    <w:div w:id="1015497669">
      <w:bodyDiv w:val="1"/>
      <w:marLeft w:val="0"/>
      <w:marRight w:val="0"/>
      <w:marTop w:val="0"/>
      <w:marBottom w:val="0"/>
      <w:divBdr>
        <w:top w:val="none" w:sz="0" w:space="0" w:color="auto"/>
        <w:left w:val="none" w:sz="0" w:space="0" w:color="auto"/>
        <w:bottom w:val="none" w:sz="0" w:space="0" w:color="auto"/>
        <w:right w:val="none" w:sz="0" w:space="0" w:color="auto"/>
      </w:divBdr>
    </w:div>
    <w:div w:id="1023437777">
      <w:bodyDiv w:val="1"/>
      <w:marLeft w:val="0"/>
      <w:marRight w:val="0"/>
      <w:marTop w:val="0"/>
      <w:marBottom w:val="0"/>
      <w:divBdr>
        <w:top w:val="none" w:sz="0" w:space="0" w:color="auto"/>
        <w:left w:val="none" w:sz="0" w:space="0" w:color="auto"/>
        <w:bottom w:val="none" w:sz="0" w:space="0" w:color="auto"/>
        <w:right w:val="none" w:sz="0" w:space="0" w:color="auto"/>
      </w:divBdr>
    </w:div>
    <w:div w:id="1028874889">
      <w:bodyDiv w:val="1"/>
      <w:marLeft w:val="0"/>
      <w:marRight w:val="0"/>
      <w:marTop w:val="0"/>
      <w:marBottom w:val="0"/>
      <w:divBdr>
        <w:top w:val="none" w:sz="0" w:space="0" w:color="auto"/>
        <w:left w:val="none" w:sz="0" w:space="0" w:color="auto"/>
        <w:bottom w:val="none" w:sz="0" w:space="0" w:color="auto"/>
        <w:right w:val="none" w:sz="0" w:space="0" w:color="auto"/>
      </w:divBdr>
    </w:div>
    <w:div w:id="1044133101">
      <w:bodyDiv w:val="1"/>
      <w:marLeft w:val="0"/>
      <w:marRight w:val="0"/>
      <w:marTop w:val="0"/>
      <w:marBottom w:val="0"/>
      <w:divBdr>
        <w:top w:val="none" w:sz="0" w:space="0" w:color="auto"/>
        <w:left w:val="none" w:sz="0" w:space="0" w:color="auto"/>
        <w:bottom w:val="none" w:sz="0" w:space="0" w:color="auto"/>
        <w:right w:val="none" w:sz="0" w:space="0" w:color="auto"/>
      </w:divBdr>
    </w:div>
    <w:div w:id="1051684692">
      <w:bodyDiv w:val="1"/>
      <w:marLeft w:val="0"/>
      <w:marRight w:val="0"/>
      <w:marTop w:val="0"/>
      <w:marBottom w:val="0"/>
      <w:divBdr>
        <w:top w:val="none" w:sz="0" w:space="0" w:color="auto"/>
        <w:left w:val="none" w:sz="0" w:space="0" w:color="auto"/>
        <w:bottom w:val="none" w:sz="0" w:space="0" w:color="auto"/>
        <w:right w:val="none" w:sz="0" w:space="0" w:color="auto"/>
      </w:divBdr>
    </w:div>
    <w:div w:id="1055204163">
      <w:bodyDiv w:val="1"/>
      <w:marLeft w:val="0"/>
      <w:marRight w:val="0"/>
      <w:marTop w:val="0"/>
      <w:marBottom w:val="0"/>
      <w:divBdr>
        <w:top w:val="none" w:sz="0" w:space="0" w:color="auto"/>
        <w:left w:val="none" w:sz="0" w:space="0" w:color="auto"/>
        <w:bottom w:val="none" w:sz="0" w:space="0" w:color="auto"/>
        <w:right w:val="none" w:sz="0" w:space="0" w:color="auto"/>
      </w:divBdr>
    </w:div>
    <w:div w:id="1079206113">
      <w:bodyDiv w:val="1"/>
      <w:marLeft w:val="0"/>
      <w:marRight w:val="0"/>
      <w:marTop w:val="0"/>
      <w:marBottom w:val="0"/>
      <w:divBdr>
        <w:top w:val="none" w:sz="0" w:space="0" w:color="auto"/>
        <w:left w:val="none" w:sz="0" w:space="0" w:color="auto"/>
        <w:bottom w:val="none" w:sz="0" w:space="0" w:color="auto"/>
        <w:right w:val="none" w:sz="0" w:space="0" w:color="auto"/>
      </w:divBdr>
    </w:div>
    <w:div w:id="1086419421">
      <w:bodyDiv w:val="1"/>
      <w:marLeft w:val="0"/>
      <w:marRight w:val="0"/>
      <w:marTop w:val="0"/>
      <w:marBottom w:val="0"/>
      <w:divBdr>
        <w:top w:val="none" w:sz="0" w:space="0" w:color="auto"/>
        <w:left w:val="none" w:sz="0" w:space="0" w:color="auto"/>
        <w:bottom w:val="none" w:sz="0" w:space="0" w:color="auto"/>
        <w:right w:val="none" w:sz="0" w:space="0" w:color="auto"/>
      </w:divBdr>
    </w:div>
    <w:div w:id="1092429144">
      <w:bodyDiv w:val="1"/>
      <w:marLeft w:val="0"/>
      <w:marRight w:val="0"/>
      <w:marTop w:val="0"/>
      <w:marBottom w:val="0"/>
      <w:divBdr>
        <w:top w:val="none" w:sz="0" w:space="0" w:color="auto"/>
        <w:left w:val="none" w:sz="0" w:space="0" w:color="auto"/>
        <w:bottom w:val="none" w:sz="0" w:space="0" w:color="auto"/>
        <w:right w:val="none" w:sz="0" w:space="0" w:color="auto"/>
      </w:divBdr>
    </w:div>
    <w:div w:id="1096706798">
      <w:bodyDiv w:val="1"/>
      <w:marLeft w:val="0"/>
      <w:marRight w:val="0"/>
      <w:marTop w:val="0"/>
      <w:marBottom w:val="0"/>
      <w:divBdr>
        <w:top w:val="none" w:sz="0" w:space="0" w:color="auto"/>
        <w:left w:val="none" w:sz="0" w:space="0" w:color="auto"/>
        <w:bottom w:val="none" w:sz="0" w:space="0" w:color="auto"/>
        <w:right w:val="none" w:sz="0" w:space="0" w:color="auto"/>
      </w:divBdr>
    </w:div>
    <w:div w:id="1105225532">
      <w:bodyDiv w:val="1"/>
      <w:marLeft w:val="0"/>
      <w:marRight w:val="0"/>
      <w:marTop w:val="0"/>
      <w:marBottom w:val="0"/>
      <w:divBdr>
        <w:top w:val="none" w:sz="0" w:space="0" w:color="auto"/>
        <w:left w:val="none" w:sz="0" w:space="0" w:color="auto"/>
        <w:bottom w:val="none" w:sz="0" w:space="0" w:color="auto"/>
        <w:right w:val="none" w:sz="0" w:space="0" w:color="auto"/>
      </w:divBdr>
    </w:div>
    <w:div w:id="1109356755">
      <w:bodyDiv w:val="1"/>
      <w:marLeft w:val="0"/>
      <w:marRight w:val="0"/>
      <w:marTop w:val="0"/>
      <w:marBottom w:val="0"/>
      <w:divBdr>
        <w:top w:val="none" w:sz="0" w:space="0" w:color="auto"/>
        <w:left w:val="none" w:sz="0" w:space="0" w:color="auto"/>
        <w:bottom w:val="none" w:sz="0" w:space="0" w:color="auto"/>
        <w:right w:val="none" w:sz="0" w:space="0" w:color="auto"/>
      </w:divBdr>
    </w:div>
    <w:div w:id="1112243282">
      <w:bodyDiv w:val="1"/>
      <w:marLeft w:val="0"/>
      <w:marRight w:val="0"/>
      <w:marTop w:val="0"/>
      <w:marBottom w:val="0"/>
      <w:divBdr>
        <w:top w:val="none" w:sz="0" w:space="0" w:color="auto"/>
        <w:left w:val="none" w:sz="0" w:space="0" w:color="auto"/>
        <w:bottom w:val="none" w:sz="0" w:space="0" w:color="auto"/>
        <w:right w:val="none" w:sz="0" w:space="0" w:color="auto"/>
      </w:divBdr>
    </w:div>
    <w:div w:id="1184783512">
      <w:bodyDiv w:val="1"/>
      <w:marLeft w:val="0"/>
      <w:marRight w:val="0"/>
      <w:marTop w:val="0"/>
      <w:marBottom w:val="0"/>
      <w:divBdr>
        <w:top w:val="none" w:sz="0" w:space="0" w:color="auto"/>
        <w:left w:val="none" w:sz="0" w:space="0" w:color="auto"/>
        <w:bottom w:val="none" w:sz="0" w:space="0" w:color="auto"/>
        <w:right w:val="none" w:sz="0" w:space="0" w:color="auto"/>
      </w:divBdr>
    </w:div>
    <w:div w:id="1186283520">
      <w:bodyDiv w:val="1"/>
      <w:marLeft w:val="0"/>
      <w:marRight w:val="0"/>
      <w:marTop w:val="0"/>
      <w:marBottom w:val="0"/>
      <w:divBdr>
        <w:top w:val="none" w:sz="0" w:space="0" w:color="auto"/>
        <w:left w:val="none" w:sz="0" w:space="0" w:color="auto"/>
        <w:bottom w:val="none" w:sz="0" w:space="0" w:color="auto"/>
        <w:right w:val="none" w:sz="0" w:space="0" w:color="auto"/>
      </w:divBdr>
    </w:div>
    <w:div w:id="1189877221">
      <w:bodyDiv w:val="1"/>
      <w:marLeft w:val="0"/>
      <w:marRight w:val="0"/>
      <w:marTop w:val="0"/>
      <w:marBottom w:val="0"/>
      <w:divBdr>
        <w:top w:val="none" w:sz="0" w:space="0" w:color="auto"/>
        <w:left w:val="none" w:sz="0" w:space="0" w:color="auto"/>
        <w:bottom w:val="none" w:sz="0" w:space="0" w:color="auto"/>
        <w:right w:val="none" w:sz="0" w:space="0" w:color="auto"/>
      </w:divBdr>
    </w:div>
    <w:div w:id="1201825080">
      <w:bodyDiv w:val="1"/>
      <w:marLeft w:val="0"/>
      <w:marRight w:val="0"/>
      <w:marTop w:val="0"/>
      <w:marBottom w:val="0"/>
      <w:divBdr>
        <w:top w:val="none" w:sz="0" w:space="0" w:color="auto"/>
        <w:left w:val="none" w:sz="0" w:space="0" w:color="auto"/>
        <w:bottom w:val="none" w:sz="0" w:space="0" w:color="auto"/>
        <w:right w:val="none" w:sz="0" w:space="0" w:color="auto"/>
      </w:divBdr>
    </w:div>
    <w:div w:id="1206212461">
      <w:bodyDiv w:val="1"/>
      <w:marLeft w:val="0"/>
      <w:marRight w:val="0"/>
      <w:marTop w:val="0"/>
      <w:marBottom w:val="0"/>
      <w:divBdr>
        <w:top w:val="none" w:sz="0" w:space="0" w:color="auto"/>
        <w:left w:val="none" w:sz="0" w:space="0" w:color="auto"/>
        <w:bottom w:val="none" w:sz="0" w:space="0" w:color="auto"/>
        <w:right w:val="none" w:sz="0" w:space="0" w:color="auto"/>
      </w:divBdr>
    </w:div>
    <w:div w:id="1234507848">
      <w:bodyDiv w:val="1"/>
      <w:marLeft w:val="0"/>
      <w:marRight w:val="0"/>
      <w:marTop w:val="0"/>
      <w:marBottom w:val="0"/>
      <w:divBdr>
        <w:top w:val="none" w:sz="0" w:space="0" w:color="auto"/>
        <w:left w:val="none" w:sz="0" w:space="0" w:color="auto"/>
        <w:bottom w:val="none" w:sz="0" w:space="0" w:color="auto"/>
        <w:right w:val="none" w:sz="0" w:space="0" w:color="auto"/>
      </w:divBdr>
    </w:div>
    <w:div w:id="1241479088">
      <w:bodyDiv w:val="1"/>
      <w:marLeft w:val="0"/>
      <w:marRight w:val="0"/>
      <w:marTop w:val="0"/>
      <w:marBottom w:val="0"/>
      <w:divBdr>
        <w:top w:val="none" w:sz="0" w:space="0" w:color="auto"/>
        <w:left w:val="none" w:sz="0" w:space="0" w:color="auto"/>
        <w:bottom w:val="none" w:sz="0" w:space="0" w:color="auto"/>
        <w:right w:val="none" w:sz="0" w:space="0" w:color="auto"/>
      </w:divBdr>
    </w:div>
    <w:div w:id="1248341748">
      <w:bodyDiv w:val="1"/>
      <w:marLeft w:val="0"/>
      <w:marRight w:val="0"/>
      <w:marTop w:val="0"/>
      <w:marBottom w:val="0"/>
      <w:divBdr>
        <w:top w:val="none" w:sz="0" w:space="0" w:color="auto"/>
        <w:left w:val="none" w:sz="0" w:space="0" w:color="auto"/>
        <w:bottom w:val="none" w:sz="0" w:space="0" w:color="auto"/>
        <w:right w:val="none" w:sz="0" w:space="0" w:color="auto"/>
      </w:divBdr>
    </w:div>
    <w:div w:id="1248996200">
      <w:bodyDiv w:val="1"/>
      <w:marLeft w:val="0"/>
      <w:marRight w:val="0"/>
      <w:marTop w:val="0"/>
      <w:marBottom w:val="0"/>
      <w:divBdr>
        <w:top w:val="none" w:sz="0" w:space="0" w:color="auto"/>
        <w:left w:val="none" w:sz="0" w:space="0" w:color="auto"/>
        <w:bottom w:val="none" w:sz="0" w:space="0" w:color="auto"/>
        <w:right w:val="none" w:sz="0" w:space="0" w:color="auto"/>
      </w:divBdr>
    </w:div>
    <w:div w:id="1271552729">
      <w:bodyDiv w:val="1"/>
      <w:marLeft w:val="0"/>
      <w:marRight w:val="0"/>
      <w:marTop w:val="0"/>
      <w:marBottom w:val="0"/>
      <w:divBdr>
        <w:top w:val="none" w:sz="0" w:space="0" w:color="auto"/>
        <w:left w:val="none" w:sz="0" w:space="0" w:color="auto"/>
        <w:bottom w:val="none" w:sz="0" w:space="0" w:color="auto"/>
        <w:right w:val="none" w:sz="0" w:space="0" w:color="auto"/>
      </w:divBdr>
    </w:div>
    <w:div w:id="1284923718">
      <w:bodyDiv w:val="1"/>
      <w:marLeft w:val="0"/>
      <w:marRight w:val="0"/>
      <w:marTop w:val="0"/>
      <w:marBottom w:val="0"/>
      <w:divBdr>
        <w:top w:val="none" w:sz="0" w:space="0" w:color="auto"/>
        <w:left w:val="none" w:sz="0" w:space="0" w:color="auto"/>
        <w:bottom w:val="none" w:sz="0" w:space="0" w:color="auto"/>
        <w:right w:val="none" w:sz="0" w:space="0" w:color="auto"/>
      </w:divBdr>
    </w:div>
    <w:div w:id="1315987295">
      <w:bodyDiv w:val="1"/>
      <w:marLeft w:val="0"/>
      <w:marRight w:val="0"/>
      <w:marTop w:val="0"/>
      <w:marBottom w:val="0"/>
      <w:divBdr>
        <w:top w:val="none" w:sz="0" w:space="0" w:color="auto"/>
        <w:left w:val="none" w:sz="0" w:space="0" w:color="auto"/>
        <w:bottom w:val="none" w:sz="0" w:space="0" w:color="auto"/>
        <w:right w:val="none" w:sz="0" w:space="0" w:color="auto"/>
      </w:divBdr>
    </w:div>
    <w:div w:id="1316714962">
      <w:bodyDiv w:val="1"/>
      <w:marLeft w:val="0"/>
      <w:marRight w:val="0"/>
      <w:marTop w:val="0"/>
      <w:marBottom w:val="0"/>
      <w:divBdr>
        <w:top w:val="none" w:sz="0" w:space="0" w:color="auto"/>
        <w:left w:val="none" w:sz="0" w:space="0" w:color="auto"/>
        <w:bottom w:val="none" w:sz="0" w:space="0" w:color="auto"/>
        <w:right w:val="none" w:sz="0" w:space="0" w:color="auto"/>
      </w:divBdr>
    </w:div>
    <w:div w:id="1345978464">
      <w:bodyDiv w:val="1"/>
      <w:marLeft w:val="0"/>
      <w:marRight w:val="0"/>
      <w:marTop w:val="0"/>
      <w:marBottom w:val="0"/>
      <w:divBdr>
        <w:top w:val="none" w:sz="0" w:space="0" w:color="auto"/>
        <w:left w:val="none" w:sz="0" w:space="0" w:color="auto"/>
        <w:bottom w:val="none" w:sz="0" w:space="0" w:color="auto"/>
        <w:right w:val="none" w:sz="0" w:space="0" w:color="auto"/>
      </w:divBdr>
    </w:div>
    <w:div w:id="1349454727">
      <w:bodyDiv w:val="1"/>
      <w:marLeft w:val="0"/>
      <w:marRight w:val="0"/>
      <w:marTop w:val="0"/>
      <w:marBottom w:val="0"/>
      <w:divBdr>
        <w:top w:val="none" w:sz="0" w:space="0" w:color="auto"/>
        <w:left w:val="none" w:sz="0" w:space="0" w:color="auto"/>
        <w:bottom w:val="none" w:sz="0" w:space="0" w:color="auto"/>
        <w:right w:val="none" w:sz="0" w:space="0" w:color="auto"/>
      </w:divBdr>
    </w:div>
    <w:div w:id="1371416038">
      <w:bodyDiv w:val="1"/>
      <w:marLeft w:val="0"/>
      <w:marRight w:val="0"/>
      <w:marTop w:val="0"/>
      <w:marBottom w:val="0"/>
      <w:divBdr>
        <w:top w:val="none" w:sz="0" w:space="0" w:color="auto"/>
        <w:left w:val="none" w:sz="0" w:space="0" w:color="auto"/>
        <w:bottom w:val="none" w:sz="0" w:space="0" w:color="auto"/>
        <w:right w:val="none" w:sz="0" w:space="0" w:color="auto"/>
      </w:divBdr>
    </w:div>
    <w:div w:id="1388720211">
      <w:bodyDiv w:val="1"/>
      <w:marLeft w:val="0"/>
      <w:marRight w:val="0"/>
      <w:marTop w:val="0"/>
      <w:marBottom w:val="0"/>
      <w:divBdr>
        <w:top w:val="none" w:sz="0" w:space="0" w:color="auto"/>
        <w:left w:val="none" w:sz="0" w:space="0" w:color="auto"/>
        <w:bottom w:val="none" w:sz="0" w:space="0" w:color="auto"/>
        <w:right w:val="none" w:sz="0" w:space="0" w:color="auto"/>
      </w:divBdr>
    </w:div>
    <w:div w:id="1397826172">
      <w:bodyDiv w:val="1"/>
      <w:marLeft w:val="0"/>
      <w:marRight w:val="0"/>
      <w:marTop w:val="0"/>
      <w:marBottom w:val="0"/>
      <w:divBdr>
        <w:top w:val="none" w:sz="0" w:space="0" w:color="auto"/>
        <w:left w:val="none" w:sz="0" w:space="0" w:color="auto"/>
        <w:bottom w:val="none" w:sz="0" w:space="0" w:color="auto"/>
        <w:right w:val="none" w:sz="0" w:space="0" w:color="auto"/>
      </w:divBdr>
    </w:div>
    <w:div w:id="1398896431">
      <w:bodyDiv w:val="1"/>
      <w:marLeft w:val="0"/>
      <w:marRight w:val="0"/>
      <w:marTop w:val="0"/>
      <w:marBottom w:val="0"/>
      <w:divBdr>
        <w:top w:val="none" w:sz="0" w:space="0" w:color="auto"/>
        <w:left w:val="none" w:sz="0" w:space="0" w:color="auto"/>
        <w:bottom w:val="none" w:sz="0" w:space="0" w:color="auto"/>
        <w:right w:val="none" w:sz="0" w:space="0" w:color="auto"/>
      </w:divBdr>
    </w:div>
    <w:div w:id="1400860545">
      <w:bodyDiv w:val="1"/>
      <w:marLeft w:val="0"/>
      <w:marRight w:val="0"/>
      <w:marTop w:val="0"/>
      <w:marBottom w:val="0"/>
      <w:divBdr>
        <w:top w:val="none" w:sz="0" w:space="0" w:color="auto"/>
        <w:left w:val="none" w:sz="0" w:space="0" w:color="auto"/>
        <w:bottom w:val="none" w:sz="0" w:space="0" w:color="auto"/>
        <w:right w:val="none" w:sz="0" w:space="0" w:color="auto"/>
      </w:divBdr>
    </w:div>
    <w:div w:id="1403597346">
      <w:bodyDiv w:val="1"/>
      <w:marLeft w:val="0"/>
      <w:marRight w:val="0"/>
      <w:marTop w:val="0"/>
      <w:marBottom w:val="0"/>
      <w:divBdr>
        <w:top w:val="none" w:sz="0" w:space="0" w:color="auto"/>
        <w:left w:val="none" w:sz="0" w:space="0" w:color="auto"/>
        <w:bottom w:val="none" w:sz="0" w:space="0" w:color="auto"/>
        <w:right w:val="none" w:sz="0" w:space="0" w:color="auto"/>
      </w:divBdr>
    </w:div>
    <w:div w:id="1407993666">
      <w:bodyDiv w:val="1"/>
      <w:marLeft w:val="0"/>
      <w:marRight w:val="0"/>
      <w:marTop w:val="0"/>
      <w:marBottom w:val="0"/>
      <w:divBdr>
        <w:top w:val="none" w:sz="0" w:space="0" w:color="auto"/>
        <w:left w:val="none" w:sz="0" w:space="0" w:color="auto"/>
        <w:bottom w:val="none" w:sz="0" w:space="0" w:color="auto"/>
        <w:right w:val="none" w:sz="0" w:space="0" w:color="auto"/>
      </w:divBdr>
    </w:div>
    <w:div w:id="1409225911">
      <w:bodyDiv w:val="1"/>
      <w:marLeft w:val="0"/>
      <w:marRight w:val="0"/>
      <w:marTop w:val="0"/>
      <w:marBottom w:val="0"/>
      <w:divBdr>
        <w:top w:val="none" w:sz="0" w:space="0" w:color="auto"/>
        <w:left w:val="none" w:sz="0" w:space="0" w:color="auto"/>
        <w:bottom w:val="none" w:sz="0" w:space="0" w:color="auto"/>
        <w:right w:val="none" w:sz="0" w:space="0" w:color="auto"/>
      </w:divBdr>
    </w:div>
    <w:div w:id="1420908092">
      <w:bodyDiv w:val="1"/>
      <w:marLeft w:val="0"/>
      <w:marRight w:val="0"/>
      <w:marTop w:val="0"/>
      <w:marBottom w:val="0"/>
      <w:divBdr>
        <w:top w:val="none" w:sz="0" w:space="0" w:color="auto"/>
        <w:left w:val="none" w:sz="0" w:space="0" w:color="auto"/>
        <w:bottom w:val="none" w:sz="0" w:space="0" w:color="auto"/>
        <w:right w:val="none" w:sz="0" w:space="0" w:color="auto"/>
      </w:divBdr>
    </w:div>
    <w:div w:id="1429038612">
      <w:bodyDiv w:val="1"/>
      <w:marLeft w:val="0"/>
      <w:marRight w:val="0"/>
      <w:marTop w:val="0"/>
      <w:marBottom w:val="0"/>
      <w:divBdr>
        <w:top w:val="none" w:sz="0" w:space="0" w:color="auto"/>
        <w:left w:val="none" w:sz="0" w:space="0" w:color="auto"/>
        <w:bottom w:val="none" w:sz="0" w:space="0" w:color="auto"/>
        <w:right w:val="none" w:sz="0" w:space="0" w:color="auto"/>
      </w:divBdr>
    </w:div>
    <w:div w:id="1430347372">
      <w:bodyDiv w:val="1"/>
      <w:marLeft w:val="0"/>
      <w:marRight w:val="0"/>
      <w:marTop w:val="0"/>
      <w:marBottom w:val="0"/>
      <w:divBdr>
        <w:top w:val="none" w:sz="0" w:space="0" w:color="auto"/>
        <w:left w:val="none" w:sz="0" w:space="0" w:color="auto"/>
        <w:bottom w:val="none" w:sz="0" w:space="0" w:color="auto"/>
        <w:right w:val="none" w:sz="0" w:space="0" w:color="auto"/>
      </w:divBdr>
    </w:div>
    <w:div w:id="1442601462">
      <w:bodyDiv w:val="1"/>
      <w:marLeft w:val="0"/>
      <w:marRight w:val="0"/>
      <w:marTop w:val="0"/>
      <w:marBottom w:val="0"/>
      <w:divBdr>
        <w:top w:val="none" w:sz="0" w:space="0" w:color="auto"/>
        <w:left w:val="none" w:sz="0" w:space="0" w:color="auto"/>
        <w:bottom w:val="none" w:sz="0" w:space="0" w:color="auto"/>
        <w:right w:val="none" w:sz="0" w:space="0" w:color="auto"/>
      </w:divBdr>
    </w:div>
    <w:div w:id="1458139622">
      <w:bodyDiv w:val="1"/>
      <w:marLeft w:val="0"/>
      <w:marRight w:val="0"/>
      <w:marTop w:val="0"/>
      <w:marBottom w:val="0"/>
      <w:divBdr>
        <w:top w:val="none" w:sz="0" w:space="0" w:color="auto"/>
        <w:left w:val="none" w:sz="0" w:space="0" w:color="auto"/>
        <w:bottom w:val="none" w:sz="0" w:space="0" w:color="auto"/>
        <w:right w:val="none" w:sz="0" w:space="0" w:color="auto"/>
      </w:divBdr>
    </w:div>
    <w:div w:id="1476218609">
      <w:bodyDiv w:val="1"/>
      <w:marLeft w:val="0"/>
      <w:marRight w:val="0"/>
      <w:marTop w:val="0"/>
      <w:marBottom w:val="0"/>
      <w:divBdr>
        <w:top w:val="none" w:sz="0" w:space="0" w:color="auto"/>
        <w:left w:val="none" w:sz="0" w:space="0" w:color="auto"/>
        <w:bottom w:val="none" w:sz="0" w:space="0" w:color="auto"/>
        <w:right w:val="none" w:sz="0" w:space="0" w:color="auto"/>
      </w:divBdr>
    </w:div>
    <w:div w:id="1482120239">
      <w:bodyDiv w:val="1"/>
      <w:marLeft w:val="0"/>
      <w:marRight w:val="0"/>
      <w:marTop w:val="0"/>
      <w:marBottom w:val="0"/>
      <w:divBdr>
        <w:top w:val="none" w:sz="0" w:space="0" w:color="auto"/>
        <w:left w:val="none" w:sz="0" w:space="0" w:color="auto"/>
        <w:bottom w:val="none" w:sz="0" w:space="0" w:color="auto"/>
        <w:right w:val="none" w:sz="0" w:space="0" w:color="auto"/>
      </w:divBdr>
    </w:div>
    <w:div w:id="1501698377">
      <w:bodyDiv w:val="1"/>
      <w:marLeft w:val="0"/>
      <w:marRight w:val="0"/>
      <w:marTop w:val="0"/>
      <w:marBottom w:val="0"/>
      <w:divBdr>
        <w:top w:val="none" w:sz="0" w:space="0" w:color="auto"/>
        <w:left w:val="none" w:sz="0" w:space="0" w:color="auto"/>
        <w:bottom w:val="none" w:sz="0" w:space="0" w:color="auto"/>
        <w:right w:val="none" w:sz="0" w:space="0" w:color="auto"/>
      </w:divBdr>
    </w:div>
    <w:div w:id="1510869074">
      <w:bodyDiv w:val="1"/>
      <w:marLeft w:val="0"/>
      <w:marRight w:val="0"/>
      <w:marTop w:val="0"/>
      <w:marBottom w:val="0"/>
      <w:divBdr>
        <w:top w:val="none" w:sz="0" w:space="0" w:color="auto"/>
        <w:left w:val="none" w:sz="0" w:space="0" w:color="auto"/>
        <w:bottom w:val="none" w:sz="0" w:space="0" w:color="auto"/>
        <w:right w:val="none" w:sz="0" w:space="0" w:color="auto"/>
      </w:divBdr>
    </w:div>
    <w:div w:id="1526285338">
      <w:bodyDiv w:val="1"/>
      <w:marLeft w:val="0"/>
      <w:marRight w:val="0"/>
      <w:marTop w:val="0"/>
      <w:marBottom w:val="0"/>
      <w:divBdr>
        <w:top w:val="none" w:sz="0" w:space="0" w:color="auto"/>
        <w:left w:val="none" w:sz="0" w:space="0" w:color="auto"/>
        <w:bottom w:val="none" w:sz="0" w:space="0" w:color="auto"/>
        <w:right w:val="none" w:sz="0" w:space="0" w:color="auto"/>
      </w:divBdr>
    </w:div>
    <w:div w:id="1537740000">
      <w:bodyDiv w:val="1"/>
      <w:marLeft w:val="0"/>
      <w:marRight w:val="0"/>
      <w:marTop w:val="0"/>
      <w:marBottom w:val="0"/>
      <w:divBdr>
        <w:top w:val="none" w:sz="0" w:space="0" w:color="auto"/>
        <w:left w:val="none" w:sz="0" w:space="0" w:color="auto"/>
        <w:bottom w:val="none" w:sz="0" w:space="0" w:color="auto"/>
        <w:right w:val="none" w:sz="0" w:space="0" w:color="auto"/>
      </w:divBdr>
    </w:div>
    <w:div w:id="1559393212">
      <w:bodyDiv w:val="1"/>
      <w:marLeft w:val="0"/>
      <w:marRight w:val="0"/>
      <w:marTop w:val="0"/>
      <w:marBottom w:val="0"/>
      <w:divBdr>
        <w:top w:val="none" w:sz="0" w:space="0" w:color="auto"/>
        <w:left w:val="none" w:sz="0" w:space="0" w:color="auto"/>
        <w:bottom w:val="none" w:sz="0" w:space="0" w:color="auto"/>
        <w:right w:val="none" w:sz="0" w:space="0" w:color="auto"/>
      </w:divBdr>
    </w:div>
    <w:div w:id="1566794758">
      <w:bodyDiv w:val="1"/>
      <w:marLeft w:val="0"/>
      <w:marRight w:val="0"/>
      <w:marTop w:val="0"/>
      <w:marBottom w:val="0"/>
      <w:divBdr>
        <w:top w:val="none" w:sz="0" w:space="0" w:color="auto"/>
        <w:left w:val="none" w:sz="0" w:space="0" w:color="auto"/>
        <w:bottom w:val="none" w:sz="0" w:space="0" w:color="auto"/>
        <w:right w:val="none" w:sz="0" w:space="0" w:color="auto"/>
      </w:divBdr>
    </w:div>
    <w:div w:id="1571160275">
      <w:bodyDiv w:val="1"/>
      <w:marLeft w:val="0"/>
      <w:marRight w:val="0"/>
      <w:marTop w:val="0"/>
      <w:marBottom w:val="0"/>
      <w:divBdr>
        <w:top w:val="none" w:sz="0" w:space="0" w:color="auto"/>
        <w:left w:val="none" w:sz="0" w:space="0" w:color="auto"/>
        <w:bottom w:val="none" w:sz="0" w:space="0" w:color="auto"/>
        <w:right w:val="none" w:sz="0" w:space="0" w:color="auto"/>
      </w:divBdr>
    </w:div>
    <w:div w:id="1581328499">
      <w:bodyDiv w:val="1"/>
      <w:marLeft w:val="0"/>
      <w:marRight w:val="0"/>
      <w:marTop w:val="0"/>
      <w:marBottom w:val="0"/>
      <w:divBdr>
        <w:top w:val="none" w:sz="0" w:space="0" w:color="auto"/>
        <w:left w:val="none" w:sz="0" w:space="0" w:color="auto"/>
        <w:bottom w:val="none" w:sz="0" w:space="0" w:color="auto"/>
        <w:right w:val="none" w:sz="0" w:space="0" w:color="auto"/>
      </w:divBdr>
    </w:div>
    <w:div w:id="1588341160">
      <w:bodyDiv w:val="1"/>
      <w:marLeft w:val="0"/>
      <w:marRight w:val="0"/>
      <w:marTop w:val="0"/>
      <w:marBottom w:val="0"/>
      <w:divBdr>
        <w:top w:val="none" w:sz="0" w:space="0" w:color="auto"/>
        <w:left w:val="none" w:sz="0" w:space="0" w:color="auto"/>
        <w:bottom w:val="none" w:sz="0" w:space="0" w:color="auto"/>
        <w:right w:val="none" w:sz="0" w:space="0" w:color="auto"/>
      </w:divBdr>
    </w:div>
    <w:div w:id="1592662720">
      <w:bodyDiv w:val="1"/>
      <w:marLeft w:val="0"/>
      <w:marRight w:val="0"/>
      <w:marTop w:val="0"/>
      <w:marBottom w:val="0"/>
      <w:divBdr>
        <w:top w:val="none" w:sz="0" w:space="0" w:color="auto"/>
        <w:left w:val="none" w:sz="0" w:space="0" w:color="auto"/>
        <w:bottom w:val="none" w:sz="0" w:space="0" w:color="auto"/>
        <w:right w:val="none" w:sz="0" w:space="0" w:color="auto"/>
      </w:divBdr>
    </w:div>
    <w:div w:id="1604412490">
      <w:bodyDiv w:val="1"/>
      <w:marLeft w:val="0"/>
      <w:marRight w:val="0"/>
      <w:marTop w:val="0"/>
      <w:marBottom w:val="0"/>
      <w:divBdr>
        <w:top w:val="none" w:sz="0" w:space="0" w:color="auto"/>
        <w:left w:val="none" w:sz="0" w:space="0" w:color="auto"/>
        <w:bottom w:val="none" w:sz="0" w:space="0" w:color="auto"/>
        <w:right w:val="none" w:sz="0" w:space="0" w:color="auto"/>
      </w:divBdr>
    </w:div>
    <w:div w:id="1621112877">
      <w:bodyDiv w:val="1"/>
      <w:marLeft w:val="0"/>
      <w:marRight w:val="0"/>
      <w:marTop w:val="0"/>
      <w:marBottom w:val="0"/>
      <w:divBdr>
        <w:top w:val="none" w:sz="0" w:space="0" w:color="auto"/>
        <w:left w:val="none" w:sz="0" w:space="0" w:color="auto"/>
        <w:bottom w:val="none" w:sz="0" w:space="0" w:color="auto"/>
        <w:right w:val="none" w:sz="0" w:space="0" w:color="auto"/>
      </w:divBdr>
    </w:div>
    <w:div w:id="1626503433">
      <w:bodyDiv w:val="1"/>
      <w:marLeft w:val="0"/>
      <w:marRight w:val="0"/>
      <w:marTop w:val="0"/>
      <w:marBottom w:val="0"/>
      <w:divBdr>
        <w:top w:val="none" w:sz="0" w:space="0" w:color="auto"/>
        <w:left w:val="none" w:sz="0" w:space="0" w:color="auto"/>
        <w:bottom w:val="none" w:sz="0" w:space="0" w:color="auto"/>
        <w:right w:val="none" w:sz="0" w:space="0" w:color="auto"/>
      </w:divBdr>
    </w:div>
    <w:div w:id="1635865297">
      <w:bodyDiv w:val="1"/>
      <w:marLeft w:val="0"/>
      <w:marRight w:val="0"/>
      <w:marTop w:val="0"/>
      <w:marBottom w:val="0"/>
      <w:divBdr>
        <w:top w:val="none" w:sz="0" w:space="0" w:color="auto"/>
        <w:left w:val="none" w:sz="0" w:space="0" w:color="auto"/>
        <w:bottom w:val="none" w:sz="0" w:space="0" w:color="auto"/>
        <w:right w:val="none" w:sz="0" w:space="0" w:color="auto"/>
      </w:divBdr>
    </w:div>
    <w:div w:id="1658729152">
      <w:bodyDiv w:val="1"/>
      <w:marLeft w:val="0"/>
      <w:marRight w:val="0"/>
      <w:marTop w:val="0"/>
      <w:marBottom w:val="0"/>
      <w:divBdr>
        <w:top w:val="none" w:sz="0" w:space="0" w:color="auto"/>
        <w:left w:val="none" w:sz="0" w:space="0" w:color="auto"/>
        <w:bottom w:val="none" w:sz="0" w:space="0" w:color="auto"/>
        <w:right w:val="none" w:sz="0" w:space="0" w:color="auto"/>
      </w:divBdr>
    </w:div>
    <w:div w:id="1695955824">
      <w:bodyDiv w:val="1"/>
      <w:marLeft w:val="0"/>
      <w:marRight w:val="0"/>
      <w:marTop w:val="0"/>
      <w:marBottom w:val="0"/>
      <w:divBdr>
        <w:top w:val="none" w:sz="0" w:space="0" w:color="auto"/>
        <w:left w:val="none" w:sz="0" w:space="0" w:color="auto"/>
        <w:bottom w:val="none" w:sz="0" w:space="0" w:color="auto"/>
        <w:right w:val="none" w:sz="0" w:space="0" w:color="auto"/>
      </w:divBdr>
    </w:div>
    <w:div w:id="1707900646">
      <w:bodyDiv w:val="1"/>
      <w:marLeft w:val="0"/>
      <w:marRight w:val="0"/>
      <w:marTop w:val="0"/>
      <w:marBottom w:val="0"/>
      <w:divBdr>
        <w:top w:val="none" w:sz="0" w:space="0" w:color="auto"/>
        <w:left w:val="none" w:sz="0" w:space="0" w:color="auto"/>
        <w:bottom w:val="none" w:sz="0" w:space="0" w:color="auto"/>
        <w:right w:val="none" w:sz="0" w:space="0" w:color="auto"/>
      </w:divBdr>
    </w:div>
    <w:div w:id="1711880584">
      <w:bodyDiv w:val="1"/>
      <w:marLeft w:val="0"/>
      <w:marRight w:val="0"/>
      <w:marTop w:val="0"/>
      <w:marBottom w:val="0"/>
      <w:divBdr>
        <w:top w:val="none" w:sz="0" w:space="0" w:color="auto"/>
        <w:left w:val="none" w:sz="0" w:space="0" w:color="auto"/>
        <w:bottom w:val="none" w:sz="0" w:space="0" w:color="auto"/>
        <w:right w:val="none" w:sz="0" w:space="0" w:color="auto"/>
      </w:divBdr>
    </w:div>
    <w:div w:id="1712337893">
      <w:bodyDiv w:val="1"/>
      <w:marLeft w:val="0"/>
      <w:marRight w:val="0"/>
      <w:marTop w:val="0"/>
      <w:marBottom w:val="0"/>
      <w:divBdr>
        <w:top w:val="none" w:sz="0" w:space="0" w:color="auto"/>
        <w:left w:val="none" w:sz="0" w:space="0" w:color="auto"/>
        <w:bottom w:val="none" w:sz="0" w:space="0" w:color="auto"/>
        <w:right w:val="none" w:sz="0" w:space="0" w:color="auto"/>
      </w:divBdr>
    </w:div>
    <w:div w:id="1731465258">
      <w:bodyDiv w:val="1"/>
      <w:marLeft w:val="0"/>
      <w:marRight w:val="0"/>
      <w:marTop w:val="0"/>
      <w:marBottom w:val="0"/>
      <w:divBdr>
        <w:top w:val="none" w:sz="0" w:space="0" w:color="auto"/>
        <w:left w:val="none" w:sz="0" w:space="0" w:color="auto"/>
        <w:bottom w:val="none" w:sz="0" w:space="0" w:color="auto"/>
        <w:right w:val="none" w:sz="0" w:space="0" w:color="auto"/>
      </w:divBdr>
    </w:div>
    <w:div w:id="1748960089">
      <w:bodyDiv w:val="1"/>
      <w:marLeft w:val="0"/>
      <w:marRight w:val="0"/>
      <w:marTop w:val="0"/>
      <w:marBottom w:val="0"/>
      <w:divBdr>
        <w:top w:val="none" w:sz="0" w:space="0" w:color="auto"/>
        <w:left w:val="none" w:sz="0" w:space="0" w:color="auto"/>
        <w:bottom w:val="none" w:sz="0" w:space="0" w:color="auto"/>
        <w:right w:val="none" w:sz="0" w:space="0" w:color="auto"/>
      </w:divBdr>
    </w:div>
    <w:div w:id="1751416830">
      <w:bodyDiv w:val="1"/>
      <w:marLeft w:val="0"/>
      <w:marRight w:val="0"/>
      <w:marTop w:val="0"/>
      <w:marBottom w:val="0"/>
      <w:divBdr>
        <w:top w:val="none" w:sz="0" w:space="0" w:color="auto"/>
        <w:left w:val="none" w:sz="0" w:space="0" w:color="auto"/>
        <w:bottom w:val="none" w:sz="0" w:space="0" w:color="auto"/>
        <w:right w:val="none" w:sz="0" w:space="0" w:color="auto"/>
      </w:divBdr>
    </w:div>
    <w:div w:id="1755859288">
      <w:bodyDiv w:val="1"/>
      <w:marLeft w:val="0"/>
      <w:marRight w:val="0"/>
      <w:marTop w:val="0"/>
      <w:marBottom w:val="0"/>
      <w:divBdr>
        <w:top w:val="none" w:sz="0" w:space="0" w:color="auto"/>
        <w:left w:val="none" w:sz="0" w:space="0" w:color="auto"/>
        <w:bottom w:val="none" w:sz="0" w:space="0" w:color="auto"/>
        <w:right w:val="none" w:sz="0" w:space="0" w:color="auto"/>
      </w:divBdr>
      <w:divsChild>
        <w:div w:id="1377389299">
          <w:marLeft w:val="0"/>
          <w:marRight w:val="0"/>
          <w:marTop w:val="0"/>
          <w:marBottom w:val="0"/>
          <w:divBdr>
            <w:top w:val="none" w:sz="0" w:space="0" w:color="auto"/>
            <w:left w:val="none" w:sz="0" w:space="0" w:color="auto"/>
            <w:bottom w:val="none" w:sz="0" w:space="0" w:color="auto"/>
            <w:right w:val="none" w:sz="0" w:space="0" w:color="auto"/>
          </w:divBdr>
          <w:divsChild>
            <w:div w:id="1204947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629626">
      <w:bodyDiv w:val="1"/>
      <w:marLeft w:val="0"/>
      <w:marRight w:val="0"/>
      <w:marTop w:val="0"/>
      <w:marBottom w:val="0"/>
      <w:divBdr>
        <w:top w:val="none" w:sz="0" w:space="0" w:color="auto"/>
        <w:left w:val="none" w:sz="0" w:space="0" w:color="auto"/>
        <w:bottom w:val="none" w:sz="0" w:space="0" w:color="auto"/>
        <w:right w:val="none" w:sz="0" w:space="0" w:color="auto"/>
      </w:divBdr>
    </w:div>
    <w:div w:id="1766077790">
      <w:bodyDiv w:val="1"/>
      <w:marLeft w:val="0"/>
      <w:marRight w:val="0"/>
      <w:marTop w:val="0"/>
      <w:marBottom w:val="0"/>
      <w:divBdr>
        <w:top w:val="none" w:sz="0" w:space="0" w:color="auto"/>
        <w:left w:val="none" w:sz="0" w:space="0" w:color="auto"/>
        <w:bottom w:val="none" w:sz="0" w:space="0" w:color="auto"/>
        <w:right w:val="none" w:sz="0" w:space="0" w:color="auto"/>
      </w:divBdr>
    </w:div>
    <w:div w:id="1769547719">
      <w:bodyDiv w:val="1"/>
      <w:marLeft w:val="0"/>
      <w:marRight w:val="0"/>
      <w:marTop w:val="0"/>
      <w:marBottom w:val="0"/>
      <w:divBdr>
        <w:top w:val="none" w:sz="0" w:space="0" w:color="auto"/>
        <w:left w:val="none" w:sz="0" w:space="0" w:color="auto"/>
        <w:bottom w:val="none" w:sz="0" w:space="0" w:color="auto"/>
        <w:right w:val="none" w:sz="0" w:space="0" w:color="auto"/>
      </w:divBdr>
    </w:div>
    <w:div w:id="1770740042">
      <w:bodyDiv w:val="1"/>
      <w:marLeft w:val="0"/>
      <w:marRight w:val="0"/>
      <w:marTop w:val="0"/>
      <w:marBottom w:val="0"/>
      <w:divBdr>
        <w:top w:val="none" w:sz="0" w:space="0" w:color="auto"/>
        <w:left w:val="none" w:sz="0" w:space="0" w:color="auto"/>
        <w:bottom w:val="none" w:sz="0" w:space="0" w:color="auto"/>
        <w:right w:val="none" w:sz="0" w:space="0" w:color="auto"/>
      </w:divBdr>
    </w:div>
    <w:div w:id="1800880024">
      <w:bodyDiv w:val="1"/>
      <w:marLeft w:val="0"/>
      <w:marRight w:val="0"/>
      <w:marTop w:val="0"/>
      <w:marBottom w:val="0"/>
      <w:divBdr>
        <w:top w:val="none" w:sz="0" w:space="0" w:color="auto"/>
        <w:left w:val="none" w:sz="0" w:space="0" w:color="auto"/>
        <w:bottom w:val="none" w:sz="0" w:space="0" w:color="auto"/>
        <w:right w:val="none" w:sz="0" w:space="0" w:color="auto"/>
      </w:divBdr>
    </w:div>
    <w:div w:id="1803620015">
      <w:bodyDiv w:val="1"/>
      <w:marLeft w:val="0"/>
      <w:marRight w:val="0"/>
      <w:marTop w:val="0"/>
      <w:marBottom w:val="0"/>
      <w:divBdr>
        <w:top w:val="none" w:sz="0" w:space="0" w:color="auto"/>
        <w:left w:val="none" w:sz="0" w:space="0" w:color="auto"/>
        <w:bottom w:val="none" w:sz="0" w:space="0" w:color="auto"/>
        <w:right w:val="none" w:sz="0" w:space="0" w:color="auto"/>
      </w:divBdr>
    </w:div>
    <w:div w:id="1829053283">
      <w:bodyDiv w:val="1"/>
      <w:marLeft w:val="0"/>
      <w:marRight w:val="0"/>
      <w:marTop w:val="0"/>
      <w:marBottom w:val="0"/>
      <w:divBdr>
        <w:top w:val="none" w:sz="0" w:space="0" w:color="auto"/>
        <w:left w:val="none" w:sz="0" w:space="0" w:color="auto"/>
        <w:bottom w:val="none" w:sz="0" w:space="0" w:color="auto"/>
        <w:right w:val="none" w:sz="0" w:space="0" w:color="auto"/>
      </w:divBdr>
    </w:div>
    <w:div w:id="1850871004">
      <w:bodyDiv w:val="1"/>
      <w:marLeft w:val="0"/>
      <w:marRight w:val="0"/>
      <w:marTop w:val="0"/>
      <w:marBottom w:val="0"/>
      <w:divBdr>
        <w:top w:val="none" w:sz="0" w:space="0" w:color="auto"/>
        <w:left w:val="none" w:sz="0" w:space="0" w:color="auto"/>
        <w:bottom w:val="none" w:sz="0" w:space="0" w:color="auto"/>
        <w:right w:val="none" w:sz="0" w:space="0" w:color="auto"/>
      </w:divBdr>
    </w:div>
    <w:div w:id="1865634950">
      <w:bodyDiv w:val="1"/>
      <w:marLeft w:val="0"/>
      <w:marRight w:val="0"/>
      <w:marTop w:val="0"/>
      <w:marBottom w:val="0"/>
      <w:divBdr>
        <w:top w:val="none" w:sz="0" w:space="0" w:color="auto"/>
        <w:left w:val="none" w:sz="0" w:space="0" w:color="auto"/>
        <w:bottom w:val="none" w:sz="0" w:space="0" w:color="auto"/>
        <w:right w:val="none" w:sz="0" w:space="0" w:color="auto"/>
      </w:divBdr>
    </w:div>
    <w:div w:id="1917472252">
      <w:bodyDiv w:val="1"/>
      <w:marLeft w:val="0"/>
      <w:marRight w:val="0"/>
      <w:marTop w:val="0"/>
      <w:marBottom w:val="0"/>
      <w:divBdr>
        <w:top w:val="none" w:sz="0" w:space="0" w:color="auto"/>
        <w:left w:val="none" w:sz="0" w:space="0" w:color="auto"/>
        <w:bottom w:val="none" w:sz="0" w:space="0" w:color="auto"/>
        <w:right w:val="none" w:sz="0" w:space="0" w:color="auto"/>
      </w:divBdr>
    </w:div>
    <w:div w:id="1924953748">
      <w:bodyDiv w:val="1"/>
      <w:marLeft w:val="0"/>
      <w:marRight w:val="0"/>
      <w:marTop w:val="0"/>
      <w:marBottom w:val="0"/>
      <w:divBdr>
        <w:top w:val="none" w:sz="0" w:space="0" w:color="auto"/>
        <w:left w:val="none" w:sz="0" w:space="0" w:color="auto"/>
        <w:bottom w:val="none" w:sz="0" w:space="0" w:color="auto"/>
        <w:right w:val="none" w:sz="0" w:space="0" w:color="auto"/>
      </w:divBdr>
    </w:div>
    <w:div w:id="1930893657">
      <w:bodyDiv w:val="1"/>
      <w:marLeft w:val="0"/>
      <w:marRight w:val="0"/>
      <w:marTop w:val="0"/>
      <w:marBottom w:val="0"/>
      <w:divBdr>
        <w:top w:val="none" w:sz="0" w:space="0" w:color="auto"/>
        <w:left w:val="none" w:sz="0" w:space="0" w:color="auto"/>
        <w:bottom w:val="none" w:sz="0" w:space="0" w:color="auto"/>
        <w:right w:val="none" w:sz="0" w:space="0" w:color="auto"/>
      </w:divBdr>
    </w:div>
    <w:div w:id="1933052458">
      <w:bodyDiv w:val="1"/>
      <w:marLeft w:val="0"/>
      <w:marRight w:val="0"/>
      <w:marTop w:val="0"/>
      <w:marBottom w:val="0"/>
      <w:divBdr>
        <w:top w:val="none" w:sz="0" w:space="0" w:color="auto"/>
        <w:left w:val="none" w:sz="0" w:space="0" w:color="auto"/>
        <w:bottom w:val="none" w:sz="0" w:space="0" w:color="auto"/>
        <w:right w:val="none" w:sz="0" w:space="0" w:color="auto"/>
      </w:divBdr>
    </w:div>
    <w:div w:id="1940410795">
      <w:bodyDiv w:val="1"/>
      <w:marLeft w:val="0"/>
      <w:marRight w:val="0"/>
      <w:marTop w:val="0"/>
      <w:marBottom w:val="0"/>
      <w:divBdr>
        <w:top w:val="none" w:sz="0" w:space="0" w:color="auto"/>
        <w:left w:val="none" w:sz="0" w:space="0" w:color="auto"/>
        <w:bottom w:val="none" w:sz="0" w:space="0" w:color="auto"/>
        <w:right w:val="none" w:sz="0" w:space="0" w:color="auto"/>
      </w:divBdr>
    </w:div>
    <w:div w:id="1953048944">
      <w:bodyDiv w:val="1"/>
      <w:marLeft w:val="0"/>
      <w:marRight w:val="0"/>
      <w:marTop w:val="0"/>
      <w:marBottom w:val="0"/>
      <w:divBdr>
        <w:top w:val="none" w:sz="0" w:space="0" w:color="auto"/>
        <w:left w:val="none" w:sz="0" w:space="0" w:color="auto"/>
        <w:bottom w:val="none" w:sz="0" w:space="0" w:color="auto"/>
        <w:right w:val="none" w:sz="0" w:space="0" w:color="auto"/>
      </w:divBdr>
    </w:div>
    <w:div w:id="1968772797">
      <w:bodyDiv w:val="1"/>
      <w:marLeft w:val="0"/>
      <w:marRight w:val="0"/>
      <w:marTop w:val="0"/>
      <w:marBottom w:val="0"/>
      <w:divBdr>
        <w:top w:val="none" w:sz="0" w:space="0" w:color="auto"/>
        <w:left w:val="none" w:sz="0" w:space="0" w:color="auto"/>
        <w:bottom w:val="none" w:sz="0" w:space="0" w:color="auto"/>
        <w:right w:val="none" w:sz="0" w:space="0" w:color="auto"/>
      </w:divBdr>
    </w:div>
    <w:div w:id="1973512682">
      <w:bodyDiv w:val="1"/>
      <w:marLeft w:val="0"/>
      <w:marRight w:val="0"/>
      <w:marTop w:val="0"/>
      <w:marBottom w:val="0"/>
      <w:divBdr>
        <w:top w:val="none" w:sz="0" w:space="0" w:color="auto"/>
        <w:left w:val="none" w:sz="0" w:space="0" w:color="auto"/>
        <w:bottom w:val="none" w:sz="0" w:space="0" w:color="auto"/>
        <w:right w:val="none" w:sz="0" w:space="0" w:color="auto"/>
      </w:divBdr>
    </w:div>
    <w:div w:id="1978990704">
      <w:bodyDiv w:val="1"/>
      <w:marLeft w:val="0"/>
      <w:marRight w:val="0"/>
      <w:marTop w:val="0"/>
      <w:marBottom w:val="0"/>
      <w:divBdr>
        <w:top w:val="none" w:sz="0" w:space="0" w:color="auto"/>
        <w:left w:val="none" w:sz="0" w:space="0" w:color="auto"/>
        <w:bottom w:val="none" w:sz="0" w:space="0" w:color="auto"/>
        <w:right w:val="none" w:sz="0" w:space="0" w:color="auto"/>
      </w:divBdr>
    </w:div>
    <w:div w:id="1994721663">
      <w:bodyDiv w:val="1"/>
      <w:marLeft w:val="0"/>
      <w:marRight w:val="0"/>
      <w:marTop w:val="0"/>
      <w:marBottom w:val="0"/>
      <w:divBdr>
        <w:top w:val="none" w:sz="0" w:space="0" w:color="auto"/>
        <w:left w:val="none" w:sz="0" w:space="0" w:color="auto"/>
        <w:bottom w:val="none" w:sz="0" w:space="0" w:color="auto"/>
        <w:right w:val="none" w:sz="0" w:space="0" w:color="auto"/>
      </w:divBdr>
    </w:div>
    <w:div w:id="1998458922">
      <w:bodyDiv w:val="1"/>
      <w:marLeft w:val="0"/>
      <w:marRight w:val="0"/>
      <w:marTop w:val="0"/>
      <w:marBottom w:val="0"/>
      <w:divBdr>
        <w:top w:val="none" w:sz="0" w:space="0" w:color="auto"/>
        <w:left w:val="none" w:sz="0" w:space="0" w:color="auto"/>
        <w:bottom w:val="none" w:sz="0" w:space="0" w:color="auto"/>
        <w:right w:val="none" w:sz="0" w:space="0" w:color="auto"/>
      </w:divBdr>
    </w:div>
    <w:div w:id="2000188973">
      <w:bodyDiv w:val="1"/>
      <w:marLeft w:val="0"/>
      <w:marRight w:val="0"/>
      <w:marTop w:val="0"/>
      <w:marBottom w:val="0"/>
      <w:divBdr>
        <w:top w:val="none" w:sz="0" w:space="0" w:color="auto"/>
        <w:left w:val="none" w:sz="0" w:space="0" w:color="auto"/>
        <w:bottom w:val="none" w:sz="0" w:space="0" w:color="auto"/>
        <w:right w:val="none" w:sz="0" w:space="0" w:color="auto"/>
      </w:divBdr>
    </w:div>
    <w:div w:id="2004312917">
      <w:bodyDiv w:val="1"/>
      <w:marLeft w:val="0"/>
      <w:marRight w:val="0"/>
      <w:marTop w:val="0"/>
      <w:marBottom w:val="0"/>
      <w:divBdr>
        <w:top w:val="none" w:sz="0" w:space="0" w:color="auto"/>
        <w:left w:val="none" w:sz="0" w:space="0" w:color="auto"/>
        <w:bottom w:val="none" w:sz="0" w:space="0" w:color="auto"/>
        <w:right w:val="none" w:sz="0" w:space="0" w:color="auto"/>
      </w:divBdr>
    </w:div>
    <w:div w:id="2025592531">
      <w:bodyDiv w:val="1"/>
      <w:marLeft w:val="0"/>
      <w:marRight w:val="0"/>
      <w:marTop w:val="0"/>
      <w:marBottom w:val="0"/>
      <w:divBdr>
        <w:top w:val="none" w:sz="0" w:space="0" w:color="auto"/>
        <w:left w:val="none" w:sz="0" w:space="0" w:color="auto"/>
        <w:bottom w:val="none" w:sz="0" w:space="0" w:color="auto"/>
        <w:right w:val="none" w:sz="0" w:space="0" w:color="auto"/>
      </w:divBdr>
    </w:div>
    <w:div w:id="2040154901">
      <w:bodyDiv w:val="1"/>
      <w:marLeft w:val="0"/>
      <w:marRight w:val="0"/>
      <w:marTop w:val="0"/>
      <w:marBottom w:val="0"/>
      <w:divBdr>
        <w:top w:val="none" w:sz="0" w:space="0" w:color="auto"/>
        <w:left w:val="none" w:sz="0" w:space="0" w:color="auto"/>
        <w:bottom w:val="none" w:sz="0" w:space="0" w:color="auto"/>
        <w:right w:val="none" w:sz="0" w:space="0" w:color="auto"/>
      </w:divBdr>
    </w:div>
    <w:div w:id="2046173680">
      <w:bodyDiv w:val="1"/>
      <w:marLeft w:val="0"/>
      <w:marRight w:val="0"/>
      <w:marTop w:val="0"/>
      <w:marBottom w:val="0"/>
      <w:divBdr>
        <w:top w:val="none" w:sz="0" w:space="0" w:color="auto"/>
        <w:left w:val="none" w:sz="0" w:space="0" w:color="auto"/>
        <w:bottom w:val="none" w:sz="0" w:space="0" w:color="auto"/>
        <w:right w:val="none" w:sz="0" w:space="0" w:color="auto"/>
      </w:divBdr>
    </w:div>
    <w:div w:id="2054578876">
      <w:bodyDiv w:val="1"/>
      <w:marLeft w:val="0"/>
      <w:marRight w:val="0"/>
      <w:marTop w:val="0"/>
      <w:marBottom w:val="0"/>
      <w:divBdr>
        <w:top w:val="none" w:sz="0" w:space="0" w:color="auto"/>
        <w:left w:val="none" w:sz="0" w:space="0" w:color="auto"/>
        <w:bottom w:val="none" w:sz="0" w:space="0" w:color="auto"/>
        <w:right w:val="none" w:sz="0" w:space="0" w:color="auto"/>
      </w:divBdr>
    </w:div>
    <w:div w:id="2062823456">
      <w:bodyDiv w:val="1"/>
      <w:marLeft w:val="0"/>
      <w:marRight w:val="0"/>
      <w:marTop w:val="0"/>
      <w:marBottom w:val="0"/>
      <w:divBdr>
        <w:top w:val="none" w:sz="0" w:space="0" w:color="auto"/>
        <w:left w:val="none" w:sz="0" w:space="0" w:color="auto"/>
        <w:bottom w:val="none" w:sz="0" w:space="0" w:color="auto"/>
        <w:right w:val="none" w:sz="0" w:space="0" w:color="auto"/>
      </w:divBdr>
    </w:div>
    <w:div w:id="2080325000">
      <w:bodyDiv w:val="1"/>
      <w:marLeft w:val="0"/>
      <w:marRight w:val="0"/>
      <w:marTop w:val="0"/>
      <w:marBottom w:val="0"/>
      <w:divBdr>
        <w:top w:val="none" w:sz="0" w:space="0" w:color="auto"/>
        <w:left w:val="none" w:sz="0" w:space="0" w:color="auto"/>
        <w:bottom w:val="none" w:sz="0" w:space="0" w:color="auto"/>
        <w:right w:val="none" w:sz="0" w:space="0" w:color="auto"/>
      </w:divBdr>
    </w:div>
    <w:div w:id="2096585162">
      <w:bodyDiv w:val="1"/>
      <w:marLeft w:val="0"/>
      <w:marRight w:val="0"/>
      <w:marTop w:val="0"/>
      <w:marBottom w:val="0"/>
      <w:divBdr>
        <w:top w:val="none" w:sz="0" w:space="0" w:color="auto"/>
        <w:left w:val="none" w:sz="0" w:space="0" w:color="auto"/>
        <w:bottom w:val="none" w:sz="0" w:space="0" w:color="auto"/>
        <w:right w:val="none" w:sz="0" w:space="0" w:color="auto"/>
      </w:divBdr>
      <w:divsChild>
        <w:div w:id="1917475336">
          <w:marLeft w:val="0"/>
          <w:marRight w:val="0"/>
          <w:marTop w:val="0"/>
          <w:marBottom w:val="0"/>
          <w:divBdr>
            <w:top w:val="none" w:sz="0" w:space="0" w:color="auto"/>
            <w:left w:val="none" w:sz="0" w:space="0" w:color="auto"/>
            <w:bottom w:val="none" w:sz="0" w:space="0" w:color="auto"/>
            <w:right w:val="none" w:sz="0" w:space="0" w:color="auto"/>
          </w:divBdr>
          <w:divsChild>
            <w:div w:id="140855397">
              <w:marLeft w:val="0"/>
              <w:marRight w:val="0"/>
              <w:marTop w:val="0"/>
              <w:marBottom w:val="0"/>
              <w:divBdr>
                <w:top w:val="none" w:sz="0" w:space="0" w:color="auto"/>
                <w:left w:val="none" w:sz="0" w:space="0" w:color="auto"/>
                <w:bottom w:val="none" w:sz="0" w:space="0" w:color="auto"/>
                <w:right w:val="none" w:sz="0" w:space="0" w:color="auto"/>
              </w:divBdr>
              <w:divsChild>
                <w:div w:id="1692341443">
                  <w:marLeft w:val="0"/>
                  <w:marRight w:val="0"/>
                  <w:marTop w:val="0"/>
                  <w:marBottom w:val="0"/>
                  <w:divBdr>
                    <w:top w:val="none" w:sz="0" w:space="0" w:color="auto"/>
                    <w:left w:val="none" w:sz="0" w:space="0" w:color="auto"/>
                    <w:bottom w:val="none" w:sz="0" w:space="0" w:color="auto"/>
                    <w:right w:val="none" w:sz="0" w:space="0" w:color="auto"/>
                  </w:divBdr>
                  <w:divsChild>
                    <w:div w:id="812529810">
                      <w:marLeft w:val="0"/>
                      <w:marRight w:val="0"/>
                      <w:marTop w:val="0"/>
                      <w:marBottom w:val="0"/>
                      <w:divBdr>
                        <w:top w:val="none" w:sz="0" w:space="0" w:color="auto"/>
                        <w:left w:val="none" w:sz="0" w:space="0" w:color="auto"/>
                        <w:bottom w:val="none" w:sz="0" w:space="0" w:color="auto"/>
                        <w:right w:val="none" w:sz="0" w:space="0" w:color="auto"/>
                      </w:divBdr>
                      <w:divsChild>
                        <w:div w:id="1399403565">
                          <w:marLeft w:val="0"/>
                          <w:marRight w:val="0"/>
                          <w:marTop w:val="0"/>
                          <w:marBottom w:val="0"/>
                          <w:divBdr>
                            <w:top w:val="none" w:sz="0" w:space="0" w:color="auto"/>
                            <w:left w:val="none" w:sz="0" w:space="0" w:color="auto"/>
                            <w:bottom w:val="none" w:sz="0" w:space="0" w:color="auto"/>
                            <w:right w:val="none" w:sz="0" w:space="0" w:color="auto"/>
                          </w:divBdr>
                          <w:divsChild>
                            <w:div w:id="473258726">
                              <w:marLeft w:val="0"/>
                              <w:marRight w:val="0"/>
                              <w:marTop w:val="0"/>
                              <w:marBottom w:val="0"/>
                              <w:divBdr>
                                <w:top w:val="none" w:sz="0" w:space="0" w:color="auto"/>
                                <w:left w:val="none" w:sz="0" w:space="0" w:color="auto"/>
                                <w:bottom w:val="none" w:sz="0" w:space="0" w:color="auto"/>
                                <w:right w:val="none" w:sz="0" w:space="0" w:color="auto"/>
                              </w:divBdr>
                              <w:divsChild>
                                <w:div w:id="919025535">
                                  <w:marLeft w:val="0"/>
                                  <w:marRight w:val="0"/>
                                  <w:marTop w:val="0"/>
                                  <w:marBottom w:val="0"/>
                                  <w:divBdr>
                                    <w:top w:val="none" w:sz="0" w:space="0" w:color="auto"/>
                                    <w:left w:val="none" w:sz="0" w:space="0" w:color="auto"/>
                                    <w:bottom w:val="none" w:sz="0" w:space="0" w:color="auto"/>
                                    <w:right w:val="none" w:sz="0" w:space="0" w:color="auto"/>
                                  </w:divBdr>
                                  <w:divsChild>
                                    <w:div w:id="1379865045">
                                      <w:marLeft w:val="0"/>
                                      <w:marRight w:val="0"/>
                                      <w:marTop w:val="0"/>
                                      <w:marBottom w:val="0"/>
                                      <w:divBdr>
                                        <w:top w:val="none" w:sz="0" w:space="0" w:color="auto"/>
                                        <w:left w:val="none" w:sz="0" w:space="0" w:color="auto"/>
                                        <w:bottom w:val="none" w:sz="0" w:space="0" w:color="auto"/>
                                        <w:right w:val="none" w:sz="0" w:space="0" w:color="auto"/>
                                      </w:divBdr>
                                      <w:divsChild>
                                        <w:div w:id="2140802578">
                                          <w:marLeft w:val="0"/>
                                          <w:marRight w:val="0"/>
                                          <w:marTop w:val="180"/>
                                          <w:marBottom w:val="180"/>
                                          <w:divBdr>
                                            <w:top w:val="none" w:sz="0" w:space="0" w:color="auto"/>
                                            <w:left w:val="none" w:sz="0" w:space="0" w:color="auto"/>
                                            <w:bottom w:val="none" w:sz="0" w:space="0" w:color="auto"/>
                                            <w:right w:val="none" w:sz="0" w:space="0" w:color="auto"/>
                                          </w:divBdr>
                                          <w:divsChild>
                                            <w:div w:id="1066874573">
                                              <w:marLeft w:val="0"/>
                                              <w:marRight w:val="0"/>
                                              <w:marTop w:val="0"/>
                                              <w:marBottom w:val="0"/>
                                              <w:divBdr>
                                                <w:top w:val="none" w:sz="0" w:space="0" w:color="auto"/>
                                                <w:left w:val="none" w:sz="0" w:space="0" w:color="auto"/>
                                                <w:bottom w:val="none" w:sz="0" w:space="0" w:color="auto"/>
                                                <w:right w:val="none" w:sz="0" w:space="0" w:color="auto"/>
                                              </w:divBdr>
                                              <w:divsChild>
                                                <w:div w:id="1387954173">
                                                  <w:marLeft w:val="0"/>
                                                  <w:marRight w:val="0"/>
                                                  <w:marTop w:val="0"/>
                                                  <w:marBottom w:val="0"/>
                                                  <w:divBdr>
                                                    <w:top w:val="none" w:sz="0" w:space="0" w:color="auto"/>
                                                    <w:left w:val="none" w:sz="0" w:space="0" w:color="auto"/>
                                                    <w:bottom w:val="none" w:sz="0" w:space="0" w:color="auto"/>
                                                    <w:right w:val="none" w:sz="0" w:space="0" w:color="auto"/>
                                                  </w:divBdr>
                                                  <w:divsChild>
                                                    <w:div w:id="1360087898">
                                                      <w:marLeft w:val="0"/>
                                                      <w:marRight w:val="0"/>
                                                      <w:marTop w:val="0"/>
                                                      <w:marBottom w:val="0"/>
                                                      <w:divBdr>
                                                        <w:top w:val="none" w:sz="0" w:space="0" w:color="auto"/>
                                                        <w:left w:val="none" w:sz="0" w:space="0" w:color="auto"/>
                                                        <w:bottom w:val="none" w:sz="0" w:space="0" w:color="auto"/>
                                                        <w:right w:val="none" w:sz="0" w:space="0" w:color="auto"/>
                                                      </w:divBdr>
                                                      <w:divsChild>
                                                        <w:div w:id="966425901">
                                                          <w:marLeft w:val="300"/>
                                                          <w:marRight w:val="300"/>
                                                          <w:marTop w:val="375"/>
                                                          <w:marBottom w:val="0"/>
                                                          <w:divBdr>
                                                            <w:top w:val="none" w:sz="0" w:space="0" w:color="auto"/>
                                                            <w:left w:val="none" w:sz="0" w:space="0" w:color="auto"/>
                                                            <w:bottom w:val="none" w:sz="0" w:space="0" w:color="auto"/>
                                                            <w:right w:val="none" w:sz="0" w:space="0" w:color="auto"/>
                                                          </w:divBdr>
                                                          <w:divsChild>
                                                            <w:div w:id="143472739">
                                                              <w:marLeft w:val="0"/>
                                                              <w:marRight w:val="0"/>
                                                              <w:marTop w:val="0"/>
                                                              <w:marBottom w:val="0"/>
                                                              <w:divBdr>
                                                                <w:top w:val="none" w:sz="0" w:space="0" w:color="auto"/>
                                                                <w:left w:val="none" w:sz="0" w:space="0" w:color="auto"/>
                                                                <w:bottom w:val="none" w:sz="0" w:space="0" w:color="auto"/>
                                                                <w:right w:val="none" w:sz="0" w:space="0" w:color="auto"/>
                                                              </w:divBdr>
                                                              <w:divsChild>
                                                                <w:div w:id="1463646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2110470633">
      <w:bodyDiv w:val="1"/>
      <w:marLeft w:val="0"/>
      <w:marRight w:val="0"/>
      <w:marTop w:val="0"/>
      <w:marBottom w:val="0"/>
      <w:divBdr>
        <w:top w:val="none" w:sz="0" w:space="0" w:color="auto"/>
        <w:left w:val="none" w:sz="0" w:space="0" w:color="auto"/>
        <w:bottom w:val="none" w:sz="0" w:space="0" w:color="auto"/>
        <w:right w:val="none" w:sz="0" w:space="0" w:color="auto"/>
      </w:divBdr>
    </w:div>
    <w:div w:id="2136440425">
      <w:bodyDiv w:val="1"/>
      <w:marLeft w:val="0"/>
      <w:marRight w:val="0"/>
      <w:marTop w:val="0"/>
      <w:marBottom w:val="0"/>
      <w:divBdr>
        <w:top w:val="none" w:sz="0" w:space="0" w:color="auto"/>
        <w:left w:val="none" w:sz="0" w:space="0" w:color="auto"/>
        <w:bottom w:val="none" w:sz="0" w:space="0" w:color="auto"/>
        <w:right w:val="none" w:sz="0" w:space="0" w:color="auto"/>
      </w:divBdr>
    </w:div>
    <w:div w:id="2145928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2705FC-7D6C-4E52-9778-1FDF0EC47A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5</TotalTime>
  <Pages>1</Pages>
  <Words>320</Words>
  <Characters>182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ty Acosta</dc:creator>
  <cp:keywords/>
  <dc:description/>
  <cp:lastModifiedBy>Emma Stockman</cp:lastModifiedBy>
  <cp:revision>5</cp:revision>
  <cp:lastPrinted>2025-12-18T19:47:00Z</cp:lastPrinted>
  <dcterms:created xsi:type="dcterms:W3CDTF">2026-05-20T14:29:00Z</dcterms:created>
  <dcterms:modified xsi:type="dcterms:W3CDTF">2026-05-21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7abb144658ff89cc5ee9f95083e9eb55297bb085c479d4ed1a249c1636852a</vt:lpwstr>
  </property>
</Properties>
</file>